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34795" w14:textId="5C6DBF2D" w:rsidR="00F704F6" w:rsidRPr="00FB2403" w:rsidRDefault="00EC623D" w:rsidP="007053BD">
      <w:pPr>
        <w:rPr>
          <w:rFonts w:asciiTheme="minorHAnsi" w:eastAsiaTheme="minorHAnsi" w:hAnsiTheme="minorHAnsi" w:cstheme="minorHAnsi"/>
          <w:b/>
          <w:bCs/>
          <w:sz w:val="28"/>
          <w:szCs w:val="28"/>
        </w:rPr>
      </w:pPr>
      <w:r w:rsidRPr="00FB2403">
        <w:rPr>
          <w:rFonts w:asciiTheme="minorHAnsi" w:eastAsiaTheme="minorHAnsi" w:hAnsiTheme="minorHAnsi" w:cstheme="minorHAnsi"/>
          <w:b/>
          <w:bCs/>
          <w:sz w:val="28"/>
          <w:szCs w:val="28"/>
        </w:rPr>
        <w:t xml:space="preserve">Tuberculosis </w:t>
      </w:r>
      <w:r w:rsidR="004A34F0" w:rsidRPr="00FB2403">
        <w:rPr>
          <w:rFonts w:asciiTheme="minorHAnsi" w:eastAsiaTheme="minorHAnsi" w:hAnsiTheme="minorHAnsi" w:cstheme="minorHAnsi"/>
          <w:b/>
          <w:bCs/>
          <w:sz w:val="28"/>
          <w:szCs w:val="28"/>
        </w:rPr>
        <w:t xml:space="preserve">(TB) </w:t>
      </w:r>
      <w:r w:rsidRPr="00FB2403">
        <w:rPr>
          <w:rFonts w:asciiTheme="minorHAnsi" w:eastAsiaTheme="minorHAnsi" w:hAnsiTheme="minorHAnsi" w:cstheme="minorHAnsi"/>
          <w:b/>
          <w:bCs/>
          <w:sz w:val="28"/>
          <w:szCs w:val="28"/>
        </w:rPr>
        <w:t>Screening Form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7"/>
        <w:gridCol w:w="5400"/>
        <w:gridCol w:w="1620"/>
        <w:gridCol w:w="3023"/>
      </w:tblGrid>
      <w:tr w:rsidR="007D0820" w:rsidRPr="00FB2403" w14:paraId="2C9CEE7E" w14:textId="77777777" w:rsidTr="00107A82">
        <w:tc>
          <w:tcPr>
            <w:tcW w:w="757" w:type="dxa"/>
          </w:tcPr>
          <w:p w14:paraId="679ED64F" w14:textId="77777777" w:rsidR="00107A82" w:rsidRPr="00FB2403" w:rsidRDefault="00107A82" w:rsidP="005634A7">
            <w:pPr>
              <w:ind w:hanging="105"/>
              <w:rPr>
                <w:rFonts w:asciiTheme="minorHAnsi" w:eastAsiaTheme="minorHAnsi" w:hAnsiTheme="minorHAnsi" w:cstheme="minorHAnsi"/>
                <w:b/>
                <w:bCs/>
                <w:sz w:val="22"/>
              </w:rPr>
            </w:pPr>
          </w:p>
          <w:p w14:paraId="76F1A2AF" w14:textId="6784AAF1" w:rsidR="007D0820" w:rsidRPr="00FB2403" w:rsidRDefault="007D0820" w:rsidP="005634A7">
            <w:pPr>
              <w:ind w:hanging="105"/>
              <w:rPr>
                <w:rFonts w:asciiTheme="minorHAnsi" w:eastAsiaTheme="minorHAnsi" w:hAnsiTheme="minorHAnsi" w:cstheme="minorHAnsi"/>
                <w:b/>
                <w:bCs/>
                <w:sz w:val="22"/>
              </w:rPr>
            </w:pPr>
            <w:r w:rsidRPr="00FB2403">
              <w:rPr>
                <w:rFonts w:asciiTheme="minorHAnsi" w:eastAsiaTheme="minorHAnsi" w:hAnsiTheme="minorHAnsi" w:cstheme="minorHAnsi"/>
                <w:b/>
                <w:bCs/>
                <w:sz w:val="22"/>
              </w:rPr>
              <w:t>Name:</w:t>
            </w:r>
          </w:p>
        </w:tc>
        <w:tc>
          <w:tcPr>
            <w:tcW w:w="5400" w:type="dxa"/>
            <w:tcBorders>
              <w:bottom w:val="single" w:sz="4" w:space="0" w:color="auto"/>
            </w:tcBorders>
          </w:tcPr>
          <w:p w14:paraId="2EFB1B32" w14:textId="77777777" w:rsidR="007D0820" w:rsidRPr="00FB2403" w:rsidRDefault="007D0820" w:rsidP="007053BD">
            <w:pPr>
              <w:rPr>
                <w:rFonts w:asciiTheme="minorHAnsi" w:eastAsia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620" w:type="dxa"/>
            <w:vAlign w:val="bottom"/>
          </w:tcPr>
          <w:p w14:paraId="724F1E4F" w14:textId="4DC668FF" w:rsidR="007D0820" w:rsidRPr="00FB2403" w:rsidRDefault="007D0820" w:rsidP="007053BD">
            <w:pPr>
              <w:rPr>
                <w:rFonts w:asciiTheme="minorHAnsi" w:eastAsiaTheme="minorHAnsi" w:hAnsiTheme="minorHAnsi" w:cstheme="minorHAnsi"/>
                <w:b/>
                <w:bCs/>
                <w:sz w:val="22"/>
              </w:rPr>
            </w:pPr>
            <w:r w:rsidRPr="00FB2403">
              <w:rPr>
                <w:rFonts w:asciiTheme="minorHAnsi" w:eastAsiaTheme="minorHAnsi" w:hAnsiTheme="minorHAnsi" w:cstheme="minorHAnsi"/>
                <w:b/>
                <w:bCs/>
                <w:sz w:val="22"/>
              </w:rPr>
              <w:t>Date of Birth:</w:t>
            </w:r>
          </w:p>
        </w:tc>
        <w:tc>
          <w:tcPr>
            <w:tcW w:w="3023" w:type="dxa"/>
            <w:tcBorders>
              <w:bottom w:val="single" w:sz="4" w:space="0" w:color="auto"/>
            </w:tcBorders>
          </w:tcPr>
          <w:p w14:paraId="604AB209" w14:textId="77777777" w:rsidR="007D0820" w:rsidRPr="00FB2403" w:rsidRDefault="007D0820" w:rsidP="00E64857">
            <w:pPr>
              <w:ind w:right="-255"/>
              <w:rPr>
                <w:rFonts w:asciiTheme="minorHAnsi" w:eastAsiaTheme="minorHAnsi" w:hAnsiTheme="minorHAnsi" w:cstheme="minorHAnsi"/>
                <w:b/>
                <w:bCs/>
                <w:sz w:val="22"/>
              </w:rPr>
            </w:pPr>
          </w:p>
        </w:tc>
      </w:tr>
    </w:tbl>
    <w:p w14:paraId="72F39E6E" w14:textId="77777777" w:rsidR="00107A82" w:rsidRPr="00422706" w:rsidRDefault="00107A82" w:rsidP="007053BD">
      <w:pPr>
        <w:rPr>
          <w:rFonts w:asciiTheme="minorHAnsi" w:eastAsiaTheme="minorHAnsi" w:hAnsiTheme="minorHAnsi" w:cstheme="minorHAnsi"/>
          <w:sz w:val="22"/>
          <w:szCs w:val="22"/>
        </w:rPr>
      </w:pPr>
    </w:p>
    <w:tbl>
      <w:tblPr>
        <w:tblStyle w:val="TableGrid"/>
        <w:tblW w:w="11002" w:type="dxa"/>
        <w:tblInd w:w="-95" w:type="dxa"/>
        <w:tblLook w:val="04A0" w:firstRow="1" w:lastRow="0" w:firstColumn="1" w:lastColumn="0" w:noHBand="0" w:noVBand="1"/>
      </w:tblPr>
      <w:tblGrid>
        <w:gridCol w:w="1170"/>
        <w:gridCol w:w="5092"/>
        <w:gridCol w:w="2930"/>
        <w:gridCol w:w="1803"/>
        <w:gridCol w:w="7"/>
      </w:tblGrid>
      <w:tr w:rsidR="008855C7" w:rsidRPr="00422706" w14:paraId="213335A2" w14:textId="77777777" w:rsidTr="00491BB4">
        <w:trPr>
          <w:trHeight w:val="485"/>
        </w:trPr>
        <w:tc>
          <w:tcPr>
            <w:tcW w:w="11002" w:type="dxa"/>
            <w:gridSpan w:val="5"/>
            <w:shd w:val="clear" w:color="auto" w:fill="D9D9D9" w:themeFill="background1" w:themeFillShade="D9"/>
          </w:tcPr>
          <w:p w14:paraId="7A65747F" w14:textId="655D05D3" w:rsidR="008855C7" w:rsidRPr="00422706" w:rsidRDefault="008855C7" w:rsidP="005B6990">
            <w:pPr>
              <w:spacing w:before="120" w:after="120"/>
              <w:rPr>
                <w:rFonts w:asciiTheme="minorHAnsi" w:eastAsiaTheme="minorHAnsi" w:hAnsiTheme="minorHAnsi" w:cstheme="minorHAnsi"/>
                <w:b/>
                <w:bCs/>
                <w:sz w:val="22"/>
              </w:rPr>
            </w:pPr>
            <w:r w:rsidRPr="00422706">
              <w:rPr>
                <w:rFonts w:asciiTheme="minorHAnsi" w:eastAsiaTheme="minorHAnsi" w:hAnsiTheme="minorHAnsi" w:cstheme="minorHAnsi"/>
                <w:b/>
                <w:bCs/>
                <w:sz w:val="22"/>
              </w:rPr>
              <w:t>Please answer the following questions:</w:t>
            </w:r>
          </w:p>
        </w:tc>
      </w:tr>
      <w:tr w:rsidR="007A444F" w:rsidRPr="00422706" w14:paraId="698724AE" w14:textId="2EE31AD5" w:rsidTr="00491BB4">
        <w:trPr>
          <w:gridAfter w:val="1"/>
          <w:wAfter w:w="7" w:type="dxa"/>
        </w:trPr>
        <w:tc>
          <w:tcPr>
            <w:tcW w:w="1170" w:type="dxa"/>
            <w:vMerge w:val="restart"/>
            <w:shd w:val="clear" w:color="auto" w:fill="FBE4D5" w:themeFill="accent2" w:themeFillTint="33"/>
          </w:tcPr>
          <w:p w14:paraId="73E06565" w14:textId="652E7B8F" w:rsidR="00EC4135" w:rsidRPr="00422706" w:rsidRDefault="00EC4135" w:rsidP="00C312E1">
            <w:pPr>
              <w:rPr>
                <w:rFonts w:asciiTheme="minorHAnsi" w:eastAsiaTheme="minorHAnsi" w:hAnsiTheme="minorHAnsi" w:cstheme="minorHAnsi"/>
                <w:b/>
                <w:bCs/>
                <w:sz w:val="22"/>
              </w:rPr>
            </w:pPr>
            <w:r w:rsidRPr="00422706">
              <w:rPr>
                <w:rFonts w:asciiTheme="minorHAnsi" w:eastAsiaTheme="minorHAnsi" w:hAnsiTheme="minorHAnsi" w:cstheme="minorHAnsi"/>
                <w:b/>
                <w:bCs/>
                <w:sz w:val="22"/>
              </w:rPr>
              <w:t>Section 1</w:t>
            </w:r>
          </w:p>
        </w:tc>
        <w:tc>
          <w:tcPr>
            <w:tcW w:w="8022" w:type="dxa"/>
            <w:gridSpan w:val="2"/>
            <w:shd w:val="clear" w:color="auto" w:fill="FBE4D5" w:themeFill="accent2" w:themeFillTint="33"/>
          </w:tcPr>
          <w:p w14:paraId="76D7635D" w14:textId="3B7FD2D3" w:rsidR="00FB2403" w:rsidRPr="00422706" w:rsidRDefault="00EC4135" w:rsidP="00C25308">
            <w:pPr>
              <w:rPr>
                <w:rFonts w:asciiTheme="minorHAnsi" w:eastAsiaTheme="minorHAnsi" w:hAnsiTheme="minorHAnsi" w:cstheme="minorHAnsi"/>
                <w:b/>
                <w:bCs/>
                <w:sz w:val="22"/>
              </w:rPr>
            </w:pPr>
            <w:r w:rsidRPr="00422706">
              <w:rPr>
                <w:rFonts w:asciiTheme="minorHAnsi" w:eastAsiaTheme="minorHAnsi" w:hAnsiTheme="minorHAnsi" w:cstheme="minorHAnsi"/>
                <w:b/>
                <w:bCs/>
                <w:sz w:val="22"/>
              </w:rPr>
              <w:t>Have you ever had a positive TB test?</w:t>
            </w:r>
          </w:p>
          <w:p w14:paraId="449D4751" w14:textId="46136BAC" w:rsidR="00EC4135" w:rsidRPr="00422706" w:rsidRDefault="00590B63" w:rsidP="00A06D7B">
            <w:pPr>
              <w:spacing w:after="120"/>
              <w:ind w:left="259"/>
              <w:rPr>
                <w:rFonts w:asciiTheme="minorHAnsi" w:eastAsiaTheme="minorHAnsi" w:hAnsiTheme="minorHAnsi" w:cstheme="minorHAnsi"/>
                <w:sz w:val="22"/>
              </w:rPr>
            </w:pPr>
            <w:r w:rsidRPr="00422706">
              <w:rPr>
                <w:rFonts w:asciiTheme="minorHAnsi" w:eastAsiaTheme="minorHAnsi" w:hAnsiTheme="minorHAnsi" w:cstheme="minorHAnsi"/>
                <w:sz w:val="22"/>
              </w:rPr>
              <w:t xml:space="preserve">Year of test: ____________        </w:t>
            </w:r>
            <w:r w:rsidR="00EC24B8" w:rsidRPr="00422706">
              <w:rPr>
                <w:rFonts w:asciiTheme="minorHAnsi" w:eastAsiaTheme="minorHAnsi" w:hAnsiTheme="minorHAnsi" w:cstheme="minorHAnsi"/>
                <w:sz w:val="22"/>
              </w:rPr>
              <w:t xml:space="preserve">  </w:t>
            </w:r>
            <w:r w:rsidR="00A06D7B" w:rsidRPr="00422706">
              <w:rPr>
                <w:rFonts w:asciiTheme="minorHAnsi" w:eastAsiaTheme="minorHAnsi" w:hAnsiTheme="minorHAnsi" w:cstheme="minorHAnsi"/>
                <w:sz w:val="22"/>
              </w:rPr>
              <w:t xml:space="preserve">  </w:t>
            </w:r>
            <w:r w:rsidR="00EC4135" w:rsidRPr="00422706">
              <w:rPr>
                <w:rFonts w:asciiTheme="minorHAnsi" w:eastAsiaTheme="minorHAnsi" w:hAnsiTheme="minorHAnsi" w:cstheme="minorHAnsi"/>
                <w:sz w:val="22"/>
              </w:rPr>
              <w:t xml:space="preserve">Type of test:  </w:t>
            </w:r>
            <w:r w:rsidR="00EC4135"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C4135"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separate"/>
            </w:r>
            <w:r w:rsidR="00EC4135"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end"/>
            </w:r>
            <w:r w:rsidR="00EC4135"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t xml:space="preserve"> Skin test    </w:t>
            </w:r>
            <w:r w:rsidR="00EC4135"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C4135"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separate"/>
            </w:r>
            <w:r w:rsidR="00EC4135"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end"/>
            </w:r>
            <w:r w:rsidR="00EC4135"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t xml:space="preserve"> Blood test</w:t>
            </w:r>
          </w:p>
        </w:tc>
        <w:tc>
          <w:tcPr>
            <w:tcW w:w="1803" w:type="dxa"/>
            <w:shd w:val="clear" w:color="auto" w:fill="FBE4D5" w:themeFill="accent2" w:themeFillTint="33"/>
          </w:tcPr>
          <w:p w14:paraId="1DC35456" w14:textId="7C452F02" w:rsidR="00EC4135" w:rsidRPr="00422706" w:rsidRDefault="00EC4135" w:rsidP="002C240D">
            <w:pPr>
              <w:spacing w:before="120" w:after="120"/>
              <w:rPr>
                <w:rFonts w:asciiTheme="minorHAnsi" w:eastAsiaTheme="minorHAnsi" w:hAnsiTheme="minorHAnsi" w:cstheme="minorHAnsi"/>
                <w:sz w:val="22"/>
              </w:rPr>
            </w:pP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separate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end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t xml:space="preserve"> Yes      </w:t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separate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end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t xml:space="preserve"> No</w:t>
            </w:r>
          </w:p>
        </w:tc>
      </w:tr>
      <w:tr w:rsidR="007A444F" w:rsidRPr="00422706" w14:paraId="34BB5071" w14:textId="77777777" w:rsidTr="00C25308">
        <w:trPr>
          <w:gridAfter w:val="1"/>
          <w:wAfter w:w="7" w:type="dxa"/>
          <w:trHeight w:val="1043"/>
        </w:trPr>
        <w:tc>
          <w:tcPr>
            <w:tcW w:w="1170" w:type="dxa"/>
            <w:vMerge/>
            <w:shd w:val="clear" w:color="auto" w:fill="FBE4D5" w:themeFill="accent2" w:themeFillTint="33"/>
          </w:tcPr>
          <w:p w14:paraId="02DA2F83" w14:textId="77777777" w:rsidR="00EC4135" w:rsidRPr="00422706" w:rsidRDefault="00EC4135" w:rsidP="00C312E1">
            <w:pPr>
              <w:rPr>
                <w:rFonts w:asciiTheme="minorHAnsi" w:eastAsia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8022" w:type="dxa"/>
            <w:gridSpan w:val="2"/>
            <w:tcBorders>
              <w:bottom w:val="single" w:sz="4" w:space="0" w:color="auto"/>
            </w:tcBorders>
            <w:shd w:val="clear" w:color="auto" w:fill="FBE4D5" w:themeFill="accent2" w:themeFillTint="33"/>
          </w:tcPr>
          <w:p w14:paraId="65439FE1" w14:textId="6229EEFB" w:rsidR="00FB2403" w:rsidRPr="00422706" w:rsidRDefault="00EC4135" w:rsidP="00C25308">
            <w:pPr>
              <w:rPr>
                <w:rFonts w:asciiTheme="minorHAnsi" w:eastAsiaTheme="minorHAnsi" w:hAnsiTheme="minorHAnsi" w:cstheme="minorHAnsi"/>
                <w:b/>
                <w:bCs/>
                <w:sz w:val="22"/>
              </w:rPr>
            </w:pPr>
            <w:r w:rsidRPr="00422706">
              <w:rPr>
                <w:rFonts w:asciiTheme="minorHAnsi" w:eastAsiaTheme="minorHAnsi" w:hAnsiTheme="minorHAnsi" w:cstheme="minorHAnsi"/>
                <w:b/>
                <w:bCs/>
                <w:sz w:val="22"/>
              </w:rPr>
              <w:t>Have you ever taken medications for TB infection?</w:t>
            </w:r>
          </w:p>
          <w:p w14:paraId="1FEEF498" w14:textId="34435EDB" w:rsidR="00FB2403" w:rsidRPr="00422706" w:rsidRDefault="00A06D7B" w:rsidP="00C25308">
            <w:pPr>
              <w:ind w:firstLine="256"/>
              <w:rPr>
                <w:rFonts w:asciiTheme="minorHAnsi" w:eastAsiaTheme="minorHAnsi" w:hAnsiTheme="minorHAnsi" w:cstheme="minorHAnsi"/>
                <w:sz w:val="22"/>
              </w:rPr>
            </w:pPr>
            <w:r w:rsidRPr="00422706">
              <w:rPr>
                <w:rFonts w:asciiTheme="minorHAnsi" w:eastAsiaTheme="minorHAnsi" w:hAnsiTheme="minorHAnsi" w:cstheme="minorHAnsi"/>
                <w:sz w:val="22"/>
              </w:rPr>
              <w:t>Year taken: ____________</w:t>
            </w:r>
            <w:r w:rsidR="00074EDC" w:rsidRPr="00422706">
              <w:rPr>
                <w:rFonts w:asciiTheme="minorHAnsi" w:eastAsiaTheme="minorHAnsi" w:hAnsiTheme="minorHAnsi" w:cstheme="minorHAnsi"/>
                <w:sz w:val="22"/>
              </w:rPr>
              <w:t>_</w:t>
            </w:r>
          </w:p>
          <w:p w14:paraId="125D58AD" w14:textId="092008AD" w:rsidR="00EC4135" w:rsidRPr="00422706" w:rsidRDefault="00FB2403" w:rsidP="00074EDC">
            <w:pPr>
              <w:ind w:firstLine="256"/>
              <w:rPr>
                <w:rFonts w:asciiTheme="minorHAnsi" w:eastAsia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eastAsiaTheme="minorHAnsi" w:hAnsiTheme="minorHAnsi" w:cstheme="minorHAnsi"/>
                <w:sz w:val="22"/>
              </w:rPr>
              <w:t>List m</w:t>
            </w:r>
            <w:r w:rsidR="00A06D7B" w:rsidRPr="00422706">
              <w:rPr>
                <w:rFonts w:asciiTheme="minorHAnsi" w:eastAsiaTheme="minorHAnsi" w:hAnsiTheme="minorHAnsi" w:cstheme="minorHAnsi"/>
                <w:sz w:val="22"/>
              </w:rPr>
              <w:t xml:space="preserve">edications taken: </w:t>
            </w:r>
          </w:p>
        </w:tc>
        <w:tc>
          <w:tcPr>
            <w:tcW w:w="1803" w:type="dxa"/>
            <w:shd w:val="clear" w:color="auto" w:fill="FBE4D5" w:themeFill="accent2" w:themeFillTint="33"/>
          </w:tcPr>
          <w:p w14:paraId="221FB04D" w14:textId="05294E2D" w:rsidR="00EC4135" w:rsidRPr="00422706" w:rsidRDefault="00EC4135" w:rsidP="002C240D">
            <w:pPr>
              <w:spacing w:before="120" w:after="120"/>
              <w:rPr>
                <w:rFonts w:asciiTheme="minorHAnsi" w:hAnsiTheme="minorHAnsi" w:cstheme="minorHAnsi"/>
                <w:bCs/>
                <w:color w:val="000000"/>
                <w:sz w:val="22"/>
              </w:rPr>
            </w:pP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separate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end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t xml:space="preserve"> Yes      </w:t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separate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end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t xml:space="preserve"> No</w:t>
            </w:r>
          </w:p>
        </w:tc>
      </w:tr>
      <w:tr w:rsidR="007A444F" w:rsidRPr="00422706" w14:paraId="2EA7305A" w14:textId="77777777" w:rsidTr="00C25308">
        <w:trPr>
          <w:gridAfter w:val="1"/>
          <w:wAfter w:w="7" w:type="dxa"/>
          <w:trHeight w:val="593"/>
        </w:trPr>
        <w:tc>
          <w:tcPr>
            <w:tcW w:w="1170" w:type="dxa"/>
            <w:vMerge/>
            <w:shd w:val="clear" w:color="auto" w:fill="FBE4D5" w:themeFill="accent2" w:themeFillTint="33"/>
          </w:tcPr>
          <w:p w14:paraId="33D74A52" w14:textId="77777777" w:rsidR="00861B3E" w:rsidRPr="00422706" w:rsidRDefault="00861B3E" w:rsidP="00C312E1">
            <w:pPr>
              <w:rPr>
                <w:rFonts w:asciiTheme="minorHAnsi" w:eastAsia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8022" w:type="dxa"/>
            <w:gridSpan w:val="2"/>
            <w:shd w:val="clear" w:color="auto" w:fill="FBE4D5" w:themeFill="accent2" w:themeFillTint="33"/>
          </w:tcPr>
          <w:p w14:paraId="48B3CD1D" w14:textId="39140202" w:rsidR="00FB2403" w:rsidRPr="00C25308" w:rsidRDefault="00861B3E" w:rsidP="00C25308">
            <w:pPr>
              <w:rPr>
                <w:rFonts w:asciiTheme="minorHAnsi" w:eastAsiaTheme="minorHAnsi" w:hAnsiTheme="minorHAnsi" w:cstheme="minorHAnsi"/>
                <w:b/>
                <w:bCs/>
                <w:sz w:val="22"/>
              </w:rPr>
            </w:pPr>
            <w:r w:rsidRPr="00422706">
              <w:rPr>
                <w:rFonts w:asciiTheme="minorHAnsi" w:eastAsiaTheme="minorHAnsi" w:hAnsiTheme="minorHAnsi" w:cstheme="minorHAnsi"/>
                <w:b/>
                <w:bCs/>
                <w:sz w:val="22"/>
              </w:rPr>
              <w:t xml:space="preserve">Have you received any vaccines within the last 28 days? </w:t>
            </w:r>
          </w:p>
          <w:p w14:paraId="43B68FE8" w14:textId="6EEDC47A" w:rsidR="006E2C8E" w:rsidRPr="00422706" w:rsidRDefault="00FB2403" w:rsidP="006E2C8E">
            <w:pPr>
              <w:ind w:firstLine="256"/>
              <w:rPr>
                <w:rFonts w:asciiTheme="minorHAnsi" w:eastAsiaTheme="minorHAnsi" w:hAnsiTheme="minorHAnsi" w:cstheme="minorHAnsi"/>
                <w:sz w:val="22"/>
              </w:rPr>
            </w:pPr>
            <w:r>
              <w:rPr>
                <w:rFonts w:asciiTheme="minorHAnsi" w:eastAsiaTheme="minorHAnsi" w:hAnsiTheme="minorHAnsi" w:cstheme="minorHAnsi"/>
                <w:sz w:val="22"/>
              </w:rPr>
              <w:t>L</w:t>
            </w:r>
            <w:r w:rsidR="006E2C8E" w:rsidRPr="00422706">
              <w:rPr>
                <w:rFonts w:asciiTheme="minorHAnsi" w:eastAsiaTheme="minorHAnsi" w:hAnsiTheme="minorHAnsi" w:cstheme="minorHAnsi"/>
                <w:sz w:val="22"/>
              </w:rPr>
              <w:t>ist vaccines:</w:t>
            </w:r>
          </w:p>
        </w:tc>
        <w:tc>
          <w:tcPr>
            <w:tcW w:w="1803" w:type="dxa"/>
            <w:shd w:val="clear" w:color="auto" w:fill="FBE4D5" w:themeFill="accent2" w:themeFillTint="33"/>
          </w:tcPr>
          <w:p w14:paraId="4DBB89ED" w14:textId="1CA8BDEF" w:rsidR="00861B3E" w:rsidRPr="00422706" w:rsidRDefault="00861B3E" w:rsidP="002C240D">
            <w:pPr>
              <w:spacing w:before="120" w:after="120"/>
              <w:rPr>
                <w:rFonts w:asciiTheme="minorHAnsi" w:hAnsiTheme="minorHAnsi" w:cstheme="minorHAnsi"/>
                <w:bCs/>
                <w:color w:val="000000"/>
                <w:sz w:val="22"/>
              </w:rPr>
            </w:pP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separate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end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t xml:space="preserve"> Yes      </w:t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separate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end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t xml:space="preserve"> No</w:t>
            </w:r>
          </w:p>
        </w:tc>
      </w:tr>
      <w:tr w:rsidR="00A07253" w:rsidRPr="00422706" w14:paraId="3E6FA9B0" w14:textId="77777777" w:rsidTr="00491BB4">
        <w:trPr>
          <w:gridAfter w:val="1"/>
          <w:wAfter w:w="7" w:type="dxa"/>
          <w:trHeight w:val="665"/>
        </w:trPr>
        <w:tc>
          <w:tcPr>
            <w:tcW w:w="1170" w:type="dxa"/>
            <w:vMerge w:val="restart"/>
          </w:tcPr>
          <w:p w14:paraId="179027D2" w14:textId="6B7AA8B6" w:rsidR="00433970" w:rsidRPr="00422706" w:rsidRDefault="005D4711" w:rsidP="00C312E1">
            <w:pPr>
              <w:rPr>
                <w:rFonts w:asciiTheme="minorHAnsi" w:eastAsiaTheme="minorHAnsi" w:hAnsiTheme="minorHAnsi" w:cstheme="minorHAnsi"/>
                <w:b/>
                <w:bCs/>
                <w:sz w:val="22"/>
              </w:rPr>
            </w:pPr>
            <w:r w:rsidRPr="00422706">
              <w:rPr>
                <w:rFonts w:asciiTheme="minorHAnsi" w:eastAsiaTheme="minorHAnsi" w:hAnsiTheme="minorHAnsi" w:cstheme="minorHAnsi"/>
                <w:b/>
                <w:bCs/>
                <w:sz w:val="22"/>
              </w:rPr>
              <w:t>Se</w:t>
            </w:r>
            <w:r w:rsidR="00433970" w:rsidRPr="00422706">
              <w:rPr>
                <w:rFonts w:asciiTheme="minorHAnsi" w:eastAsiaTheme="minorHAnsi" w:hAnsiTheme="minorHAnsi" w:cstheme="minorHAnsi"/>
                <w:b/>
                <w:bCs/>
                <w:sz w:val="22"/>
              </w:rPr>
              <w:t>ction 2</w:t>
            </w:r>
          </w:p>
        </w:tc>
        <w:tc>
          <w:tcPr>
            <w:tcW w:w="8022" w:type="dxa"/>
            <w:gridSpan w:val="2"/>
          </w:tcPr>
          <w:p w14:paraId="2F8F4F37" w14:textId="77777777" w:rsidR="00433970" w:rsidRPr="00422706" w:rsidRDefault="00433970" w:rsidP="00C312E1">
            <w:pPr>
              <w:rPr>
                <w:rFonts w:asciiTheme="minorHAnsi" w:eastAsiaTheme="minorHAnsi" w:hAnsiTheme="minorHAnsi" w:cstheme="minorHAnsi"/>
                <w:b/>
                <w:bCs/>
                <w:sz w:val="22"/>
              </w:rPr>
            </w:pPr>
            <w:r w:rsidRPr="00422706">
              <w:rPr>
                <w:rFonts w:asciiTheme="minorHAnsi" w:eastAsiaTheme="minorHAnsi" w:hAnsiTheme="minorHAnsi" w:cstheme="minorHAnsi"/>
                <w:b/>
                <w:bCs/>
                <w:sz w:val="22"/>
              </w:rPr>
              <w:t>Have you ever received the BCG* vaccine?</w:t>
            </w:r>
          </w:p>
          <w:p w14:paraId="1ED5DEFD" w14:textId="293567E8" w:rsidR="00433970" w:rsidRPr="00363CD5" w:rsidRDefault="00433970" w:rsidP="0036381F">
            <w:pPr>
              <w:spacing w:after="120"/>
              <w:rPr>
                <w:rFonts w:asciiTheme="minorHAnsi" w:eastAsiaTheme="minorHAnsi" w:hAnsiTheme="minorHAnsi" w:cstheme="minorHAnsi"/>
                <w:i/>
                <w:iCs/>
                <w:sz w:val="20"/>
                <w:szCs w:val="20"/>
              </w:rPr>
            </w:pPr>
            <w:r w:rsidRPr="00363CD5">
              <w:rPr>
                <w:rFonts w:asciiTheme="minorHAnsi" w:eastAsiaTheme="minorHAnsi" w:hAnsiTheme="minorHAnsi" w:cstheme="minorHAnsi"/>
                <w:i/>
                <w:iCs/>
                <w:sz w:val="20"/>
                <w:szCs w:val="20"/>
              </w:rPr>
              <w:t xml:space="preserve">*BCG </w:t>
            </w:r>
            <w:r w:rsidR="008954A4">
              <w:rPr>
                <w:rFonts w:asciiTheme="minorHAnsi" w:eastAsiaTheme="minorHAnsi" w:hAnsiTheme="minorHAnsi" w:cstheme="minorHAnsi"/>
                <w:i/>
                <w:iCs/>
                <w:sz w:val="20"/>
                <w:szCs w:val="20"/>
              </w:rPr>
              <w:t xml:space="preserve">is </w:t>
            </w:r>
            <w:r w:rsidRPr="00363CD5">
              <w:rPr>
                <w:rFonts w:asciiTheme="minorHAnsi" w:eastAsiaTheme="minorHAnsi" w:hAnsiTheme="minorHAnsi" w:cstheme="minorHAnsi"/>
                <w:i/>
                <w:iCs/>
                <w:sz w:val="20"/>
                <w:szCs w:val="20"/>
              </w:rPr>
              <w:t xml:space="preserve">a TB vaccine given in some countries outside of the United States. A </w:t>
            </w:r>
            <w:r w:rsidR="008954A4">
              <w:rPr>
                <w:rFonts w:asciiTheme="minorHAnsi" w:eastAsiaTheme="minorHAnsi" w:hAnsiTheme="minorHAnsi" w:cstheme="minorHAnsi"/>
                <w:i/>
                <w:iCs/>
                <w:sz w:val="20"/>
                <w:szCs w:val="20"/>
              </w:rPr>
              <w:t xml:space="preserve">TB </w:t>
            </w:r>
            <w:r w:rsidR="008954A4" w:rsidRPr="008954A4">
              <w:rPr>
                <w:rFonts w:asciiTheme="minorHAnsi" w:eastAsiaTheme="minorHAnsi" w:hAnsiTheme="minorHAnsi" w:cstheme="minorHAnsi"/>
                <w:i/>
                <w:iCs/>
                <w:sz w:val="20"/>
                <w:szCs w:val="20"/>
                <w:u w:val="single"/>
              </w:rPr>
              <w:t>blood test</w:t>
            </w:r>
            <w:r w:rsidRPr="00363CD5">
              <w:rPr>
                <w:rFonts w:asciiTheme="minorHAnsi" w:eastAsiaTheme="minorHAnsi" w:hAnsiTheme="minorHAnsi" w:cstheme="minorHAnsi"/>
                <w:i/>
                <w:iCs/>
                <w:sz w:val="20"/>
                <w:szCs w:val="20"/>
              </w:rPr>
              <w:t xml:space="preserve"> with your primary care provider is recommended for individuals who have received BCG vaccine. </w:t>
            </w:r>
          </w:p>
        </w:tc>
        <w:tc>
          <w:tcPr>
            <w:tcW w:w="1803" w:type="dxa"/>
          </w:tcPr>
          <w:p w14:paraId="0DD84F87" w14:textId="108B4C66" w:rsidR="00433970" w:rsidRPr="00422706" w:rsidRDefault="00433970" w:rsidP="009724E9">
            <w:pPr>
              <w:spacing w:before="120" w:after="120"/>
              <w:ind w:right="-74"/>
              <w:rPr>
                <w:rFonts w:asciiTheme="minorHAnsi" w:hAnsiTheme="minorHAnsi" w:cstheme="minorHAnsi"/>
                <w:bCs/>
                <w:color w:val="000000"/>
                <w:sz w:val="22"/>
              </w:rPr>
            </w:pP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separate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end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t xml:space="preserve"> Yes      </w:t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separate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end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t xml:space="preserve"> No</w:t>
            </w:r>
          </w:p>
        </w:tc>
      </w:tr>
      <w:tr w:rsidR="00A07253" w:rsidRPr="00422706" w14:paraId="26F46544" w14:textId="77777777" w:rsidTr="00491BB4">
        <w:trPr>
          <w:gridAfter w:val="1"/>
          <w:wAfter w:w="7" w:type="dxa"/>
        </w:trPr>
        <w:tc>
          <w:tcPr>
            <w:tcW w:w="1170" w:type="dxa"/>
            <w:vMerge/>
          </w:tcPr>
          <w:p w14:paraId="501A9DB0" w14:textId="77777777" w:rsidR="00433970" w:rsidRPr="00422706" w:rsidRDefault="00433970" w:rsidP="00DA2D1D">
            <w:pPr>
              <w:rPr>
                <w:rFonts w:asciiTheme="minorHAnsi" w:eastAsiaTheme="minorHAnsi" w:hAnsiTheme="minorHAnsi" w:cstheme="minorHAnsi"/>
                <w:sz w:val="22"/>
              </w:rPr>
            </w:pPr>
          </w:p>
        </w:tc>
        <w:tc>
          <w:tcPr>
            <w:tcW w:w="8022" w:type="dxa"/>
            <w:gridSpan w:val="2"/>
          </w:tcPr>
          <w:p w14:paraId="4517A314" w14:textId="02B6EE53" w:rsidR="00433970" w:rsidRPr="00422706" w:rsidRDefault="00433970" w:rsidP="00DA2D1D">
            <w:pPr>
              <w:rPr>
                <w:rFonts w:asciiTheme="minorHAnsi" w:eastAsiaTheme="minorHAnsi" w:hAnsiTheme="minorHAnsi" w:cstheme="minorHAnsi"/>
                <w:b/>
                <w:bCs/>
                <w:sz w:val="22"/>
              </w:rPr>
            </w:pPr>
            <w:r w:rsidRPr="00422706">
              <w:rPr>
                <w:rFonts w:asciiTheme="minorHAnsi" w:eastAsiaTheme="minorHAnsi" w:hAnsiTheme="minorHAnsi" w:cstheme="minorHAnsi"/>
                <w:b/>
                <w:bCs/>
                <w:sz w:val="22"/>
              </w:rPr>
              <w:t>Have you spent at least 1 month in a country with elevated risk* for TB, this includes birth, travel, or residence?</w:t>
            </w:r>
          </w:p>
          <w:p w14:paraId="1984E676" w14:textId="4EF6CA51" w:rsidR="00433970" w:rsidRPr="00363CD5" w:rsidRDefault="00433970" w:rsidP="0061589D">
            <w:pPr>
              <w:spacing w:after="120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363CD5">
              <w:rPr>
                <w:rFonts w:asciiTheme="minorHAnsi" w:eastAsiaTheme="minorHAnsi" w:hAnsiTheme="minorHAnsi" w:cstheme="minorHAnsi"/>
                <w:i/>
                <w:iCs/>
                <w:sz w:val="20"/>
                <w:szCs w:val="20"/>
              </w:rPr>
              <w:t>*Countries with increased risk include any country except the United States, Canada, Australia, New Zealand, or a country in western or northern Europe.</w:t>
            </w:r>
          </w:p>
          <w:p w14:paraId="20751244" w14:textId="6AC0841A" w:rsidR="00433970" w:rsidRPr="00422706" w:rsidRDefault="00433970" w:rsidP="00363CD5">
            <w:pPr>
              <w:spacing w:after="120"/>
              <w:ind w:firstLine="259"/>
              <w:rPr>
                <w:rFonts w:asciiTheme="minorHAnsi" w:eastAsiaTheme="minorHAnsi" w:hAnsiTheme="minorHAnsi" w:cstheme="minorHAnsi"/>
                <w:sz w:val="22"/>
              </w:rPr>
            </w:pPr>
            <w:r w:rsidRPr="00422706">
              <w:rPr>
                <w:rFonts w:asciiTheme="minorHAnsi" w:eastAsiaTheme="minorHAnsi" w:hAnsiTheme="minorHAnsi" w:cstheme="minorHAnsi"/>
                <w:sz w:val="22"/>
              </w:rPr>
              <w:t>If yes, what country?: ______________________________________</w:t>
            </w:r>
          </w:p>
          <w:p w14:paraId="25EAA0C7" w14:textId="087921C8" w:rsidR="00433970" w:rsidRPr="00422706" w:rsidRDefault="00433970" w:rsidP="007279C6">
            <w:pPr>
              <w:spacing w:after="120"/>
              <w:ind w:firstLine="259"/>
              <w:rPr>
                <w:rFonts w:asciiTheme="minorHAnsi" w:eastAsiaTheme="minorHAnsi" w:hAnsiTheme="minorHAnsi" w:cstheme="minorHAnsi"/>
                <w:sz w:val="22"/>
              </w:rPr>
            </w:pPr>
            <w:r w:rsidRPr="00422706">
              <w:rPr>
                <w:rFonts w:asciiTheme="minorHAnsi" w:eastAsiaTheme="minorHAnsi" w:hAnsiTheme="minorHAnsi" w:cstheme="minorHAnsi"/>
                <w:sz w:val="22"/>
              </w:rPr>
              <w:t>What year did you leave that country?: ________________________</w:t>
            </w:r>
          </w:p>
        </w:tc>
        <w:tc>
          <w:tcPr>
            <w:tcW w:w="1803" w:type="dxa"/>
          </w:tcPr>
          <w:p w14:paraId="3526A77E" w14:textId="4AFE9EF9" w:rsidR="00433970" w:rsidRPr="00422706" w:rsidRDefault="00433970" w:rsidP="00DA2D1D">
            <w:pPr>
              <w:spacing w:before="120" w:after="120"/>
              <w:rPr>
                <w:rFonts w:asciiTheme="minorHAnsi" w:hAnsiTheme="minorHAnsi" w:cstheme="minorHAnsi"/>
                <w:bCs/>
                <w:color w:val="000000"/>
                <w:sz w:val="22"/>
              </w:rPr>
            </w:pP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separate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end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t xml:space="preserve"> Yes      </w:t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separate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end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t xml:space="preserve"> No</w:t>
            </w:r>
          </w:p>
        </w:tc>
      </w:tr>
      <w:tr w:rsidR="00EA0E44" w:rsidRPr="00422706" w14:paraId="371C86F5" w14:textId="77777777" w:rsidTr="00491BB4">
        <w:trPr>
          <w:gridAfter w:val="1"/>
          <w:wAfter w:w="7" w:type="dxa"/>
          <w:trHeight w:val="260"/>
        </w:trPr>
        <w:tc>
          <w:tcPr>
            <w:tcW w:w="1170" w:type="dxa"/>
            <w:vMerge/>
          </w:tcPr>
          <w:p w14:paraId="1BBE8DB5" w14:textId="77777777" w:rsidR="005D4711" w:rsidRPr="00422706" w:rsidRDefault="005D4711" w:rsidP="00DA2D1D">
            <w:pPr>
              <w:rPr>
                <w:rFonts w:asciiTheme="minorHAnsi" w:eastAsiaTheme="minorHAnsi" w:hAnsiTheme="minorHAnsi" w:cstheme="minorHAnsi"/>
                <w:sz w:val="22"/>
              </w:rPr>
            </w:pPr>
          </w:p>
        </w:tc>
        <w:tc>
          <w:tcPr>
            <w:tcW w:w="8022" w:type="dxa"/>
            <w:gridSpan w:val="2"/>
            <w:tcBorders>
              <w:bottom w:val="nil"/>
            </w:tcBorders>
          </w:tcPr>
          <w:p w14:paraId="26167D32" w14:textId="03626728" w:rsidR="005D4711" w:rsidRPr="00422706" w:rsidRDefault="005D4711" w:rsidP="00DA3E2B">
            <w:pPr>
              <w:spacing w:after="120"/>
              <w:rPr>
                <w:rFonts w:asciiTheme="minorHAnsi" w:eastAsiaTheme="minorHAnsi" w:hAnsiTheme="minorHAnsi" w:cstheme="minorHAnsi"/>
                <w:b/>
                <w:bCs/>
                <w:sz w:val="22"/>
              </w:rPr>
            </w:pPr>
            <w:r w:rsidRPr="00422706">
              <w:rPr>
                <w:rFonts w:asciiTheme="minorHAnsi" w:eastAsiaTheme="minorHAnsi" w:hAnsiTheme="minorHAnsi" w:cstheme="minorHAnsi"/>
                <w:b/>
                <w:bCs/>
                <w:sz w:val="22"/>
              </w:rPr>
              <w:t>Do you have any of the following symptoms?</w:t>
            </w:r>
          </w:p>
        </w:tc>
        <w:tc>
          <w:tcPr>
            <w:tcW w:w="1803" w:type="dxa"/>
            <w:vMerge w:val="restart"/>
          </w:tcPr>
          <w:p w14:paraId="47CDA415" w14:textId="25259FF5" w:rsidR="005D4711" w:rsidRPr="00422706" w:rsidRDefault="005D4711" w:rsidP="00DA2D1D">
            <w:pPr>
              <w:spacing w:before="120" w:after="120"/>
              <w:rPr>
                <w:rFonts w:asciiTheme="minorHAnsi" w:eastAsiaTheme="minorHAnsi" w:hAnsiTheme="minorHAnsi" w:cstheme="minorHAnsi"/>
                <w:sz w:val="22"/>
              </w:rPr>
            </w:pP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separate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end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t xml:space="preserve"> Yes      </w:t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separate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end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t xml:space="preserve"> No</w:t>
            </w:r>
          </w:p>
        </w:tc>
      </w:tr>
      <w:tr w:rsidR="007A5DD3" w:rsidRPr="00422706" w14:paraId="55986B32" w14:textId="77777777" w:rsidTr="00491BB4">
        <w:trPr>
          <w:gridAfter w:val="1"/>
          <w:wAfter w:w="7" w:type="dxa"/>
          <w:trHeight w:val="908"/>
        </w:trPr>
        <w:tc>
          <w:tcPr>
            <w:tcW w:w="1170" w:type="dxa"/>
            <w:vMerge/>
          </w:tcPr>
          <w:p w14:paraId="4A7F5D6C" w14:textId="77777777" w:rsidR="005D4711" w:rsidRPr="00422706" w:rsidRDefault="005D4711" w:rsidP="00DA2D1D">
            <w:pPr>
              <w:rPr>
                <w:rFonts w:asciiTheme="minorHAnsi" w:eastAsiaTheme="minorHAnsi" w:hAnsiTheme="minorHAnsi" w:cstheme="minorHAnsi"/>
                <w:sz w:val="22"/>
              </w:rPr>
            </w:pPr>
          </w:p>
        </w:tc>
        <w:tc>
          <w:tcPr>
            <w:tcW w:w="5092" w:type="dxa"/>
            <w:tcBorders>
              <w:top w:val="nil"/>
              <w:right w:val="nil"/>
            </w:tcBorders>
          </w:tcPr>
          <w:p w14:paraId="55FFF30F" w14:textId="3DEB585C" w:rsidR="005D4711" w:rsidRPr="00422706" w:rsidRDefault="005D4711" w:rsidP="00DA3E2B">
            <w:pPr>
              <w:spacing w:after="120"/>
              <w:ind w:firstLine="256"/>
              <w:rPr>
                <w:rFonts w:asciiTheme="minorHAnsi" w:hAnsiTheme="minorHAnsi" w:cstheme="minorHAnsi"/>
                <w:bCs/>
                <w:color w:val="000000"/>
                <w:sz w:val="22"/>
              </w:rPr>
            </w:pP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separate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end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t xml:space="preserve"> Cough lasting longer than 2 weeks</w:t>
            </w:r>
          </w:p>
          <w:p w14:paraId="242A64E7" w14:textId="77777777" w:rsidR="005D4711" w:rsidRPr="00422706" w:rsidRDefault="005D4711" w:rsidP="00DA3E2B">
            <w:pPr>
              <w:spacing w:after="120"/>
              <w:ind w:left="616" w:hanging="360"/>
              <w:rPr>
                <w:rFonts w:asciiTheme="minorHAnsi" w:hAnsiTheme="minorHAnsi" w:cstheme="minorHAnsi"/>
                <w:bCs/>
                <w:color w:val="000000"/>
                <w:sz w:val="22"/>
              </w:rPr>
            </w:pP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separate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end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t xml:space="preserve"> Unexplained weight loss or loss of appetite</w:t>
            </w:r>
          </w:p>
          <w:p w14:paraId="5358B428" w14:textId="06C60536" w:rsidR="005D4711" w:rsidRPr="00422706" w:rsidRDefault="005D4711" w:rsidP="00DA3E2B">
            <w:pPr>
              <w:spacing w:after="120"/>
              <w:ind w:firstLine="256"/>
              <w:rPr>
                <w:rFonts w:asciiTheme="minorHAnsi" w:hAnsiTheme="minorHAnsi" w:cstheme="minorHAnsi"/>
                <w:bCs/>
                <w:color w:val="000000"/>
                <w:sz w:val="22"/>
              </w:rPr>
            </w:pP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separate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end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t xml:space="preserve"> Night sweats</w:t>
            </w:r>
          </w:p>
        </w:tc>
        <w:tc>
          <w:tcPr>
            <w:tcW w:w="2930" w:type="dxa"/>
            <w:tcBorders>
              <w:top w:val="nil"/>
              <w:left w:val="nil"/>
            </w:tcBorders>
          </w:tcPr>
          <w:p w14:paraId="419FECFB" w14:textId="2F53424F" w:rsidR="005D4711" w:rsidRPr="00422706" w:rsidRDefault="005D4711" w:rsidP="00DA3E2B">
            <w:pPr>
              <w:spacing w:after="120"/>
              <w:rPr>
                <w:rFonts w:asciiTheme="minorHAnsi" w:hAnsiTheme="minorHAnsi" w:cstheme="minorHAnsi"/>
                <w:bCs/>
                <w:color w:val="000000"/>
                <w:sz w:val="22"/>
              </w:rPr>
            </w:pP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separate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end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t xml:space="preserve"> Coughing up blood</w:t>
            </w:r>
          </w:p>
          <w:p w14:paraId="219857E4" w14:textId="5F32F9A4" w:rsidR="005D4711" w:rsidRPr="00422706" w:rsidRDefault="005D4711" w:rsidP="00DA3E2B">
            <w:pPr>
              <w:spacing w:after="120"/>
              <w:rPr>
                <w:rFonts w:asciiTheme="minorHAnsi" w:hAnsiTheme="minorHAnsi" w:cstheme="minorHAnsi"/>
                <w:bCs/>
                <w:color w:val="000000"/>
                <w:sz w:val="22"/>
              </w:rPr>
            </w:pP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separate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end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t xml:space="preserve"> Fever or chills</w:t>
            </w:r>
          </w:p>
          <w:p w14:paraId="132FD06E" w14:textId="2B8FDE24" w:rsidR="005D4711" w:rsidRPr="00422706" w:rsidRDefault="005D4711" w:rsidP="00DA3E2B">
            <w:pPr>
              <w:spacing w:after="120"/>
              <w:rPr>
                <w:rFonts w:asciiTheme="minorHAnsi" w:hAnsiTheme="minorHAnsi" w:cstheme="minorHAnsi"/>
                <w:bCs/>
                <w:color w:val="000000"/>
                <w:sz w:val="22"/>
              </w:rPr>
            </w:pP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separate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end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t xml:space="preserve"> Excessive fatigue</w:t>
            </w:r>
          </w:p>
        </w:tc>
        <w:tc>
          <w:tcPr>
            <w:tcW w:w="1803" w:type="dxa"/>
            <w:vMerge/>
          </w:tcPr>
          <w:p w14:paraId="2C5BB76C" w14:textId="77777777" w:rsidR="005D4711" w:rsidRPr="00422706" w:rsidRDefault="005D4711" w:rsidP="00DA2D1D">
            <w:pPr>
              <w:spacing w:before="120" w:after="120"/>
              <w:rPr>
                <w:rFonts w:asciiTheme="minorHAnsi" w:eastAsiaTheme="minorHAnsi" w:hAnsiTheme="minorHAnsi" w:cstheme="minorHAnsi"/>
                <w:sz w:val="22"/>
              </w:rPr>
            </w:pPr>
          </w:p>
        </w:tc>
      </w:tr>
      <w:tr w:rsidR="00B33368" w:rsidRPr="00422706" w14:paraId="6EB2A452" w14:textId="77777777" w:rsidTr="00491BB4">
        <w:trPr>
          <w:gridAfter w:val="1"/>
          <w:wAfter w:w="7" w:type="dxa"/>
          <w:trHeight w:val="440"/>
        </w:trPr>
        <w:tc>
          <w:tcPr>
            <w:tcW w:w="1170" w:type="dxa"/>
            <w:vMerge w:val="restart"/>
            <w:shd w:val="clear" w:color="auto" w:fill="DEEAF6" w:themeFill="accent5" w:themeFillTint="33"/>
          </w:tcPr>
          <w:p w14:paraId="4644E47E" w14:textId="36B28C50" w:rsidR="00433970" w:rsidRPr="00422706" w:rsidRDefault="00433970" w:rsidP="001A71A6">
            <w:pPr>
              <w:rPr>
                <w:rFonts w:asciiTheme="minorHAnsi" w:eastAsiaTheme="minorHAnsi" w:hAnsiTheme="minorHAnsi" w:cstheme="minorHAnsi"/>
                <w:b/>
                <w:bCs/>
                <w:sz w:val="22"/>
              </w:rPr>
            </w:pPr>
            <w:r w:rsidRPr="00422706">
              <w:rPr>
                <w:rFonts w:asciiTheme="minorHAnsi" w:eastAsiaTheme="minorHAnsi" w:hAnsiTheme="minorHAnsi" w:cstheme="minorHAnsi"/>
                <w:b/>
                <w:bCs/>
                <w:sz w:val="22"/>
              </w:rPr>
              <w:t>Section 3</w:t>
            </w:r>
          </w:p>
        </w:tc>
        <w:tc>
          <w:tcPr>
            <w:tcW w:w="8022" w:type="dxa"/>
            <w:gridSpan w:val="2"/>
            <w:tcBorders>
              <w:top w:val="nil"/>
            </w:tcBorders>
            <w:shd w:val="clear" w:color="auto" w:fill="DEEAF6" w:themeFill="accent5" w:themeFillTint="33"/>
          </w:tcPr>
          <w:p w14:paraId="5BFE9BD3" w14:textId="60A328DF" w:rsidR="00433970" w:rsidRPr="00422706" w:rsidRDefault="00433970" w:rsidP="00A07253">
            <w:pPr>
              <w:spacing w:after="120"/>
              <w:rPr>
                <w:rFonts w:asciiTheme="minorHAnsi" w:eastAsiaTheme="minorHAnsi" w:hAnsiTheme="minorHAnsi" w:cstheme="minorHAnsi"/>
                <w:b/>
                <w:bCs/>
                <w:color w:val="000000" w:themeColor="text1"/>
                <w:sz w:val="22"/>
              </w:rPr>
            </w:pPr>
            <w:r w:rsidRPr="00422706">
              <w:rPr>
                <w:rFonts w:asciiTheme="minorHAnsi" w:eastAsiaTheme="minorHAnsi" w:hAnsiTheme="minorHAnsi" w:cstheme="minorHAnsi"/>
                <w:b/>
                <w:bCs/>
                <w:color w:val="000000" w:themeColor="text1"/>
                <w:sz w:val="22"/>
              </w:rPr>
              <w:t>Have you tested positive for HIV infection or are you at risk for HIV infection?</w:t>
            </w:r>
          </w:p>
        </w:tc>
        <w:tc>
          <w:tcPr>
            <w:tcW w:w="1803" w:type="dxa"/>
            <w:shd w:val="clear" w:color="auto" w:fill="DEEAF6" w:themeFill="accent5" w:themeFillTint="33"/>
          </w:tcPr>
          <w:p w14:paraId="51ACD6A0" w14:textId="680B67B1" w:rsidR="00433970" w:rsidRPr="00422706" w:rsidRDefault="00433970" w:rsidP="001A71A6">
            <w:pPr>
              <w:spacing w:before="120" w:after="120"/>
              <w:rPr>
                <w:rFonts w:asciiTheme="minorHAnsi" w:hAnsiTheme="minorHAnsi" w:cstheme="minorHAnsi"/>
                <w:bCs/>
                <w:color w:val="000000"/>
                <w:sz w:val="22"/>
              </w:rPr>
            </w:pP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separate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end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t xml:space="preserve"> Yes      </w:t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separate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end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t xml:space="preserve"> No</w:t>
            </w:r>
          </w:p>
        </w:tc>
      </w:tr>
      <w:tr w:rsidR="00FB2403" w:rsidRPr="00422706" w14:paraId="761DAF54" w14:textId="77777777" w:rsidTr="00491BB4">
        <w:trPr>
          <w:gridAfter w:val="1"/>
          <w:wAfter w:w="7" w:type="dxa"/>
          <w:trHeight w:val="1853"/>
        </w:trPr>
        <w:tc>
          <w:tcPr>
            <w:tcW w:w="1170" w:type="dxa"/>
            <w:vMerge/>
            <w:shd w:val="clear" w:color="auto" w:fill="DEEAF6" w:themeFill="accent5" w:themeFillTint="33"/>
          </w:tcPr>
          <w:p w14:paraId="16A257BD" w14:textId="77777777" w:rsidR="00FB2403" w:rsidRPr="00422706" w:rsidRDefault="00FB2403" w:rsidP="001A71A6">
            <w:pPr>
              <w:rPr>
                <w:rFonts w:asciiTheme="minorHAnsi" w:eastAsia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8022" w:type="dxa"/>
            <w:gridSpan w:val="2"/>
            <w:tcBorders>
              <w:top w:val="nil"/>
            </w:tcBorders>
            <w:shd w:val="clear" w:color="auto" w:fill="DEEAF6" w:themeFill="accent5" w:themeFillTint="33"/>
          </w:tcPr>
          <w:p w14:paraId="784D68C2" w14:textId="77777777" w:rsidR="00FB2403" w:rsidRPr="00422706" w:rsidRDefault="00FB2403" w:rsidP="00FB2403">
            <w:pPr>
              <w:spacing w:after="120"/>
              <w:rPr>
                <w:rFonts w:asciiTheme="minorHAnsi" w:eastAsiaTheme="minorHAnsi" w:hAnsiTheme="minorHAnsi" w:cstheme="minorHAnsi"/>
                <w:b/>
                <w:bCs/>
                <w:color w:val="000000" w:themeColor="text1"/>
                <w:sz w:val="22"/>
              </w:rPr>
            </w:pPr>
            <w:r w:rsidRPr="00422706">
              <w:rPr>
                <w:rFonts w:asciiTheme="minorHAnsi" w:eastAsiaTheme="minorHAnsi" w:hAnsiTheme="minorHAnsi" w:cstheme="minorHAnsi"/>
                <w:b/>
                <w:bCs/>
                <w:color w:val="000000" w:themeColor="text1"/>
                <w:sz w:val="22"/>
              </w:rPr>
              <w:t>Do you have a suppressed immune system caused by a condition or take a medicine that weakens the immune system, such as any of the following?</w:t>
            </w:r>
          </w:p>
          <w:p w14:paraId="30153F11" w14:textId="259C77DE" w:rsidR="00FB2403" w:rsidRPr="00422706" w:rsidRDefault="00FB2403" w:rsidP="00FB2403">
            <w:pPr>
              <w:ind w:left="616" w:hanging="360"/>
              <w:rPr>
                <w:rFonts w:asciiTheme="minorHAnsi" w:eastAsiaTheme="minorHAnsi" w:hAnsiTheme="minorHAnsi" w:cstheme="minorHAnsi"/>
                <w:sz w:val="22"/>
              </w:rPr>
            </w:pPr>
            <w:r w:rsidRPr="00422706">
              <w:rPr>
                <w:rFonts w:asciiTheme="minorHAnsi" w:hAnsiTheme="minorHAnsi" w:cstheme="minorHAnsi"/>
                <w:bCs/>
                <w:color w:val="000000" w:themeColor="text1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706">
              <w:rPr>
                <w:rFonts w:asciiTheme="minorHAnsi" w:hAnsiTheme="minorHAnsi" w:cstheme="minorHAnsi"/>
                <w:bCs/>
                <w:color w:val="000000" w:themeColor="text1"/>
                <w:sz w:val="22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 w:themeColor="text1"/>
                <w:sz w:val="22"/>
              </w:rPr>
            </w:r>
            <w:r w:rsidR="0009494A">
              <w:rPr>
                <w:rFonts w:asciiTheme="minorHAnsi" w:hAnsiTheme="minorHAnsi" w:cstheme="minorHAnsi"/>
                <w:bCs/>
                <w:color w:val="000000" w:themeColor="text1"/>
                <w:sz w:val="22"/>
              </w:rPr>
              <w:fldChar w:fldCharType="separate"/>
            </w:r>
            <w:r w:rsidRPr="00422706">
              <w:rPr>
                <w:rFonts w:asciiTheme="minorHAnsi" w:hAnsiTheme="minorHAnsi" w:cstheme="minorHAnsi"/>
                <w:bCs/>
                <w:color w:val="000000" w:themeColor="text1"/>
                <w:sz w:val="22"/>
              </w:rPr>
              <w:fldChar w:fldCharType="end"/>
            </w:r>
            <w:r w:rsidRPr="00422706">
              <w:rPr>
                <w:rFonts w:asciiTheme="minorHAnsi" w:hAnsiTheme="minorHAnsi" w:cstheme="minorHAnsi"/>
                <w:bCs/>
                <w:color w:val="000000" w:themeColor="text1"/>
                <w:sz w:val="22"/>
              </w:rPr>
              <w:t xml:space="preserve"> Taking m</w:t>
            </w:r>
            <w:r w:rsidRPr="00422706">
              <w:rPr>
                <w:rFonts w:asciiTheme="minorHAnsi" w:eastAsiaTheme="minorHAnsi" w:hAnsiTheme="minorHAnsi" w:cstheme="minorHAnsi"/>
                <w:color w:val="000000" w:themeColor="text1"/>
                <w:sz w:val="22"/>
              </w:rPr>
              <w:t xml:space="preserve">edications that suppress </w:t>
            </w:r>
            <w:r w:rsidRPr="00422706">
              <w:rPr>
                <w:rFonts w:asciiTheme="minorHAnsi" w:eastAsiaTheme="minorHAnsi" w:hAnsiTheme="minorHAnsi" w:cstheme="minorHAnsi"/>
                <w:sz w:val="22"/>
              </w:rPr>
              <w:t>the immune system such as TNF-alpha antagonist medications (e.g., infliximab, etanercept, others) or steroids</w:t>
            </w:r>
          </w:p>
          <w:p w14:paraId="6D0CB92F" w14:textId="5B1B89AE" w:rsidR="00FB2403" w:rsidRPr="00FB2403" w:rsidRDefault="00FB2403" w:rsidP="00FB2403">
            <w:pPr>
              <w:ind w:left="616" w:hanging="360"/>
              <w:rPr>
                <w:rFonts w:asciiTheme="minorHAnsi" w:eastAsiaTheme="minorHAnsi" w:hAnsiTheme="minorHAnsi" w:cstheme="minorHAnsi"/>
                <w:sz w:val="22"/>
              </w:rPr>
            </w:pP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separate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end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t xml:space="preserve"> O</w:t>
            </w:r>
            <w:r w:rsidRPr="00422706">
              <w:rPr>
                <w:rFonts w:asciiTheme="minorHAnsi" w:eastAsiaTheme="minorHAnsi" w:hAnsiTheme="minorHAnsi" w:cstheme="minorHAnsi"/>
                <w:sz w:val="22"/>
              </w:rPr>
              <w:t>rgan or tissue transplant; cancer of the head, neck or lung; leukemia; or lymphoma</w:t>
            </w:r>
          </w:p>
        </w:tc>
        <w:tc>
          <w:tcPr>
            <w:tcW w:w="1803" w:type="dxa"/>
            <w:shd w:val="clear" w:color="auto" w:fill="DEEAF6" w:themeFill="accent5" w:themeFillTint="33"/>
          </w:tcPr>
          <w:p w14:paraId="1C2943E0" w14:textId="70AD5D90" w:rsidR="00FB2403" w:rsidRPr="00422706" w:rsidRDefault="00FB2403" w:rsidP="001A71A6">
            <w:pPr>
              <w:spacing w:before="120" w:after="120"/>
              <w:rPr>
                <w:rFonts w:asciiTheme="minorHAnsi" w:hAnsiTheme="minorHAnsi" w:cstheme="minorHAnsi"/>
                <w:bCs/>
                <w:color w:val="000000"/>
                <w:sz w:val="22"/>
              </w:rPr>
            </w:pP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separate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end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t xml:space="preserve"> Yes      </w:t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separate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end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t xml:space="preserve"> No</w:t>
            </w:r>
          </w:p>
        </w:tc>
      </w:tr>
      <w:tr w:rsidR="00B33368" w:rsidRPr="00422706" w14:paraId="6F99EF5C" w14:textId="77777777" w:rsidTr="00491BB4">
        <w:trPr>
          <w:gridAfter w:val="1"/>
          <w:wAfter w:w="7" w:type="dxa"/>
          <w:trHeight w:val="953"/>
        </w:trPr>
        <w:tc>
          <w:tcPr>
            <w:tcW w:w="1170" w:type="dxa"/>
            <w:vMerge/>
            <w:shd w:val="clear" w:color="auto" w:fill="DEEAF6" w:themeFill="accent5" w:themeFillTint="33"/>
          </w:tcPr>
          <w:p w14:paraId="59A9D9DB" w14:textId="77777777" w:rsidR="00433970" w:rsidRPr="00422706" w:rsidRDefault="00433970" w:rsidP="001A71A6">
            <w:pPr>
              <w:rPr>
                <w:rFonts w:asciiTheme="minorHAnsi" w:eastAsiaTheme="minorHAnsi" w:hAnsiTheme="minorHAnsi" w:cstheme="minorHAnsi"/>
                <w:sz w:val="22"/>
              </w:rPr>
            </w:pPr>
          </w:p>
        </w:tc>
        <w:tc>
          <w:tcPr>
            <w:tcW w:w="8022" w:type="dxa"/>
            <w:gridSpan w:val="2"/>
            <w:tcBorders>
              <w:top w:val="nil"/>
            </w:tcBorders>
            <w:shd w:val="clear" w:color="auto" w:fill="DEEAF6" w:themeFill="accent5" w:themeFillTint="33"/>
          </w:tcPr>
          <w:p w14:paraId="58482114" w14:textId="034AD0F1" w:rsidR="00E42EE7" w:rsidRPr="00422706" w:rsidRDefault="00433970" w:rsidP="00E42EE7">
            <w:pPr>
              <w:spacing w:after="240"/>
              <w:rPr>
                <w:rFonts w:asciiTheme="minorHAnsi" w:eastAsiaTheme="minorHAnsi" w:hAnsiTheme="minorHAnsi" w:cstheme="minorHAnsi"/>
                <w:b/>
                <w:bCs/>
                <w:sz w:val="22"/>
              </w:rPr>
            </w:pPr>
            <w:r w:rsidRPr="00422706">
              <w:rPr>
                <w:rFonts w:asciiTheme="minorHAnsi" w:eastAsiaTheme="minorHAnsi" w:hAnsiTheme="minorHAnsi" w:cstheme="minorHAnsi"/>
                <w:b/>
                <w:bCs/>
                <w:sz w:val="22"/>
              </w:rPr>
              <w:t xml:space="preserve">Have you </w:t>
            </w:r>
            <w:r w:rsidR="000A77FE" w:rsidRPr="00422706">
              <w:rPr>
                <w:rFonts w:asciiTheme="minorHAnsi" w:eastAsiaTheme="minorHAnsi" w:hAnsiTheme="minorHAnsi" w:cstheme="minorHAnsi"/>
                <w:b/>
                <w:bCs/>
                <w:sz w:val="22"/>
              </w:rPr>
              <w:t>ever been a close contact to</w:t>
            </w:r>
            <w:r w:rsidRPr="00422706">
              <w:rPr>
                <w:rFonts w:asciiTheme="minorHAnsi" w:eastAsiaTheme="minorHAnsi" w:hAnsiTheme="minorHAnsi" w:cstheme="minorHAnsi"/>
                <w:b/>
                <w:bCs/>
                <w:sz w:val="22"/>
              </w:rPr>
              <w:t xml:space="preserve"> someone with infectious TB disease?</w:t>
            </w:r>
          </w:p>
          <w:p w14:paraId="4E329484" w14:textId="77777777" w:rsidR="00433970" w:rsidRPr="00422706" w:rsidRDefault="00433970" w:rsidP="001A71A6">
            <w:pPr>
              <w:ind w:firstLine="256"/>
              <w:rPr>
                <w:rFonts w:asciiTheme="minorHAnsi" w:eastAsiaTheme="minorHAnsi" w:hAnsiTheme="minorHAnsi" w:cstheme="minorHAnsi"/>
                <w:sz w:val="22"/>
              </w:rPr>
            </w:pPr>
            <w:r w:rsidRPr="00422706">
              <w:rPr>
                <w:rFonts w:asciiTheme="minorHAnsi" w:eastAsiaTheme="minorHAnsi" w:hAnsiTheme="minorHAnsi" w:cstheme="minorHAnsi"/>
                <w:sz w:val="22"/>
              </w:rPr>
              <w:t xml:space="preserve">If yes, when? ____________ (month/year) </w:t>
            </w:r>
          </w:p>
          <w:p w14:paraId="7848F0D2" w14:textId="53B4DCE6" w:rsidR="00433970" w:rsidRPr="00422706" w:rsidRDefault="00433970" w:rsidP="00A07253">
            <w:pPr>
              <w:spacing w:after="120"/>
              <w:ind w:firstLine="259"/>
              <w:rPr>
                <w:rFonts w:asciiTheme="minorHAnsi" w:hAnsiTheme="minorHAnsi" w:cstheme="minorHAnsi"/>
                <w:bCs/>
                <w:color w:val="000000"/>
                <w:sz w:val="22"/>
              </w:rPr>
            </w:pPr>
            <w:r w:rsidRPr="00422706">
              <w:rPr>
                <w:rFonts w:asciiTheme="minorHAnsi" w:eastAsiaTheme="minorHAnsi" w:hAnsiTheme="minorHAnsi" w:cstheme="minorHAnsi"/>
                <w:sz w:val="22"/>
              </w:rPr>
              <w:t xml:space="preserve">Did this person live in the same house with you? </w:t>
            </w:r>
            <w:r w:rsidR="009812C1" w:rsidRPr="00422706">
              <w:rPr>
                <w:rFonts w:asciiTheme="minorHAnsi" w:eastAsiaTheme="minorHAnsi" w:hAnsiTheme="minorHAnsi" w:cstheme="minorHAnsi"/>
                <w:sz w:val="22"/>
              </w:rPr>
              <w:t xml:space="preserve">  </w:t>
            </w:r>
            <w:r w:rsidRPr="00422706">
              <w:rPr>
                <w:rFonts w:asciiTheme="minorHAnsi" w:eastAsiaTheme="minorHAnsi" w:hAnsiTheme="minorHAnsi" w:cstheme="minorHAnsi"/>
                <w:sz w:val="22"/>
              </w:rPr>
              <w:t xml:space="preserve"> </w:t>
            </w:r>
            <w:r w:rsidRPr="00422706">
              <w:rPr>
                <w:rFonts w:asciiTheme="minorHAnsi" w:hAnsiTheme="minorHAnsi" w:cstheme="minorHAnsi"/>
                <w:color w:val="000000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706">
              <w:rPr>
                <w:rFonts w:asciiTheme="minorHAnsi" w:hAnsiTheme="minorHAnsi" w:cstheme="minorHAnsi"/>
                <w:color w:val="000000"/>
                <w:sz w:val="22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color w:val="000000"/>
                <w:sz w:val="22"/>
              </w:rPr>
            </w:r>
            <w:r w:rsidR="0009494A">
              <w:rPr>
                <w:rFonts w:asciiTheme="minorHAnsi" w:hAnsiTheme="minorHAnsi" w:cstheme="minorHAnsi"/>
                <w:color w:val="000000"/>
                <w:sz w:val="22"/>
              </w:rPr>
              <w:fldChar w:fldCharType="separate"/>
            </w:r>
            <w:r w:rsidRPr="00422706">
              <w:rPr>
                <w:rFonts w:asciiTheme="minorHAnsi" w:hAnsiTheme="minorHAnsi" w:cstheme="minorHAnsi"/>
                <w:color w:val="000000"/>
                <w:sz w:val="22"/>
              </w:rPr>
              <w:fldChar w:fldCharType="end"/>
            </w:r>
            <w:r w:rsidRPr="00422706">
              <w:rPr>
                <w:rFonts w:asciiTheme="minorHAnsi" w:hAnsiTheme="minorHAnsi" w:cstheme="minorHAnsi"/>
                <w:color w:val="000000"/>
                <w:sz w:val="22"/>
              </w:rPr>
              <w:t xml:space="preserve"> Yes</w:t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t xml:space="preserve">      </w:t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separate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end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t xml:space="preserve"> No</w:t>
            </w:r>
          </w:p>
        </w:tc>
        <w:tc>
          <w:tcPr>
            <w:tcW w:w="1803" w:type="dxa"/>
            <w:shd w:val="clear" w:color="auto" w:fill="DEEAF6" w:themeFill="accent5" w:themeFillTint="33"/>
          </w:tcPr>
          <w:p w14:paraId="214BAF89" w14:textId="1895E777" w:rsidR="00433970" w:rsidRPr="00422706" w:rsidRDefault="00433970" w:rsidP="001A71A6">
            <w:pPr>
              <w:spacing w:before="120" w:after="120"/>
              <w:rPr>
                <w:rFonts w:asciiTheme="minorHAnsi" w:eastAsiaTheme="minorHAnsi" w:hAnsiTheme="minorHAnsi" w:cstheme="minorHAnsi"/>
                <w:sz w:val="22"/>
              </w:rPr>
            </w:pP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separate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end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t xml:space="preserve"> Yes      </w:t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separate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end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t xml:space="preserve"> No</w:t>
            </w:r>
          </w:p>
        </w:tc>
      </w:tr>
      <w:tr w:rsidR="00B33368" w:rsidRPr="00422706" w14:paraId="48B40219" w14:textId="77777777" w:rsidTr="00C25308">
        <w:trPr>
          <w:gridAfter w:val="1"/>
          <w:wAfter w:w="7" w:type="dxa"/>
          <w:trHeight w:val="710"/>
        </w:trPr>
        <w:tc>
          <w:tcPr>
            <w:tcW w:w="1170" w:type="dxa"/>
            <w:vMerge/>
            <w:shd w:val="clear" w:color="auto" w:fill="DEEAF6" w:themeFill="accent5" w:themeFillTint="33"/>
          </w:tcPr>
          <w:p w14:paraId="5E80732A" w14:textId="77777777" w:rsidR="00433970" w:rsidRPr="00422706" w:rsidRDefault="00433970" w:rsidP="001A71A6">
            <w:pPr>
              <w:rPr>
                <w:rFonts w:asciiTheme="minorHAnsi" w:eastAsiaTheme="minorHAnsi" w:hAnsiTheme="minorHAnsi" w:cstheme="minorHAnsi"/>
                <w:color w:val="FF0000"/>
                <w:sz w:val="22"/>
              </w:rPr>
            </w:pPr>
          </w:p>
        </w:tc>
        <w:tc>
          <w:tcPr>
            <w:tcW w:w="8022" w:type="dxa"/>
            <w:gridSpan w:val="2"/>
            <w:shd w:val="clear" w:color="auto" w:fill="DEEAF6" w:themeFill="accent5" w:themeFillTint="33"/>
          </w:tcPr>
          <w:p w14:paraId="002C7FEE" w14:textId="134D694F" w:rsidR="00FB2403" w:rsidRPr="00422706" w:rsidRDefault="00433970" w:rsidP="001A71A6">
            <w:pPr>
              <w:rPr>
                <w:rFonts w:asciiTheme="minorHAnsi" w:eastAsiaTheme="minorHAnsi" w:hAnsiTheme="minorHAnsi" w:cstheme="minorHAnsi"/>
                <w:b/>
                <w:bCs/>
                <w:color w:val="000000" w:themeColor="text1"/>
                <w:sz w:val="22"/>
              </w:rPr>
            </w:pPr>
            <w:r w:rsidRPr="00422706">
              <w:rPr>
                <w:rFonts w:asciiTheme="minorHAnsi" w:eastAsiaTheme="minorHAnsi" w:hAnsiTheme="minorHAnsi" w:cstheme="minorHAnsi"/>
                <w:b/>
                <w:bCs/>
                <w:color w:val="000000" w:themeColor="text1"/>
                <w:sz w:val="22"/>
              </w:rPr>
              <w:t>Have you had an abnormal chest X ray before</w:t>
            </w:r>
            <w:r w:rsidR="00444AB3" w:rsidRPr="00422706">
              <w:rPr>
                <w:rFonts w:asciiTheme="minorHAnsi" w:eastAsiaTheme="minorHAnsi" w:hAnsiTheme="minorHAnsi" w:cstheme="minorHAnsi"/>
                <w:b/>
                <w:bCs/>
                <w:color w:val="000000" w:themeColor="text1"/>
                <w:sz w:val="22"/>
              </w:rPr>
              <w:t xml:space="preserve"> that suggested TB</w:t>
            </w:r>
            <w:r w:rsidR="0036381F" w:rsidRPr="00422706">
              <w:rPr>
                <w:rFonts w:asciiTheme="minorHAnsi" w:eastAsiaTheme="minorHAnsi" w:hAnsiTheme="minorHAnsi" w:cstheme="minorHAnsi"/>
                <w:b/>
                <w:bCs/>
                <w:color w:val="000000" w:themeColor="text1"/>
                <w:sz w:val="22"/>
              </w:rPr>
              <w:t xml:space="preserve"> disease</w:t>
            </w:r>
            <w:r w:rsidRPr="00422706">
              <w:rPr>
                <w:rFonts w:asciiTheme="minorHAnsi" w:eastAsiaTheme="minorHAnsi" w:hAnsiTheme="minorHAnsi" w:cstheme="minorHAnsi"/>
                <w:b/>
                <w:bCs/>
                <w:color w:val="000000" w:themeColor="text1"/>
                <w:sz w:val="22"/>
              </w:rPr>
              <w:t xml:space="preserve">? </w:t>
            </w:r>
          </w:p>
          <w:p w14:paraId="2DEB732A" w14:textId="77777777" w:rsidR="00433970" w:rsidRPr="00422706" w:rsidRDefault="00433970" w:rsidP="001A71A6">
            <w:pPr>
              <w:ind w:firstLine="259"/>
              <w:rPr>
                <w:rFonts w:asciiTheme="minorHAnsi" w:eastAsiaTheme="minorHAnsi" w:hAnsiTheme="minorHAnsi" w:cstheme="minorHAnsi"/>
                <w:color w:val="000000" w:themeColor="text1"/>
                <w:sz w:val="22"/>
              </w:rPr>
            </w:pPr>
            <w:r w:rsidRPr="00422706">
              <w:rPr>
                <w:rFonts w:asciiTheme="minorHAnsi" w:eastAsiaTheme="minorHAnsi" w:hAnsiTheme="minorHAnsi" w:cstheme="minorHAnsi"/>
                <w:color w:val="000000" w:themeColor="text1"/>
                <w:sz w:val="22"/>
              </w:rPr>
              <w:t xml:space="preserve">If yes, when?: __________ (month/year)   </w:t>
            </w:r>
          </w:p>
          <w:p w14:paraId="00CEE8F4" w14:textId="0383CA1F" w:rsidR="00907D8E" w:rsidRPr="00422706" w:rsidRDefault="00433970" w:rsidP="0036381F">
            <w:pPr>
              <w:spacing w:after="120"/>
              <w:ind w:firstLine="256"/>
              <w:rPr>
                <w:rFonts w:asciiTheme="minorHAnsi" w:hAnsiTheme="minorHAnsi" w:cstheme="minorHAnsi"/>
                <w:bCs/>
                <w:color w:val="000000"/>
                <w:sz w:val="22"/>
              </w:rPr>
            </w:pPr>
            <w:r w:rsidRPr="00422706">
              <w:rPr>
                <w:rFonts w:asciiTheme="minorHAnsi" w:eastAsiaTheme="minorHAnsi" w:hAnsiTheme="minorHAnsi" w:cstheme="minorHAnsi"/>
                <w:color w:val="000000" w:themeColor="text1"/>
                <w:sz w:val="22"/>
              </w:rPr>
              <w:t xml:space="preserve">Do you have a copy of the results?                         </w:t>
            </w:r>
            <w:r w:rsidR="009812C1" w:rsidRPr="00422706">
              <w:rPr>
                <w:rFonts w:asciiTheme="minorHAnsi" w:eastAsiaTheme="minorHAnsi" w:hAnsiTheme="minorHAnsi" w:cstheme="minorHAnsi"/>
                <w:color w:val="000000" w:themeColor="text1"/>
                <w:sz w:val="22"/>
              </w:rPr>
              <w:t xml:space="preserve">  </w:t>
            </w:r>
            <w:r w:rsidRPr="00422706">
              <w:rPr>
                <w:rFonts w:asciiTheme="minorHAnsi" w:eastAsiaTheme="minorHAnsi" w:hAnsiTheme="minorHAnsi" w:cstheme="minorHAnsi"/>
                <w:color w:val="000000" w:themeColor="text1"/>
                <w:sz w:val="22"/>
              </w:rPr>
              <w:t xml:space="preserve">  </w:t>
            </w:r>
            <w:r w:rsidRPr="00422706">
              <w:rPr>
                <w:rFonts w:asciiTheme="minorHAnsi" w:hAnsiTheme="minorHAnsi" w:cstheme="minorHAnsi"/>
                <w:color w:val="000000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706">
              <w:rPr>
                <w:rFonts w:asciiTheme="minorHAnsi" w:hAnsiTheme="minorHAnsi" w:cstheme="minorHAnsi"/>
                <w:color w:val="000000"/>
                <w:sz w:val="22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color w:val="000000"/>
                <w:sz w:val="22"/>
              </w:rPr>
            </w:r>
            <w:r w:rsidR="0009494A">
              <w:rPr>
                <w:rFonts w:asciiTheme="minorHAnsi" w:hAnsiTheme="minorHAnsi" w:cstheme="minorHAnsi"/>
                <w:color w:val="000000"/>
                <w:sz w:val="22"/>
              </w:rPr>
              <w:fldChar w:fldCharType="separate"/>
            </w:r>
            <w:r w:rsidRPr="00422706">
              <w:rPr>
                <w:rFonts w:asciiTheme="minorHAnsi" w:hAnsiTheme="minorHAnsi" w:cstheme="minorHAnsi"/>
                <w:color w:val="000000"/>
                <w:sz w:val="22"/>
              </w:rPr>
              <w:fldChar w:fldCharType="end"/>
            </w:r>
            <w:r w:rsidRPr="00422706">
              <w:rPr>
                <w:rFonts w:asciiTheme="minorHAnsi" w:hAnsiTheme="minorHAnsi" w:cstheme="minorHAnsi"/>
                <w:color w:val="000000"/>
                <w:sz w:val="22"/>
              </w:rPr>
              <w:t xml:space="preserve"> Yes</w:t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t xml:space="preserve">      </w:t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separate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end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t xml:space="preserve"> No</w:t>
            </w:r>
          </w:p>
        </w:tc>
        <w:tc>
          <w:tcPr>
            <w:tcW w:w="1803" w:type="dxa"/>
            <w:shd w:val="clear" w:color="auto" w:fill="DEEAF6" w:themeFill="accent5" w:themeFillTint="33"/>
          </w:tcPr>
          <w:p w14:paraId="1CCB9230" w14:textId="49DD84DD" w:rsidR="00433970" w:rsidRPr="00422706" w:rsidRDefault="00433970" w:rsidP="001A71A6">
            <w:pPr>
              <w:spacing w:before="120" w:after="120"/>
              <w:rPr>
                <w:rFonts w:asciiTheme="minorHAnsi" w:hAnsiTheme="minorHAnsi" w:cstheme="minorHAnsi"/>
                <w:bCs/>
                <w:color w:val="000000"/>
                <w:sz w:val="22"/>
              </w:rPr>
            </w:pP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separate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end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t xml:space="preserve"> Yes      </w:t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separate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fldChar w:fldCharType="end"/>
            </w:r>
            <w:r w:rsidRPr="00422706">
              <w:rPr>
                <w:rFonts w:asciiTheme="minorHAnsi" w:hAnsiTheme="minorHAnsi" w:cstheme="minorHAnsi"/>
                <w:bCs/>
                <w:color w:val="000000"/>
                <w:sz w:val="22"/>
              </w:rPr>
              <w:t xml:space="preserve"> No</w:t>
            </w:r>
          </w:p>
        </w:tc>
      </w:tr>
    </w:tbl>
    <w:p w14:paraId="50FA323B" w14:textId="56BA659D" w:rsidR="00363CD5" w:rsidRDefault="00363CD5" w:rsidP="008C1634">
      <w:pPr>
        <w:rPr>
          <w:rFonts w:asciiTheme="minorHAnsi" w:eastAsiaTheme="minorHAnsi" w:hAnsiTheme="minorHAnsi" w:cstheme="minorHAnsi"/>
          <w:sz w:val="22"/>
          <w:szCs w:val="22"/>
        </w:rPr>
      </w:pPr>
    </w:p>
    <w:tbl>
      <w:tblPr>
        <w:tblStyle w:val="TableGrid"/>
        <w:tblW w:w="11070" w:type="dxa"/>
        <w:tblInd w:w="-185" w:type="dxa"/>
        <w:tblLook w:val="04A0" w:firstRow="1" w:lastRow="0" w:firstColumn="1" w:lastColumn="0" w:noHBand="0" w:noVBand="1"/>
      </w:tblPr>
      <w:tblGrid>
        <w:gridCol w:w="1169"/>
        <w:gridCol w:w="1253"/>
        <w:gridCol w:w="368"/>
        <w:gridCol w:w="429"/>
        <w:gridCol w:w="2451"/>
        <w:gridCol w:w="447"/>
        <w:gridCol w:w="2825"/>
        <w:gridCol w:w="2128"/>
      </w:tblGrid>
      <w:tr w:rsidR="00383853" w:rsidRPr="00422706" w14:paraId="692C5E24" w14:textId="77777777" w:rsidTr="00B047C7">
        <w:trPr>
          <w:trHeight w:val="350"/>
        </w:trPr>
        <w:tc>
          <w:tcPr>
            <w:tcW w:w="11070" w:type="dxa"/>
            <w:gridSpan w:val="8"/>
            <w:shd w:val="clear" w:color="auto" w:fill="D9D9D9" w:themeFill="background1" w:themeFillShade="D9"/>
          </w:tcPr>
          <w:p w14:paraId="1A206E18" w14:textId="6A21255F" w:rsidR="00383853" w:rsidRPr="00422706" w:rsidRDefault="00363CD5" w:rsidP="00576D72">
            <w:pPr>
              <w:spacing w:after="120"/>
              <w:rPr>
                <w:rFonts w:asciiTheme="minorHAnsi" w:eastAsia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eastAsiaTheme="minorHAnsi" w:hAnsiTheme="minorHAnsi" w:cstheme="minorHAnsi"/>
                <w:sz w:val="22"/>
              </w:rPr>
              <w:br w:type="page"/>
            </w:r>
            <w:r w:rsidR="00383853" w:rsidRPr="00422706">
              <w:rPr>
                <w:rFonts w:asciiTheme="minorHAnsi" w:eastAsiaTheme="minorHAnsi" w:hAnsiTheme="minorHAnsi" w:cstheme="minorHAnsi"/>
                <w:b/>
                <w:bCs/>
                <w:sz w:val="22"/>
              </w:rPr>
              <w:t>CLINIC USE ONLY</w:t>
            </w:r>
          </w:p>
        </w:tc>
      </w:tr>
      <w:tr w:rsidR="00383853" w:rsidRPr="00422706" w14:paraId="1BD5FDD4" w14:textId="77777777" w:rsidTr="00B047C7">
        <w:trPr>
          <w:trHeight w:val="787"/>
        </w:trPr>
        <w:tc>
          <w:tcPr>
            <w:tcW w:w="1169" w:type="dxa"/>
            <w:vMerge w:val="restart"/>
            <w:shd w:val="clear" w:color="auto" w:fill="C5E0B3" w:themeFill="accent6" w:themeFillTint="66"/>
          </w:tcPr>
          <w:p w14:paraId="66247998" w14:textId="7EA63AB8" w:rsidR="00383853" w:rsidRPr="00383853" w:rsidRDefault="00383853" w:rsidP="00576D72">
            <w:pPr>
              <w:spacing w:after="120"/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</w:pPr>
            <w:r w:rsidRPr="00383853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 xml:space="preserve">Review </w:t>
            </w:r>
            <w:r w:rsidR="00B047C7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>s</w:t>
            </w:r>
            <w:r w:rsidRPr="00383853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 xml:space="preserve">creening </w:t>
            </w:r>
            <w:r w:rsidR="00B047C7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>f</w:t>
            </w:r>
            <w:r w:rsidRPr="00383853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>orm on day of TST placement</w:t>
            </w:r>
            <w:r w:rsidR="00E42EE7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>.</w:t>
            </w:r>
            <w:r w:rsidRPr="00383853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253" w:type="dxa"/>
            <w:shd w:val="clear" w:color="auto" w:fill="E2EFD9" w:themeFill="accent6" w:themeFillTint="33"/>
          </w:tcPr>
          <w:p w14:paraId="2059B95A" w14:textId="6CEDFACC" w:rsidR="00383853" w:rsidRPr="008954A4" w:rsidRDefault="00383853" w:rsidP="00576D72">
            <w:pPr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</w:pPr>
            <w:r w:rsidRPr="008954A4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 xml:space="preserve">Registration </w:t>
            </w:r>
            <w:r w:rsidR="00B047C7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>f</w:t>
            </w:r>
            <w:r w:rsidRPr="008954A4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>orm:</w:t>
            </w:r>
          </w:p>
        </w:tc>
        <w:tc>
          <w:tcPr>
            <w:tcW w:w="3695" w:type="dxa"/>
            <w:gridSpan w:val="4"/>
            <w:tcBorders>
              <w:right w:val="nil"/>
            </w:tcBorders>
            <w:shd w:val="clear" w:color="auto" w:fill="E2EFD9" w:themeFill="accent6" w:themeFillTint="33"/>
          </w:tcPr>
          <w:p w14:paraId="2D287236" w14:textId="77777777" w:rsidR="00383853" w:rsidRPr="00363CD5" w:rsidRDefault="00383853" w:rsidP="0016688D">
            <w:pPr>
              <w:spacing w:before="120" w:after="120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Patient has insurance: </w:t>
            </w:r>
          </w:p>
          <w:p w14:paraId="1154A4A6" w14:textId="77777777" w:rsidR="00383853" w:rsidRDefault="00383853" w:rsidP="00576D72">
            <w:pPr>
              <w:spacing w:after="120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Patient has a primary care provider: </w:t>
            </w:r>
          </w:p>
          <w:p w14:paraId="03B24428" w14:textId="1C95818E" w:rsidR="008D40D4" w:rsidRPr="00363CD5" w:rsidRDefault="008D40D4" w:rsidP="00576D72">
            <w:pPr>
              <w:spacing w:after="120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Child is </w:t>
            </w:r>
            <w:r w:rsidRPr="008D40D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under 5 years</w:t>
            </w:r>
            <w:r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 of age:</w:t>
            </w:r>
          </w:p>
        </w:tc>
        <w:tc>
          <w:tcPr>
            <w:tcW w:w="4953" w:type="dxa"/>
            <w:gridSpan w:val="2"/>
            <w:tcBorders>
              <w:left w:val="nil"/>
            </w:tcBorders>
            <w:shd w:val="clear" w:color="auto" w:fill="E2EFD9" w:themeFill="accent6" w:themeFillTint="33"/>
          </w:tcPr>
          <w:p w14:paraId="68ED7165" w14:textId="77777777" w:rsidR="00383853" w:rsidRPr="00363CD5" w:rsidRDefault="00383853" w:rsidP="0016688D">
            <w:pPr>
              <w:spacing w:before="120" w:after="120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separate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end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 Yes   </w:t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separate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end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  No</w:t>
            </w:r>
          </w:p>
          <w:p w14:paraId="6EE1FE99" w14:textId="77777777" w:rsidR="008D40D4" w:rsidRDefault="00383853" w:rsidP="00576D72">
            <w:pPr>
              <w:spacing w:after="120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separate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end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 Yes   </w:t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separate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end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  No</w:t>
            </w:r>
          </w:p>
          <w:p w14:paraId="782418BD" w14:textId="6EF11EA7" w:rsidR="008D40D4" w:rsidRPr="00363CD5" w:rsidRDefault="008D40D4" w:rsidP="00576D72">
            <w:pPr>
              <w:spacing w:after="120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separate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end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 Yes   </w:t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separate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end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  No</w:t>
            </w:r>
          </w:p>
        </w:tc>
      </w:tr>
      <w:tr w:rsidR="00D17060" w:rsidRPr="00422706" w14:paraId="22D3AD41" w14:textId="77777777" w:rsidTr="00B047C7">
        <w:trPr>
          <w:trHeight w:val="787"/>
        </w:trPr>
        <w:tc>
          <w:tcPr>
            <w:tcW w:w="1169" w:type="dxa"/>
            <w:vMerge/>
            <w:shd w:val="clear" w:color="auto" w:fill="C5E0B3" w:themeFill="accent6" w:themeFillTint="66"/>
          </w:tcPr>
          <w:p w14:paraId="7B776888" w14:textId="77777777" w:rsidR="00383853" w:rsidRPr="00383853" w:rsidRDefault="00383853" w:rsidP="00576D72">
            <w:pPr>
              <w:spacing w:after="120"/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253" w:type="dxa"/>
            <w:shd w:val="clear" w:color="auto" w:fill="FBE4D5" w:themeFill="accent2" w:themeFillTint="33"/>
          </w:tcPr>
          <w:p w14:paraId="2EF2244A" w14:textId="77777777" w:rsidR="00383853" w:rsidRPr="008954A4" w:rsidRDefault="00383853" w:rsidP="00576D72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8954A4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 xml:space="preserve">Section 1:  </w:t>
            </w:r>
          </w:p>
        </w:tc>
        <w:tc>
          <w:tcPr>
            <w:tcW w:w="8648" w:type="dxa"/>
            <w:gridSpan w:val="6"/>
            <w:shd w:val="clear" w:color="auto" w:fill="FBE4D5" w:themeFill="accent2" w:themeFillTint="33"/>
          </w:tcPr>
          <w:p w14:paraId="1A670087" w14:textId="77777777" w:rsidR="00383853" w:rsidRPr="00363CD5" w:rsidRDefault="00383853" w:rsidP="00576D72">
            <w:pPr>
              <w:spacing w:before="120" w:after="120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separate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end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 </w:t>
            </w:r>
            <w:r w:rsidRPr="00363CD5">
              <w:rPr>
                <w:rFonts w:asciiTheme="minorHAnsi" w:hAnsiTheme="minorHAnsi" w:cstheme="minorHAnsi"/>
                <w:bCs/>
                <w:i/>
                <w:iCs/>
                <w:color w:val="000000"/>
                <w:sz w:val="20"/>
                <w:szCs w:val="20"/>
              </w:rPr>
              <w:t>NO’s</w:t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 only. Okay to proceed with TST placement today.</w:t>
            </w:r>
          </w:p>
          <w:p w14:paraId="7C8C061E" w14:textId="77777777" w:rsidR="00383853" w:rsidRPr="00363CD5" w:rsidRDefault="00383853" w:rsidP="0016688D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separate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end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 </w:t>
            </w:r>
            <w:r w:rsidRPr="00363CD5">
              <w:rPr>
                <w:rFonts w:asciiTheme="minorHAnsi" w:hAnsiTheme="minorHAnsi" w:cstheme="minorHAnsi"/>
                <w:bCs/>
                <w:i/>
                <w:iCs/>
                <w:color w:val="000000"/>
                <w:sz w:val="20"/>
                <w:szCs w:val="20"/>
                <w:highlight w:val="yellow"/>
              </w:rPr>
              <w:t>YES</w:t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  <w:highlight w:val="yellow"/>
              </w:rPr>
              <w:t xml:space="preserve"> and/or live vaccine within 28 days. Do not place TST today.</w:t>
            </w:r>
          </w:p>
        </w:tc>
      </w:tr>
      <w:tr w:rsidR="00D17060" w:rsidRPr="00422706" w14:paraId="678E8B20" w14:textId="77777777" w:rsidTr="00B047C7">
        <w:trPr>
          <w:trHeight w:val="1025"/>
        </w:trPr>
        <w:tc>
          <w:tcPr>
            <w:tcW w:w="1169" w:type="dxa"/>
            <w:vMerge/>
            <w:shd w:val="clear" w:color="auto" w:fill="C5E0B3" w:themeFill="accent6" w:themeFillTint="66"/>
          </w:tcPr>
          <w:p w14:paraId="2DAA4FEF" w14:textId="77777777" w:rsidR="00383853" w:rsidRPr="00383853" w:rsidRDefault="00383853" w:rsidP="00576D72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</w:p>
        </w:tc>
        <w:tc>
          <w:tcPr>
            <w:tcW w:w="1253" w:type="dxa"/>
            <w:shd w:val="clear" w:color="auto" w:fill="auto"/>
          </w:tcPr>
          <w:p w14:paraId="79C95BF0" w14:textId="77777777" w:rsidR="00383853" w:rsidRPr="008954A4" w:rsidRDefault="00383853" w:rsidP="00576D72">
            <w:pPr>
              <w:rPr>
                <w:rFonts w:asciiTheme="minorHAnsi" w:eastAsia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8954A4">
              <w:rPr>
                <w:rFonts w:asciiTheme="minorHAnsi" w:eastAsia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Section 2:  </w:t>
            </w:r>
          </w:p>
        </w:tc>
        <w:tc>
          <w:tcPr>
            <w:tcW w:w="8648" w:type="dxa"/>
            <w:gridSpan w:val="6"/>
            <w:shd w:val="clear" w:color="auto" w:fill="auto"/>
          </w:tcPr>
          <w:p w14:paraId="3CD8F768" w14:textId="0F71707E" w:rsidR="00383853" w:rsidRPr="00363CD5" w:rsidRDefault="00383853" w:rsidP="00576D72">
            <w:pPr>
              <w:spacing w:before="120" w:after="120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363CD5">
              <w:rPr>
                <w:rFonts w:asciiTheme="minorHAnsi" w:hAnsiTheme="minorHAnsi" w:cstheme="minorHAnsi"/>
                <w:bCs/>
                <w:color w:val="000000" w:themeColor="text1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CD5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 w:themeColor="text1"/>
                <w:sz w:val="20"/>
              </w:rPr>
            </w:r>
            <w:r w:rsidR="0009494A">
              <w:rPr>
                <w:rFonts w:asciiTheme="minorHAnsi" w:hAnsiTheme="minorHAnsi" w:cstheme="minorHAnsi"/>
                <w:bCs/>
                <w:color w:val="000000" w:themeColor="text1"/>
                <w:sz w:val="20"/>
              </w:rPr>
              <w:fldChar w:fldCharType="separate"/>
            </w:r>
            <w:r w:rsidRPr="00363CD5">
              <w:rPr>
                <w:rFonts w:asciiTheme="minorHAnsi" w:hAnsiTheme="minorHAnsi" w:cstheme="minorHAnsi"/>
                <w:bCs/>
                <w:color w:val="000000" w:themeColor="text1"/>
                <w:sz w:val="20"/>
              </w:rPr>
              <w:fldChar w:fldCharType="end"/>
            </w:r>
            <w:r w:rsidRPr="00363CD5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 No </w:t>
            </w:r>
            <w:r w:rsidR="00363CD5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history of </w:t>
            </w:r>
            <w:r w:rsidRPr="00363CD5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BCG</w:t>
            </w:r>
            <w:r w:rsidR="00363CD5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 vaccine</w:t>
            </w:r>
            <w:r w:rsidRPr="00363CD5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.</w:t>
            </w:r>
          </w:p>
          <w:p w14:paraId="6A9815F0" w14:textId="7333580F" w:rsidR="00383853" w:rsidRPr="00363CD5" w:rsidRDefault="00383853" w:rsidP="0016688D">
            <w:pPr>
              <w:ind w:left="259" w:hanging="259"/>
              <w:rPr>
                <w:rFonts w:asciiTheme="minorHAnsi" w:eastAsiaTheme="minorHAnsi" w:hAnsiTheme="minorHAnsi" w:cstheme="minorHAnsi"/>
                <w:color w:val="000000" w:themeColor="text1"/>
                <w:sz w:val="20"/>
                <w:szCs w:val="20"/>
              </w:rPr>
            </w:pPr>
            <w:r w:rsidRPr="00363CD5">
              <w:rPr>
                <w:rFonts w:asciiTheme="minorHAnsi" w:hAnsiTheme="minorHAnsi" w:cstheme="minorHAnsi"/>
                <w:bCs/>
                <w:color w:val="000000" w:themeColor="text1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CD5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 w:themeColor="text1"/>
                <w:sz w:val="20"/>
              </w:rPr>
            </w:r>
            <w:r w:rsidR="0009494A">
              <w:rPr>
                <w:rFonts w:asciiTheme="minorHAnsi" w:hAnsiTheme="minorHAnsi" w:cstheme="minorHAnsi"/>
                <w:bCs/>
                <w:color w:val="000000" w:themeColor="text1"/>
                <w:sz w:val="20"/>
              </w:rPr>
              <w:fldChar w:fldCharType="separate"/>
            </w:r>
            <w:r w:rsidRPr="00363CD5">
              <w:rPr>
                <w:rFonts w:asciiTheme="minorHAnsi" w:hAnsiTheme="minorHAnsi" w:cstheme="minorHAnsi"/>
                <w:bCs/>
                <w:color w:val="000000" w:themeColor="text1"/>
                <w:sz w:val="20"/>
              </w:rPr>
              <w:fldChar w:fldCharType="end"/>
            </w:r>
            <w:r w:rsidRPr="00363CD5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363CD5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highlight w:val="yellow"/>
              </w:rPr>
              <w:t>Yes</w:t>
            </w:r>
            <w:r w:rsidR="00363CD5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highlight w:val="yellow"/>
              </w:rPr>
              <w:t>, patient received</w:t>
            </w:r>
            <w:r w:rsidRPr="00363CD5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highlight w:val="yellow"/>
              </w:rPr>
              <w:t xml:space="preserve"> BCG</w:t>
            </w:r>
            <w:r w:rsidR="00363CD5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highlight w:val="yellow"/>
              </w:rPr>
              <w:t xml:space="preserve"> vaccine</w:t>
            </w:r>
            <w:r w:rsidRPr="00363CD5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highlight w:val="yellow"/>
              </w:rPr>
              <w:t xml:space="preserve">. </w:t>
            </w:r>
            <w:r w:rsidR="008954A4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highlight w:val="yellow"/>
              </w:rPr>
              <w:t>Education provided to patient</w:t>
            </w:r>
            <w:r w:rsidRPr="00363CD5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highlight w:val="yellow"/>
              </w:rPr>
              <w:t xml:space="preserve"> that blood test is preferred as BCG may cause false positive TST.</w:t>
            </w:r>
          </w:p>
        </w:tc>
      </w:tr>
      <w:tr w:rsidR="00D17060" w:rsidRPr="00422706" w14:paraId="5D8C3724" w14:textId="77777777" w:rsidTr="00B047C7">
        <w:trPr>
          <w:trHeight w:val="794"/>
        </w:trPr>
        <w:tc>
          <w:tcPr>
            <w:tcW w:w="1169" w:type="dxa"/>
            <w:vMerge/>
            <w:shd w:val="clear" w:color="auto" w:fill="C5E0B3" w:themeFill="accent6" w:themeFillTint="66"/>
          </w:tcPr>
          <w:p w14:paraId="627C3CE4" w14:textId="77777777" w:rsidR="00383853" w:rsidRPr="00383853" w:rsidRDefault="00383853" w:rsidP="00576D72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</w:p>
        </w:tc>
        <w:tc>
          <w:tcPr>
            <w:tcW w:w="1253" w:type="dxa"/>
            <w:shd w:val="clear" w:color="auto" w:fill="DEEAF6" w:themeFill="accent5" w:themeFillTint="33"/>
          </w:tcPr>
          <w:p w14:paraId="5338D0BE" w14:textId="77777777" w:rsidR="00383853" w:rsidRPr="008954A4" w:rsidRDefault="00383853" w:rsidP="00576D72">
            <w:pPr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</w:pPr>
            <w:r w:rsidRPr="008954A4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 xml:space="preserve">Section 3: </w:t>
            </w:r>
          </w:p>
        </w:tc>
        <w:tc>
          <w:tcPr>
            <w:tcW w:w="8648" w:type="dxa"/>
            <w:gridSpan w:val="6"/>
            <w:shd w:val="clear" w:color="auto" w:fill="DEEAF6" w:themeFill="accent5" w:themeFillTint="33"/>
          </w:tcPr>
          <w:p w14:paraId="522540DA" w14:textId="77777777" w:rsidR="008954A4" w:rsidRDefault="00383853" w:rsidP="008954A4">
            <w:pPr>
              <w:spacing w:before="120"/>
              <w:ind w:left="346" w:hanging="346"/>
              <w:rPr>
                <w:rFonts w:asciiTheme="minorHAnsi" w:hAnsiTheme="minorHAnsi" w:cstheme="minorHAnsi"/>
                <w:bCs/>
                <w:i/>
                <w:iCs/>
                <w:color w:val="000000"/>
                <w:sz w:val="20"/>
                <w:szCs w:val="20"/>
              </w:rPr>
            </w:pP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separate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end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 </w:t>
            </w:r>
            <w:r w:rsidRPr="00363CD5">
              <w:rPr>
                <w:rFonts w:asciiTheme="minorHAnsi" w:hAnsiTheme="minorHAnsi" w:cstheme="minorHAnsi"/>
                <w:bCs/>
                <w:i/>
                <w:iCs/>
                <w:color w:val="000000"/>
                <w:sz w:val="20"/>
                <w:szCs w:val="20"/>
              </w:rPr>
              <w:t>No</w:t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’s only. TST will be interpreted as positive if 10mm or greater.</w:t>
            </w:r>
            <w:r w:rsidR="00FB2403"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 </w:t>
            </w:r>
          </w:p>
          <w:p w14:paraId="145A0C07" w14:textId="1DA4B0F4" w:rsidR="00383853" w:rsidRPr="00363CD5" w:rsidRDefault="00383853" w:rsidP="0016688D">
            <w:pPr>
              <w:spacing w:before="120"/>
              <w:ind w:left="346" w:hanging="346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separate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end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 </w:t>
            </w:r>
            <w:r w:rsidRPr="00B047C7">
              <w:rPr>
                <w:rFonts w:asciiTheme="minorHAnsi" w:hAnsiTheme="minorHAnsi" w:cstheme="minorHAnsi"/>
                <w:bCs/>
                <w:i/>
                <w:iCs/>
                <w:color w:val="000000"/>
                <w:sz w:val="20"/>
                <w:szCs w:val="20"/>
                <w:highlight w:val="yellow"/>
              </w:rPr>
              <w:t>Yes</w:t>
            </w:r>
            <w:r w:rsidRPr="00B047C7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  <w:highlight w:val="yellow"/>
              </w:rPr>
              <w:t>’s present. TST will be interpreted as positive if 5mm or greater.</w:t>
            </w:r>
          </w:p>
        </w:tc>
      </w:tr>
      <w:tr w:rsidR="00383853" w:rsidRPr="00383853" w14:paraId="398DBD5B" w14:textId="77777777" w:rsidTr="00B047C7">
        <w:trPr>
          <w:trHeight w:val="512"/>
        </w:trPr>
        <w:tc>
          <w:tcPr>
            <w:tcW w:w="1169" w:type="dxa"/>
            <w:vMerge/>
            <w:shd w:val="clear" w:color="auto" w:fill="C5E0B3" w:themeFill="accent6" w:themeFillTint="66"/>
          </w:tcPr>
          <w:p w14:paraId="672C4EAC" w14:textId="77777777" w:rsidR="00383853" w:rsidRPr="00383853" w:rsidRDefault="00383853" w:rsidP="00576D72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</w:p>
        </w:tc>
        <w:tc>
          <w:tcPr>
            <w:tcW w:w="7773" w:type="dxa"/>
            <w:gridSpan w:val="6"/>
            <w:shd w:val="clear" w:color="auto" w:fill="E2EFD9" w:themeFill="accent6" w:themeFillTint="33"/>
          </w:tcPr>
          <w:p w14:paraId="29D2FA39" w14:textId="77777777" w:rsidR="00383853" w:rsidRPr="00363CD5" w:rsidRDefault="00383853" w:rsidP="00576D72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363CD5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Reviewer’s signature: </w:t>
            </w:r>
          </w:p>
        </w:tc>
        <w:tc>
          <w:tcPr>
            <w:tcW w:w="2128" w:type="dxa"/>
            <w:shd w:val="clear" w:color="auto" w:fill="E2EFD9" w:themeFill="accent6" w:themeFillTint="33"/>
          </w:tcPr>
          <w:p w14:paraId="1DD6191A" w14:textId="77777777" w:rsidR="00383853" w:rsidRPr="00363CD5" w:rsidRDefault="00383853" w:rsidP="00576D72">
            <w:pPr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363CD5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Date: </w:t>
            </w:r>
          </w:p>
        </w:tc>
      </w:tr>
      <w:tr w:rsidR="00F822EA" w:rsidRPr="00422706" w14:paraId="15F11F38" w14:textId="77777777" w:rsidTr="00B047C7">
        <w:trPr>
          <w:trHeight w:val="512"/>
        </w:trPr>
        <w:tc>
          <w:tcPr>
            <w:tcW w:w="1169" w:type="dxa"/>
            <w:vMerge w:val="restart"/>
            <w:shd w:val="clear" w:color="auto" w:fill="FFE599" w:themeFill="accent4" w:themeFillTint="66"/>
          </w:tcPr>
          <w:p w14:paraId="0DA62DC5" w14:textId="4875306E" w:rsidR="00F822EA" w:rsidRPr="00383853" w:rsidRDefault="00F822EA" w:rsidP="00576D72">
            <w:pPr>
              <w:rPr>
                <w:rFonts w:asciiTheme="minorHAnsi" w:eastAsia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383853">
              <w:rPr>
                <w:rFonts w:asciiTheme="minorHAnsi" w:eastAsia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If TST is positive, complete this section</w:t>
            </w:r>
            <w:r>
              <w:rPr>
                <w:rFonts w:asciiTheme="minorHAnsi" w:eastAsia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9901" w:type="dxa"/>
            <w:gridSpan w:val="7"/>
            <w:shd w:val="clear" w:color="auto" w:fill="FFF2CC" w:themeFill="accent4" w:themeFillTint="33"/>
          </w:tcPr>
          <w:p w14:paraId="46E68E62" w14:textId="76EED8C5" w:rsidR="00F822EA" w:rsidRPr="00B047C7" w:rsidRDefault="00F822EA" w:rsidP="0060385C">
            <w:pPr>
              <w:spacing w:before="120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9E5D75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>Measuring of TST:</w:t>
            </w:r>
            <w:r w:rsidR="0016688D" w:rsidRPr="00B047C7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</w:t>
            </w:r>
            <w:r w:rsidR="0016688D" w:rsidRPr="00363CD5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Date placed: _______  Date read: ________  </w:t>
            </w:r>
            <w:r w:rsidR="00B047C7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</w:t>
            </w:r>
            <w:r w:rsidR="0016688D" w:rsidRPr="00363CD5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Result: ______mm    </w:t>
            </w:r>
            <w:r>
              <w:rPr>
                <w:rFonts w:asciiTheme="minorHAnsi" w:eastAsiaTheme="minorHAnsi" w:hAnsiTheme="minorHAnsi" w:cstheme="minorHAnsi"/>
                <w:sz w:val="20"/>
                <w:szCs w:val="20"/>
              </w:rPr>
              <w:t>Measured by: __________</w:t>
            </w:r>
            <w:r w:rsidR="00B047C7">
              <w:rPr>
                <w:rFonts w:asciiTheme="minorHAnsi" w:eastAsiaTheme="minorHAnsi" w:hAnsiTheme="minorHAnsi" w:cstheme="minorHAnsi"/>
                <w:sz w:val="20"/>
                <w:szCs w:val="20"/>
              </w:rPr>
              <w:t>_____</w:t>
            </w:r>
          </w:p>
        </w:tc>
      </w:tr>
      <w:tr w:rsidR="00B047C7" w:rsidRPr="00422706" w14:paraId="18A813B6" w14:textId="77777777" w:rsidTr="00B047C7">
        <w:trPr>
          <w:trHeight w:val="458"/>
        </w:trPr>
        <w:tc>
          <w:tcPr>
            <w:tcW w:w="1169" w:type="dxa"/>
            <w:vMerge/>
            <w:shd w:val="clear" w:color="auto" w:fill="FFE599" w:themeFill="accent4" w:themeFillTint="66"/>
          </w:tcPr>
          <w:p w14:paraId="5E47641C" w14:textId="77777777" w:rsidR="00B047C7" w:rsidRPr="00383853" w:rsidRDefault="00B047C7" w:rsidP="00576D72">
            <w:pPr>
              <w:rPr>
                <w:rFonts w:asciiTheme="minorHAnsi" w:eastAsia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9901" w:type="dxa"/>
            <w:gridSpan w:val="7"/>
            <w:shd w:val="clear" w:color="auto" w:fill="FFF2CC" w:themeFill="accent4" w:themeFillTint="33"/>
          </w:tcPr>
          <w:p w14:paraId="774B23C4" w14:textId="0A185DA5" w:rsidR="00B047C7" w:rsidRPr="00363CD5" w:rsidRDefault="00B047C7" w:rsidP="0060385C">
            <w:pPr>
              <w:spacing w:before="120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9E5D75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</w:rPr>
              <w:t>Interpretation of TST:</w:t>
            </w:r>
            <w:r w:rsidRPr="00363CD5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  </w:t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separate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end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 Positive   </w:t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separate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end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 Negative</w:t>
            </w:r>
            <w:r w:rsidRPr="00363CD5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</w:t>
            </w:r>
            <w:r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</w:t>
            </w:r>
            <w:r w:rsidRPr="00363CD5">
              <w:rPr>
                <w:rFonts w:asciiTheme="minorHAnsi" w:eastAsiaTheme="minorHAnsi" w:hAnsiTheme="minorHAnsi" w:cstheme="minorHAnsi"/>
                <w:sz w:val="20"/>
                <w:szCs w:val="20"/>
              </w:rPr>
              <w:t>Result interpreted by: _____________________</w:t>
            </w:r>
            <w:r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 Date: __________</w:t>
            </w:r>
          </w:p>
        </w:tc>
      </w:tr>
      <w:tr w:rsidR="00F822EA" w:rsidRPr="00422706" w14:paraId="1E490DE1" w14:textId="77777777" w:rsidTr="00B047C7">
        <w:trPr>
          <w:trHeight w:val="668"/>
        </w:trPr>
        <w:tc>
          <w:tcPr>
            <w:tcW w:w="1169" w:type="dxa"/>
            <w:vMerge/>
            <w:shd w:val="clear" w:color="auto" w:fill="FFE599" w:themeFill="accent4" w:themeFillTint="66"/>
          </w:tcPr>
          <w:p w14:paraId="6E55F6AB" w14:textId="77777777" w:rsidR="00F822EA" w:rsidRPr="00383853" w:rsidRDefault="00F822EA" w:rsidP="00576D72">
            <w:pPr>
              <w:rPr>
                <w:rFonts w:asciiTheme="minorHAnsi" w:eastAsiaTheme="minorHAnsi" w:hAnsiTheme="minorHAnsi" w:cstheme="minorHAnsi"/>
                <w:color w:val="FF0000"/>
                <w:sz w:val="20"/>
              </w:rPr>
            </w:pPr>
          </w:p>
        </w:tc>
        <w:tc>
          <w:tcPr>
            <w:tcW w:w="1621" w:type="dxa"/>
            <w:gridSpan w:val="2"/>
            <w:vMerge w:val="restart"/>
            <w:tcBorders>
              <w:right w:val="single" w:sz="4" w:space="0" w:color="auto"/>
            </w:tcBorders>
            <w:shd w:val="clear" w:color="auto" w:fill="FFF2CC" w:themeFill="accent4" w:themeFillTint="33"/>
          </w:tcPr>
          <w:p w14:paraId="537C84AA" w14:textId="6935F0AC" w:rsidR="00F822EA" w:rsidRPr="00363CD5" w:rsidRDefault="00B36673" w:rsidP="00B047C7">
            <w:pPr>
              <w:pStyle w:val="ListParagraph"/>
              <w:numPr>
                <w:ilvl w:val="0"/>
                <w:numId w:val="24"/>
              </w:numPr>
              <w:spacing w:before="120" w:after="0"/>
              <w:ind w:left="256" w:hanging="270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Determine if TB Clinic referral needed.</w:t>
            </w:r>
          </w:p>
        </w:tc>
        <w:tc>
          <w:tcPr>
            <w:tcW w:w="8280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2CC" w:themeFill="accent4" w:themeFillTint="33"/>
          </w:tcPr>
          <w:p w14:paraId="31BC461E" w14:textId="440BEF78" w:rsidR="00F822EA" w:rsidRPr="00F822EA" w:rsidRDefault="00F822EA" w:rsidP="00576D72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22EA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Does patient meet criteria to 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be </w:t>
            </w:r>
            <w:r w:rsidRPr="00F822EA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refer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red</w:t>
            </w:r>
            <w:r w:rsidRPr="00F822EA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 to TB Clinic? </w:t>
            </w:r>
          </w:p>
          <w:p w14:paraId="6AFA457F" w14:textId="7F294F24" w:rsidR="00F822EA" w:rsidRPr="00F822EA" w:rsidRDefault="00F822EA" w:rsidP="00F822EA">
            <w:pPr>
              <w:rPr>
                <w:rFonts w:asciiTheme="minorHAnsi" w:hAnsiTheme="minorHAnsi" w:cstheme="minorHAnsi"/>
                <w:bCs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i/>
                <w:iCs/>
                <w:color w:val="000000"/>
                <w:sz w:val="18"/>
                <w:szCs w:val="18"/>
              </w:rPr>
              <w:t>(</w:t>
            </w:r>
            <w:r w:rsidRPr="00F822EA">
              <w:rPr>
                <w:rFonts w:asciiTheme="minorHAnsi" w:hAnsiTheme="minorHAnsi" w:cstheme="minorHAnsi"/>
                <w:bCs/>
                <w:i/>
                <w:iCs/>
                <w:color w:val="000000"/>
                <w:sz w:val="18"/>
                <w:szCs w:val="18"/>
              </w:rPr>
              <w:t>Patients under 5 years of age who are born in US (ie, no prior BCG) must be referred to TB Clinic</w:t>
            </w:r>
            <w:r>
              <w:rPr>
                <w:rFonts w:asciiTheme="minorHAnsi" w:hAnsiTheme="minorHAnsi" w:cstheme="minorHAnsi"/>
                <w:bCs/>
                <w:i/>
                <w:iCs/>
                <w:color w:val="000000"/>
                <w:sz w:val="18"/>
                <w:szCs w:val="18"/>
              </w:rPr>
              <w:t>--</w:t>
            </w:r>
            <w:r w:rsidRPr="00F822EA">
              <w:rPr>
                <w:rFonts w:asciiTheme="minorHAnsi" w:hAnsiTheme="minorHAnsi" w:cstheme="minorHAnsi"/>
                <w:bCs/>
                <w:i/>
                <w:iCs/>
                <w:color w:val="000000"/>
                <w:sz w:val="18"/>
                <w:szCs w:val="18"/>
              </w:rPr>
              <w:t>send CMR to TB Clinic and call TB staff nurse).</w:t>
            </w:r>
          </w:p>
        </w:tc>
      </w:tr>
      <w:tr w:rsidR="00F822EA" w:rsidRPr="00422706" w14:paraId="0843272E" w14:textId="77777777" w:rsidTr="00B047C7">
        <w:trPr>
          <w:trHeight w:val="782"/>
        </w:trPr>
        <w:tc>
          <w:tcPr>
            <w:tcW w:w="1169" w:type="dxa"/>
            <w:vMerge/>
            <w:shd w:val="clear" w:color="auto" w:fill="FFE599" w:themeFill="accent4" w:themeFillTint="66"/>
          </w:tcPr>
          <w:p w14:paraId="26B03129" w14:textId="77777777" w:rsidR="00F822EA" w:rsidRPr="00383853" w:rsidRDefault="00F822EA" w:rsidP="00576D72">
            <w:pPr>
              <w:rPr>
                <w:rFonts w:asciiTheme="minorHAnsi" w:eastAsiaTheme="minorHAnsi" w:hAnsiTheme="minorHAnsi" w:cstheme="minorHAnsi"/>
                <w:color w:val="FF0000"/>
                <w:sz w:val="20"/>
              </w:rPr>
            </w:pPr>
          </w:p>
        </w:tc>
        <w:tc>
          <w:tcPr>
            <w:tcW w:w="1621" w:type="dxa"/>
            <w:gridSpan w:val="2"/>
            <w:vMerge/>
            <w:shd w:val="clear" w:color="auto" w:fill="FFF2CC" w:themeFill="accent4" w:themeFillTint="33"/>
          </w:tcPr>
          <w:p w14:paraId="4102999F" w14:textId="77777777" w:rsidR="00F822EA" w:rsidRPr="00363CD5" w:rsidRDefault="00F822EA" w:rsidP="00B047C7">
            <w:pPr>
              <w:pStyle w:val="ListParagraph"/>
              <w:numPr>
                <w:ilvl w:val="0"/>
                <w:numId w:val="24"/>
              </w:numPr>
              <w:spacing w:before="120" w:after="0"/>
              <w:ind w:left="256" w:hanging="270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429" w:type="dxa"/>
            <w:tcBorders>
              <w:top w:val="nil"/>
              <w:right w:val="nil"/>
            </w:tcBorders>
            <w:shd w:val="clear" w:color="auto" w:fill="FFF2CC" w:themeFill="accent4" w:themeFillTint="33"/>
          </w:tcPr>
          <w:p w14:paraId="20CA147D" w14:textId="77777777" w:rsidR="00F822EA" w:rsidRPr="009D3653" w:rsidRDefault="00F822EA" w:rsidP="009D3653">
            <w:pPr>
              <w:spacing w:before="120"/>
              <w:rPr>
                <w:rFonts w:asciiTheme="minorHAnsi" w:hAnsiTheme="minorHAnsi" w:cstheme="minorHAnsi"/>
                <w:bCs/>
                <w:color w:val="000000"/>
                <w:sz w:val="20"/>
              </w:rPr>
            </w:pPr>
          </w:p>
        </w:tc>
        <w:tc>
          <w:tcPr>
            <w:tcW w:w="7851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2CC" w:themeFill="accent4" w:themeFillTint="33"/>
          </w:tcPr>
          <w:p w14:paraId="5D3C5D49" w14:textId="2699AAB9" w:rsidR="00F822EA" w:rsidRPr="00363CD5" w:rsidRDefault="00F822EA" w:rsidP="009D3653">
            <w:pPr>
              <w:spacing w:before="120"/>
              <w:ind w:left="346" w:hanging="346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separate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end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 </w:t>
            </w:r>
            <w:r w:rsidRPr="00A318FA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  <w:highlight w:val="yellow"/>
              </w:rPr>
              <w:t>Yes. CMR sent to TB Clinic and TB Staff Nurse notified</w:t>
            </w:r>
            <w:r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.</w:t>
            </w:r>
          </w:p>
          <w:p w14:paraId="1BCC50C4" w14:textId="51440CDF" w:rsidR="00F822EA" w:rsidRPr="009D3653" w:rsidRDefault="00F822EA" w:rsidP="009D3653">
            <w:pPr>
              <w:spacing w:before="120"/>
              <w:rPr>
                <w:rFonts w:asciiTheme="minorHAnsi" w:hAnsiTheme="minorHAnsi" w:cstheme="minorHAnsi"/>
                <w:bCs/>
                <w:color w:val="000000"/>
                <w:sz w:val="20"/>
              </w:rPr>
            </w:pP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separate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end"/>
            </w:r>
            <w:r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 No. IZ Clinic will proceed with steps 2-</w:t>
            </w:r>
            <w:r w:rsidR="009F517A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6</w:t>
            </w:r>
            <w:r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 noted below.</w:t>
            </w:r>
          </w:p>
        </w:tc>
      </w:tr>
      <w:tr w:rsidR="00F822EA" w:rsidRPr="00422706" w14:paraId="07954770" w14:textId="77777777" w:rsidTr="00B047C7">
        <w:trPr>
          <w:trHeight w:val="1700"/>
        </w:trPr>
        <w:tc>
          <w:tcPr>
            <w:tcW w:w="1169" w:type="dxa"/>
            <w:vMerge/>
            <w:shd w:val="clear" w:color="auto" w:fill="FFE599" w:themeFill="accent4" w:themeFillTint="66"/>
          </w:tcPr>
          <w:p w14:paraId="16E6926E" w14:textId="77777777" w:rsidR="00F822EA" w:rsidRPr="00383853" w:rsidRDefault="00F822EA" w:rsidP="00576D72">
            <w:pPr>
              <w:rPr>
                <w:rFonts w:asciiTheme="minorHAnsi" w:eastAsiaTheme="minorHAnsi" w:hAnsiTheme="minorHAnsi" w:cstheme="minorHAnsi"/>
                <w:color w:val="FF0000"/>
                <w:sz w:val="20"/>
              </w:rPr>
            </w:pPr>
          </w:p>
        </w:tc>
        <w:tc>
          <w:tcPr>
            <w:tcW w:w="1621" w:type="dxa"/>
            <w:gridSpan w:val="2"/>
            <w:vMerge w:val="restart"/>
            <w:shd w:val="clear" w:color="auto" w:fill="FFF2CC" w:themeFill="accent4" w:themeFillTint="33"/>
          </w:tcPr>
          <w:p w14:paraId="6D368757" w14:textId="0032B266" w:rsidR="00F822EA" w:rsidRPr="009D3653" w:rsidRDefault="00F822EA" w:rsidP="00B047C7">
            <w:pPr>
              <w:pStyle w:val="ListParagraph"/>
              <w:numPr>
                <w:ilvl w:val="0"/>
                <w:numId w:val="24"/>
              </w:numPr>
              <w:spacing w:before="120" w:after="0"/>
              <w:ind w:left="256" w:hanging="270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CXR Order signed by MD and provided to family.</w:t>
            </w:r>
          </w:p>
        </w:tc>
        <w:tc>
          <w:tcPr>
            <w:tcW w:w="8280" w:type="dxa"/>
            <w:gridSpan w:val="5"/>
            <w:shd w:val="clear" w:color="auto" w:fill="FFF2CC" w:themeFill="accent4" w:themeFillTint="33"/>
          </w:tcPr>
          <w:p w14:paraId="065EE170" w14:textId="5FC3827E" w:rsidR="00F822EA" w:rsidRPr="00363CD5" w:rsidRDefault="00F822EA" w:rsidP="00576D72">
            <w:pPr>
              <w:spacing w:before="120"/>
              <w:ind w:left="346" w:hanging="346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separate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end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 </w:t>
            </w:r>
            <w:r w:rsidRPr="00363CD5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CXR </w:t>
            </w:r>
            <w:r w:rsidR="00B047C7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o</w:t>
            </w:r>
            <w:r w:rsidRPr="00363CD5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rder is delayed:</w:t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 </w:t>
            </w:r>
          </w:p>
          <w:p w14:paraId="00FB27EF" w14:textId="77777777" w:rsidR="00F822EA" w:rsidRPr="00363CD5" w:rsidRDefault="00F822EA" w:rsidP="00576D72">
            <w:pPr>
              <w:pStyle w:val="ListParagraph"/>
              <w:numPr>
                <w:ilvl w:val="0"/>
                <w:numId w:val="20"/>
              </w:numPr>
              <w:spacing w:after="120"/>
              <w:ind w:left="533" w:hanging="274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Family is advised to return for the CXR order on: _______________</w:t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softHyphen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softHyphen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softHyphen/>
              <w:t>_ (date).</w:t>
            </w:r>
          </w:p>
          <w:p w14:paraId="3E37AFAD" w14:textId="7B9FA7E8" w:rsidR="00F822EA" w:rsidRPr="00363CD5" w:rsidRDefault="00F822EA" w:rsidP="00576D72">
            <w:pPr>
              <w:pStyle w:val="ListParagraph"/>
              <w:numPr>
                <w:ilvl w:val="0"/>
                <w:numId w:val="20"/>
              </w:numPr>
              <w:spacing w:after="120"/>
              <w:ind w:left="533" w:hanging="274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CXR </w:t>
            </w:r>
            <w:r w:rsidR="00B047C7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o</w:t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rder form and TB </w:t>
            </w:r>
            <w:r w:rsidR="00B047C7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s</w:t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creening form placed in TB Program area for MD review &amp; signature.</w:t>
            </w:r>
          </w:p>
          <w:p w14:paraId="5FF2FB08" w14:textId="3294BFC9" w:rsidR="00F822EA" w:rsidRPr="00363CD5" w:rsidRDefault="00F822EA" w:rsidP="00F822EA">
            <w:pPr>
              <w:pStyle w:val="ListParagraph"/>
              <w:numPr>
                <w:ilvl w:val="0"/>
                <w:numId w:val="20"/>
              </w:numPr>
              <w:spacing w:after="0"/>
              <w:ind w:left="533" w:hanging="274"/>
              <w:rPr>
                <w:rFonts w:asciiTheme="minorHAnsi" w:hAnsiTheme="minorHAnsi" w:cstheme="minorHAnsi"/>
                <w:bCs/>
                <w:color w:val="000000"/>
                <w:sz w:val="20"/>
              </w:rPr>
            </w:pP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Signed CXR order and </w:t>
            </w:r>
            <w:r w:rsidR="00B047C7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i</w:t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maging </w:t>
            </w:r>
            <w:r w:rsidR="00B047C7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r</w:t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eferral </w:t>
            </w:r>
            <w:r w:rsidR="00B047C7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l</w:t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ist placed at IZ </w:t>
            </w:r>
            <w:r w:rsidR="00B047C7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r</w:t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eception prior to family’s scheduled return date (noted in #1).</w:t>
            </w:r>
          </w:p>
        </w:tc>
      </w:tr>
      <w:tr w:rsidR="00F822EA" w:rsidRPr="00422706" w14:paraId="7C34C0A5" w14:textId="77777777" w:rsidTr="00B047C7">
        <w:trPr>
          <w:trHeight w:val="710"/>
        </w:trPr>
        <w:tc>
          <w:tcPr>
            <w:tcW w:w="1169" w:type="dxa"/>
            <w:vMerge/>
            <w:shd w:val="clear" w:color="auto" w:fill="FFE599" w:themeFill="accent4" w:themeFillTint="66"/>
          </w:tcPr>
          <w:p w14:paraId="0D2524AA" w14:textId="77777777" w:rsidR="00F822EA" w:rsidRPr="00383853" w:rsidRDefault="00F822EA" w:rsidP="00576D72">
            <w:pPr>
              <w:rPr>
                <w:rFonts w:asciiTheme="minorHAnsi" w:eastAsiaTheme="minorHAnsi" w:hAnsiTheme="minorHAnsi" w:cstheme="minorHAnsi"/>
                <w:color w:val="FF0000"/>
                <w:sz w:val="20"/>
                <w:szCs w:val="20"/>
              </w:rPr>
            </w:pPr>
          </w:p>
        </w:tc>
        <w:tc>
          <w:tcPr>
            <w:tcW w:w="1621" w:type="dxa"/>
            <w:gridSpan w:val="2"/>
            <w:vMerge/>
            <w:shd w:val="clear" w:color="auto" w:fill="FFF2CC" w:themeFill="accent4" w:themeFillTint="33"/>
          </w:tcPr>
          <w:p w14:paraId="3BBB93D7" w14:textId="77777777" w:rsidR="00F822EA" w:rsidRPr="00363CD5" w:rsidRDefault="00F822EA" w:rsidP="00B047C7">
            <w:pPr>
              <w:spacing w:before="120"/>
              <w:ind w:left="346" w:hanging="346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8280" w:type="dxa"/>
            <w:gridSpan w:val="5"/>
            <w:shd w:val="clear" w:color="auto" w:fill="FFF2CC" w:themeFill="accent4" w:themeFillTint="33"/>
          </w:tcPr>
          <w:p w14:paraId="26237D38" w14:textId="391FBF71" w:rsidR="00F822EA" w:rsidRPr="00363CD5" w:rsidRDefault="00F822EA" w:rsidP="00576D72">
            <w:pPr>
              <w:spacing w:before="120"/>
              <w:ind w:left="346" w:hanging="346"/>
              <w:rPr>
                <w:rFonts w:asciiTheme="minorHAnsi" w:eastAsiaTheme="minorHAnsi" w:hAnsiTheme="minorHAnsi" w:cstheme="minorHAnsi"/>
                <w:sz w:val="20"/>
                <w:szCs w:val="20"/>
              </w:rPr>
            </w:pP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separate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end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 </w:t>
            </w:r>
            <w:r w:rsidRPr="00363CD5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Signed </w:t>
            </w:r>
            <w:r w:rsidRPr="00363CD5">
              <w:rPr>
                <w:rFonts w:asciiTheme="minorHAnsi" w:eastAsiaTheme="minorHAnsi" w:hAnsiTheme="minorHAnsi" w:cstheme="minorHAnsi"/>
                <w:b/>
                <w:sz w:val="20"/>
                <w:szCs w:val="20"/>
              </w:rPr>
              <w:t xml:space="preserve">CXR order and </w:t>
            </w:r>
            <w:r w:rsidR="00B047C7">
              <w:rPr>
                <w:rFonts w:asciiTheme="minorHAnsi" w:eastAsiaTheme="minorHAnsi" w:hAnsiTheme="minorHAnsi" w:cstheme="minorHAnsi"/>
                <w:b/>
                <w:sz w:val="20"/>
                <w:szCs w:val="20"/>
              </w:rPr>
              <w:t>i</w:t>
            </w:r>
            <w:r w:rsidRPr="00363CD5">
              <w:rPr>
                <w:rFonts w:asciiTheme="minorHAnsi" w:eastAsiaTheme="minorHAnsi" w:hAnsiTheme="minorHAnsi" w:cstheme="minorHAnsi"/>
                <w:b/>
                <w:sz w:val="20"/>
                <w:szCs w:val="20"/>
              </w:rPr>
              <w:t xml:space="preserve">maging </w:t>
            </w:r>
            <w:r w:rsidR="00B047C7">
              <w:rPr>
                <w:rFonts w:asciiTheme="minorHAnsi" w:eastAsiaTheme="minorHAnsi" w:hAnsiTheme="minorHAnsi" w:cstheme="minorHAnsi"/>
                <w:b/>
                <w:sz w:val="20"/>
                <w:szCs w:val="20"/>
              </w:rPr>
              <w:t>r</w:t>
            </w:r>
            <w:r w:rsidRPr="00363CD5">
              <w:rPr>
                <w:rFonts w:asciiTheme="minorHAnsi" w:eastAsiaTheme="minorHAnsi" w:hAnsiTheme="minorHAnsi" w:cstheme="minorHAnsi"/>
                <w:b/>
                <w:sz w:val="20"/>
                <w:szCs w:val="20"/>
              </w:rPr>
              <w:t xml:space="preserve">eferral </w:t>
            </w:r>
            <w:r w:rsidR="00B047C7">
              <w:rPr>
                <w:rFonts w:asciiTheme="minorHAnsi" w:eastAsiaTheme="minorHAnsi" w:hAnsiTheme="minorHAnsi" w:cstheme="minorHAnsi"/>
                <w:b/>
                <w:sz w:val="20"/>
                <w:szCs w:val="20"/>
              </w:rPr>
              <w:t>l</w:t>
            </w:r>
            <w:r w:rsidRPr="00363CD5">
              <w:rPr>
                <w:rFonts w:asciiTheme="minorHAnsi" w:eastAsiaTheme="minorHAnsi" w:hAnsiTheme="minorHAnsi" w:cstheme="minorHAnsi"/>
                <w:b/>
                <w:sz w:val="20"/>
                <w:szCs w:val="20"/>
              </w:rPr>
              <w:t>ist given to family</w:t>
            </w:r>
            <w:r w:rsidRPr="00363CD5">
              <w:rPr>
                <w:rFonts w:asciiTheme="minorHAnsi" w:eastAsiaTheme="minorHAnsi" w:hAnsiTheme="minorHAnsi" w:cstheme="minorHAnsi"/>
                <w:sz w:val="20"/>
                <w:szCs w:val="20"/>
              </w:rPr>
              <w:t xml:space="preserve"> on: ________(date).</w:t>
            </w:r>
          </w:p>
          <w:p w14:paraId="3A878637" w14:textId="4AA7D471" w:rsidR="00F822EA" w:rsidRPr="00363CD5" w:rsidRDefault="00F822EA" w:rsidP="00621BDD">
            <w:pPr>
              <w:pStyle w:val="ListParagraph"/>
              <w:numPr>
                <w:ilvl w:val="0"/>
                <w:numId w:val="26"/>
              </w:numPr>
              <w:spacing w:after="0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363CD5">
              <w:rPr>
                <w:rFonts w:asciiTheme="minorHAnsi" w:eastAsiaTheme="minorHAnsi" w:hAnsiTheme="minorHAnsi" w:cstheme="minorHAnsi"/>
                <w:sz w:val="20"/>
                <w:szCs w:val="20"/>
              </w:rPr>
              <w:t>Appointment to review CXR results: __________</w:t>
            </w:r>
            <w:r w:rsidRPr="00363CD5">
              <w:rPr>
                <w:rFonts w:asciiTheme="minorHAnsi" w:eastAsiaTheme="minorHAnsi" w:hAnsiTheme="minorHAnsi" w:cstheme="minorHAnsi"/>
                <w:sz w:val="20"/>
                <w:szCs w:val="20"/>
              </w:rPr>
              <w:softHyphen/>
            </w:r>
            <w:r w:rsidRPr="00363CD5">
              <w:rPr>
                <w:rFonts w:asciiTheme="minorHAnsi" w:eastAsiaTheme="minorHAnsi" w:hAnsiTheme="minorHAnsi" w:cstheme="minorHAnsi"/>
                <w:sz w:val="20"/>
                <w:szCs w:val="20"/>
              </w:rPr>
              <w:softHyphen/>
              <w:t>_____</w:t>
            </w:r>
            <w:r w:rsidRPr="00363CD5">
              <w:rPr>
                <w:rFonts w:asciiTheme="minorHAnsi" w:eastAsiaTheme="minorHAnsi" w:hAnsiTheme="minorHAnsi" w:cstheme="minorHAnsi"/>
                <w:sz w:val="20"/>
                <w:szCs w:val="20"/>
              </w:rPr>
              <w:softHyphen/>
            </w:r>
            <w:r w:rsidRPr="00363CD5">
              <w:rPr>
                <w:rFonts w:asciiTheme="minorHAnsi" w:eastAsiaTheme="minorHAnsi" w:hAnsiTheme="minorHAnsi" w:cstheme="minorHAnsi"/>
                <w:sz w:val="20"/>
                <w:szCs w:val="20"/>
              </w:rPr>
              <w:softHyphen/>
              <w:t>_____ (date/time).</w:t>
            </w:r>
          </w:p>
        </w:tc>
      </w:tr>
      <w:tr w:rsidR="00F822EA" w:rsidRPr="00422706" w14:paraId="61F59826" w14:textId="77777777" w:rsidTr="00B047C7">
        <w:trPr>
          <w:trHeight w:val="683"/>
        </w:trPr>
        <w:tc>
          <w:tcPr>
            <w:tcW w:w="1169" w:type="dxa"/>
            <w:vMerge/>
            <w:shd w:val="clear" w:color="auto" w:fill="FFE599" w:themeFill="accent4" w:themeFillTint="66"/>
          </w:tcPr>
          <w:p w14:paraId="0ECF83E3" w14:textId="77777777" w:rsidR="00F822EA" w:rsidRPr="00383853" w:rsidRDefault="00F822EA" w:rsidP="00576D72">
            <w:pPr>
              <w:rPr>
                <w:rFonts w:asciiTheme="minorHAnsi" w:eastAsiaTheme="minorHAnsi" w:hAnsiTheme="minorHAnsi" w:cstheme="minorHAnsi"/>
                <w:color w:val="FF0000"/>
                <w:sz w:val="20"/>
                <w:szCs w:val="20"/>
              </w:rPr>
            </w:pPr>
          </w:p>
        </w:tc>
        <w:tc>
          <w:tcPr>
            <w:tcW w:w="1621" w:type="dxa"/>
            <w:gridSpan w:val="2"/>
            <w:vMerge w:val="restart"/>
            <w:shd w:val="clear" w:color="auto" w:fill="FFF2CC" w:themeFill="accent4" w:themeFillTint="33"/>
          </w:tcPr>
          <w:p w14:paraId="7E486A94" w14:textId="4A7A1EFC" w:rsidR="00F822EA" w:rsidRPr="00363CD5" w:rsidRDefault="00F822EA" w:rsidP="00B047C7">
            <w:pPr>
              <w:pStyle w:val="ListParagraph"/>
              <w:numPr>
                <w:ilvl w:val="0"/>
                <w:numId w:val="24"/>
              </w:numPr>
              <w:spacing w:before="120" w:after="0"/>
              <w:ind w:left="256" w:hanging="256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CXR results signed by MD.</w:t>
            </w:r>
          </w:p>
        </w:tc>
        <w:tc>
          <w:tcPr>
            <w:tcW w:w="8280" w:type="dxa"/>
            <w:gridSpan w:val="5"/>
            <w:shd w:val="clear" w:color="auto" w:fill="FFF2CC" w:themeFill="accent4" w:themeFillTint="33"/>
          </w:tcPr>
          <w:p w14:paraId="3B2DAA93" w14:textId="794C194E" w:rsidR="00F822EA" w:rsidRPr="00363CD5" w:rsidRDefault="00F822EA" w:rsidP="0016688D">
            <w:pPr>
              <w:spacing w:before="120"/>
              <w:ind w:left="346" w:hanging="360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separate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end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 </w:t>
            </w:r>
            <w:r w:rsidRPr="00363CD5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CXR results received from imaging facility and placed in TB Program</w:t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, with TB Screening form attached, for MD signature.</w:t>
            </w:r>
          </w:p>
        </w:tc>
      </w:tr>
      <w:tr w:rsidR="00F822EA" w:rsidRPr="00422706" w14:paraId="48AAEF40" w14:textId="77777777" w:rsidTr="00B047C7">
        <w:trPr>
          <w:trHeight w:val="422"/>
        </w:trPr>
        <w:tc>
          <w:tcPr>
            <w:tcW w:w="1169" w:type="dxa"/>
            <w:vMerge/>
            <w:shd w:val="clear" w:color="auto" w:fill="FFE599" w:themeFill="accent4" w:themeFillTint="66"/>
          </w:tcPr>
          <w:p w14:paraId="25DAE656" w14:textId="77777777" w:rsidR="00F822EA" w:rsidRPr="00383853" w:rsidRDefault="00F822EA" w:rsidP="00576D72">
            <w:pPr>
              <w:rPr>
                <w:rFonts w:asciiTheme="minorHAnsi" w:eastAsiaTheme="minorHAnsi" w:hAnsiTheme="minorHAnsi" w:cstheme="minorHAnsi"/>
                <w:color w:val="FF0000"/>
                <w:sz w:val="20"/>
                <w:szCs w:val="20"/>
              </w:rPr>
            </w:pPr>
          </w:p>
        </w:tc>
        <w:tc>
          <w:tcPr>
            <w:tcW w:w="1621" w:type="dxa"/>
            <w:gridSpan w:val="2"/>
            <w:vMerge/>
            <w:shd w:val="clear" w:color="auto" w:fill="FFF2CC" w:themeFill="accent4" w:themeFillTint="33"/>
          </w:tcPr>
          <w:p w14:paraId="337D7DCE" w14:textId="77777777" w:rsidR="00F822EA" w:rsidRPr="00363CD5" w:rsidRDefault="00F822EA" w:rsidP="00B047C7">
            <w:pPr>
              <w:pStyle w:val="ListParagraph"/>
              <w:numPr>
                <w:ilvl w:val="0"/>
                <w:numId w:val="24"/>
              </w:numPr>
              <w:spacing w:before="120" w:after="0"/>
              <w:ind w:left="256" w:hanging="180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8280" w:type="dxa"/>
            <w:gridSpan w:val="5"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705003B3" w14:textId="70E83D4D" w:rsidR="00F822EA" w:rsidRPr="00363CD5" w:rsidRDefault="00F822EA" w:rsidP="0016688D">
            <w:pPr>
              <w:spacing w:before="120"/>
              <w:ind w:left="346" w:hanging="360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separate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end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 </w:t>
            </w:r>
            <w:r w:rsidRPr="00363CD5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Signed CXR 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returned to</w:t>
            </w:r>
            <w:r w:rsidRPr="00363CD5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 IZ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 Clinic</w:t>
            </w:r>
            <w:r w:rsidRPr="00363CD5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 </w:t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and ready for scheduled appointment.</w:t>
            </w:r>
          </w:p>
        </w:tc>
      </w:tr>
      <w:tr w:rsidR="00F822EA" w:rsidRPr="00422706" w14:paraId="56B95318" w14:textId="77777777" w:rsidTr="00B047C7">
        <w:trPr>
          <w:trHeight w:val="440"/>
        </w:trPr>
        <w:tc>
          <w:tcPr>
            <w:tcW w:w="1169" w:type="dxa"/>
            <w:vMerge/>
            <w:shd w:val="clear" w:color="auto" w:fill="FFE599" w:themeFill="accent4" w:themeFillTint="66"/>
          </w:tcPr>
          <w:p w14:paraId="60A94297" w14:textId="77777777" w:rsidR="00F822EA" w:rsidRPr="00383853" w:rsidRDefault="00F822EA" w:rsidP="00576D72">
            <w:pPr>
              <w:rPr>
                <w:rFonts w:asciiTheme="minorHAnsi" w:eastAsiaTheme="minorHAnsi" w:hAnsiTheme="minorHAnsi" w:cstheme="minorHAnsi"/>
                <w:color w:val="FF0000"/>
                <w:sz w:val="20"/>
                <w:szCs w:val="20"/>
              </w:rPr>
            </w:pPr>
          </w:p>
        </w:tc>
        <w:tc>
          <w:tcPr>
            <w:tcW w:w="1621" w:type="dxa"/>
            <w:gridSpan w:val="2"/>
            <w:vMerge w:val="restart"/>
            <w:shd w:val="clear" w:color="auto" w:fill="FFF2CC" w:themeFill="accent4" w:themeFillTint="33"/>
          </w:tcPr>
          <w:p w14:paraId="54A8B81E" w14:textId="77777777" w:rsidR="00F822EA" w:rsidRPr="00363CD5" w:rsidRDefault="00F822EA" w:rsidP="00B047C7">
            <w:pPr>
              <w:pStyle w:val="ListParagraph"/>
              <w:numPr>
                <w:ilvl w:val="0"/>
                <w:numId w:val="24"/>
              </w:numPr>
              <w:spacing w:before="120" w:after="0"/>
              <w:ind w:left="286" w:hanging="286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School clearance determined.</w:t>
            </w:r>
          </w:p>
        </w:tc>
        <w:tc>
          <w:tcPr>
            <w:tcW w:w="8280" w:type="dxa"/>
            <w:gridSpan w:val="5"/>
            <w:tcBorders>
              <w:bottom w:val="nil"/>
            </w:tcBorders>
            <w:shd w:val="clear" w:color="auto" w:fill="FFF2CC" w:themeFill="accent4" w:themeFillTint="33"/>
          </w:tcPr>
          <w:p w14:paraId="681D47EE" w14:textId="5AB92385" w:rsidR="00F822EA" w:rsidRPr="00363CD5" w:rsidRDefault="00F822EA" w:rsidP="00576D72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363CD5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Does patient meet criteria for school clearance? </w:t>
            </w:r>
          </w:p>
          <w:p w14:paraId="67AC43FE" w14:textId="19DE320B" w:rsidR="00F822EA" w:rsidRPr="00F822EA" w:rsidRDefault="00F822EA" w:rsidP="00E42EE7">
            <w:pPr>
              <w:rPr>
                <w:rFonts w:asciiTheme="minorHAnsi" w:hAnsiTheme="minorHAnsi" w:cstheme="minorHAnsi"/>
                <w:bCs/>
                <w:i/>
                <w:iCs/>
                <w:color w:val="000000"/>
                <w:sz w:val="18"/>
                <w:szCs w:val="18"/>
              </w:rPr>
            </w:pPr>
            <w:r w:rsidRPr="00F822EA">
              <w:rPr>
                <w:rFonts w:asciiTheme="minorHAnsi" w:hAnsiTheme="minorHAnsi" w:cstheme="minorHAnsi"/>
                <w:bCs/>
                <w:i/>
                <w:iCs/>
                <w:color w:val="000000"/>
                <w:sz w:val="18"/>
                <w:szCs w:val="18"/>
              </w:rPr>
              <w:t>(Patient must have a clear CXR and NO symptoms suggestive of active TB disease to receive school clearance.)</w:t>
            </w:r>
          </w:p>
        </w:tc>
      </w:tr>
      <w:tr w:rsidR="00F822EA" w:rsidRPr="00422706" w14:paraId="31434266" w14:textId="77777777" w:rsidTr="00CD5F40">
        <w:trPr>
          <w:trHeight w:val="620"/>
        </w:trPr>
        <w:tc>
          <w:tcPr>
            <w:tcW w:w="1169" w:type="dxa"/>
            <w:vMerge/>
            <w:shd w:val="clear" w:color="auto" w:fill="FFE599" w:themeFill="accent4" w:themeFillTint="66"/>
          </w:tcPr>
          <w:p w14:paraId="1EB5A82C" w14:textId="77777777" w:rsidR="00F822EA" w:rsidRPr="00383853" w:rsidRDefault="00F822EA" w:rsidP="00576D72">
            <w:pPr>
              <w:rPr>
                <w:rFonts w:asciiTheme="minorHAnsi" w:eastAsiaTheme="minorHAnsi" w:hAnsiTheme="minorHAnsi" w:cstheme="minorHAnsi"/>
                <w:color w:val="FF0000"/>
                <w:sz w:val="20"/>
                <w:szCs w:val="20"/>
              </w:rPr>
            </w:pPr>
          </w:p>
        </w:tc>
        <w:tc>
          <w:tcPr>
            <w:tcW w:w="1621" w:type="dxa"/>
            <w:gridSpan w:val="2"/>
            <w:vMerge/>
            <w:shd w:val="clear" w:color="auto" w:fill="FFF2CC" w:themeFill="accent4" w:themeFillTint="33"/>
          </w:tcPr>
          <w:p w14:paraId="611C59D4" w14:textId="77777777" w:rsidR="00F822EA" w:rsidRPr="00363CD5" w:rsidRDefault="00F822EA" w:rsidP="00576D72">
            <w:pPr>
              <w:pStyle w:val="ListParagraph"/>
              <w:numPr>
                <w:ilvl w:val="0"/>
                <w:numId w:val="24"/>
              </w:numPr>
              <w:spacing w:after="0"/>
              <w:ind w:left="346" w:hanging="346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429" w:type="dxa"/>
            <w:tcBorders>
              <w:top w:val="nil"/>
              <w:bottom w:val="single" w:sz="4" w:space="0" w:color="auto"/>
              <w:right w:val="nil"/>
            </w:tcBorders>
            <w:shd w:val="clear" w:color="auto" w:fill="FFF2CC" w:themeFill="accent4" w:themeFillTint="33"/>
          </w:tcPr>
          <w:p w14:paraId="55CE099B" w14:textId="77777777" w:rsidR="00F822EA" w:rsidRPr="00363CD5" w:rsidRDefault="00F822EA" w:rsidP="00621BDD">
            <w:pPr>
              <w:spacing w:before="120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7851" w:type="dxa"/>
            <w:gridSpan w:val="4"/>
            <w:tcBorders>
              <w:top w:val="nil"/>
              <w:left w:val="nil"/>
              <w:bottom w:val="single" w:sz="4" w:space="0" w:color="auto"/>
            </w:tcBorders>
            <w:shd w:val="clear" w:color="auto" w:fill="FFF2CC" w:themeFill="accent4" w:themeFillTint="33"/>
          </w:tcPr>
          <w:p w14:paraId="625C4661" w14:textId="0511BFAC" w:rsidR="00F822EA" w:rsidRPr="00363CD5" w:rsidRDefault="00F822EA" w:rsidP="00CD5F40">
            <w:pPr>
              <w:ind w:left="346" w:hanging="346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separate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end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 Yes</w:t>
            </w:r>
            <w:r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, p</w:t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atient meets criteria to receive clearance.</w:t>
            </w:r>
          </w:p>
          <w:p w14:paraId="17AF0AEF" w14:textId="217027DF" w:rsidR="00F822EA" w:rsidRPr="00363CD5" w:rsidRDefault="00F822EA" w:rsidP="0016688D">
            <w:pPr>
              <w:spacing w:before="120"/>
              <w:ind w:left="259" w:hanging="259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separate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end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 </w:t>
            </w:r>
            <w:r w:rsidRPr="008954A4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  <w:highlight w:val="yellow"/>
              </w:rPr>
              <w:t xml:space="preserve">No. </w:t>
            </w:r>
            <w:r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  <w:highlight w:val="yellow"/>
              </w:rPr>
              <w:t>Clearance not given,</w:t>
            </w:r>
            <w:r w:rsidRPr="008954A4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  <w:highlight w:val="yellow"/>
              </w:rPr>
              <w:t xml:space="preserve"> nurse to discuss next steps with FCDPH provider.</w:t>
            </w:r>
          </w:p>
        </w:tc>
      </w:tr>
      <w:tr w:rsidR="00F822EA" w:rsidRPr="00422706" w14:paraId="65707109" w14:textId="77777777" w:rsidTr="00B047C7">
        <w:trPr>
          <w:trHeight w:val="350"/>
        </w:trPr>
        <w:tc>
          <w:tcPr>
            <w:tcW w:w="1169" w:type="dxa"/>
            <w:vMerge/>
            <w:shd w:val="clear" w:color="auto" w:fill="FFE599" w:themeFill="accent4" w:themeFillTint="66"/>
          </w:tcPr>
          <w:p w14:paraId="7C571925" w14:textId="77777777" w:rsidR="00F822EA" w:rsidRPr="00383853" w:rsidRDefault="00F822EA" w:rsidP="00576D72">
            <w:pPr>
              <w:rPr>
                <w:rFonts w:asciiTheme="minorHAnsi" w:eastAsiaTheme="minorHAnsi" w:hAnsiTheme="minorHAnsi" w:cstheme="minorHAnsi"/>
                <w:color w:val="FF0000"/>
                <w:sz w:val="20"/>
                <w:szCs w:val="20"/>
              </w:rPr>
            </w:pPr>
          </w:p>
        </w:tc>
        <w:tc>
          <w:tcPr>
            <w:tcW w:w="1621" w:type="dxa"/>
            <w:gridSpan w:val="2"/>
            <w:vMerge w:val="restart"/>
            <w:shd w:val="clear" w:color="auto" w:fill="FFF2CC" w:themeFill="accent4" w:themeFillTint="33"/>
          </w:tcPr>
          <w:p w14:paraId="44A99F24" w14:textId="64C211D1" w:rsidR="00F822EA" w:rsidRPr="00363CD5" w:rsidRDefault="00F822EA" w:rsidP="00B047C7">
            <w:pPr>
              <w:pStyle w:val="ListParagraph"/>
              <w:numPr>
                <w:ilvl w:val="0"/>
                <w:numId w:val="24"/>
              </w:numPr>
              <w:spacing w:before="120" w:after="0"/>
              <w:ind w:left="288" w:hanging="288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Documents provided to patient.</w:t>
            </w:r>
          </w:p>
        </w:tc>
        <w:tc>
          <w:tcPr>
            <w:tcW w:w="8280" w:type="dxa"/>
            <w:gridSpan w:val="5"/>
            <w:tcBorders>
              <w:bottom w:val="nil"/>
            </w:tcBorders>
            <w:shd w:val="clear" w:color="auto" w:fill="FFF2CC" w:themeFill="accent4" w:themeFillTint="33"/>
          </w:tcPr>
          <w:p w14:paraId="0CBA62E4" w14:textId="5119A774" w:rsidR="00F822EA" w:rsidRPr="00363CD5" w:rsidRDefault="00F822EA" w:rsidP="00D17060">
            <w:pPr>
              <w:spacing w:before="120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separate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end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 </w:t>
            </w:r>
            <w:r w:rsidRPr="00363CD5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Copies of documents provided to patient</w:t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 on: ______________________(date).</w:t>
            </w:r>
          </w:p>
        </w:tc>
      </w:tr>
      <w:tr w:rsidR="00F822EA" w:rsidRPr="00422706" w14:paraId="45CABCE2" w14:textId="77777777" w:rsidTr="00B047C7">
        <w:trPr>
          <w:trHeight w:val="602"/>
        </w:trPr>
        <w:tc>
          <w:tcPr>
            <w:tcW w:w="1169" w:type="dxa"/>
            <w:vMerge/>
            <w:shd w:val="clear" w:color="auto" w:fill="FFE599" w:themeFill="accent4" w:themeFillTint="66"/>
          </w:tcPr>
          <w:p w14:paraId="296622FD" w14:textId="77777777" w:rsidR="00F822EA" w:rsidRPr="00383853" w:rsidRDefault="00F822EA" w:rsidP="00576D72">
            <w:pPr>
              <w:rPr>
                <w:rFonts w:asciiTheme="minorHAnsi" w:eastAsiaTheme="minorHAnsi" w:hAnsiTheme="minorHAnsi" w:cstheme="minorHAnsi"/>
                <w:color w:val="FF0000"/>
                <w:sz w:val="20"/>
              </w:rPr>
            </w:pPr>
          </w:p>
        </w:tc>
        <w:tc>
          <w:tcPr>
            <w:tcW w:w="1621" w:type="dxa"/>
            <w:gridSpan w:val="2"/>
            <w:vMerge/>
            <w:shd w:val="clear" w:color="auto" w:fill="FFF2CC" w:themeFill="accent4" w:themeFillTint="33"/>
          </w:tcPr>
          <w:p w14:paraId="4AC32CD6" w14:textId="77777777" w:rsidR="00F822EA" w:rsidRPr="00363CD5" w:rsidRDefault="00F822EA" w:rsidP="00576D72">
            <w:pPr>
              <w:pStyle w:val="ListParagraph"/>
              <w:numPr>
                <w:ilvl w:val="0"/>
                <w:numId w:val="24"/>
              </w:numPr>
              <w:spacing w:after="0"/>
              <w:ind w:left="346" w:hanging="346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2880" w:type="dxa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auto" w:fill="FFF2CC" w:themeFill="accent4" w:themeFillTint="33"/>
          </w:tcPr>
          <w:p w14:paraId="7B52B581" w14:textId="77777777" w:rsidR="00F822EA" w:rsidRPr="00363CD5" w:rsidRDefault="00F822EA" w:rsidP="00D17060">
            <w:pPr>
              <w:pStyle w:val="ListParagraph"/>
              <w:numPr>
                <w:ilvl w:val="0"/>
                <w:numId w:val="26"/>
              </w:numPr>
              <w:spacing w:after="0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Signed CXR</w:t>
            </w:r>
          </w:p>
          <w:p w14:paraId="2F6DDA30" w14:textId="7399568F" w:rsidR="00F822EA" w:rsidRPr="00363CD5" w:rsidRDefault="00F822EA" w:rsidP="00E42EE7">
            <w:pPr>
              <w:pStyle w:val="ListParagraph"/>
              <w:numPr>
                <w:ilvl w:val="0"/>
                <w:numId w:val="26"/>
              </w:numPr>
              <w:spacing w:after="0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Referral to PCP form</w:t>
            </w:r>
          </w:p>
        </w:tc>
        <w:tc>
          <w:tcPr>
            <w:tcW w:w="5400" w:type="dxa"/>
            <w:gridSpan w:val="3"/>
            <w:tcBorders>
              <w:top w:val="nil"/>
              <w:left w:val="nil"/>
              <w:bottom w:val="single" w:sz="4" w:space="0" w:color="auto"/>
            </w:tcBorders>
            <w:shd w:val="clear" w:color="auto" w:fill="FFF2CC" w:themeFill="accent4" w:themeFillTint="33"/>
          </w:tcPr>
          <w:p w14:paraId="6E767CFB" w14:textId="6F4E9AB8" w:rsidR="00F822EA" w:rsidRPr="00363CD5" w:rsidRDefault="00F822EA" w:rsidP="00D17060">
            <w:pPr>
              <w:pStyle w:val="ListParagraph"/>
              <w:numPr>
                <w:ilvl w:val="0"/>
                <w:numId w:val="26"/>
              </w:numPr>
              <w:spacing w:after="120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Provider </w:t>
            </w:r>
            <w:r w:rsidR="00B047C7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r</w:t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eferral </w:t>
            </w:r>
            <w:r w:rsidR="00B047C7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l</w:t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ist</w:t>
            </w:r>
          </w:p>
          <w:p w14:paraId="3C9BF31F" w14:textId="1B22DA4C" w:rsidR="00F822EA" w:rsidRPr="00363CD5" w:rsidRDefault="00F822EA" w:rsidP="00E42EE7">
            <w:pPr>
              <w:pStyle w:val="ListParagraph"/>
              <w:numPr>
                <w:ilvl w:val="0"/>
                <w:numId w:val="26"/>
              </w:numPr>
              <w:spacing w:after="0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School clearance (if applicable)</w:t>
            </w:r>
          </w:p>
        </w:tc>
      </w:tr>
      <w:tr w:rsidR="00F822EA" w:rsidRPr="00422706" w14:paraId="0319434B" w14:textId="77777777" w:rsidTr="00B047C7">
        <w:trPr>
          <w:trHeight w:val="458"/>
        </w:trPr>
        <w:tc>
          <w:tcPr>
            <w:tcW w:w="1169" w:type="dxa"/>
            <w:vMerge/>
            <w:shd w:val="clear" w:color="auto" w:fill="FFE599" w:themeFill="accent4" w:themeFillTint="66"/>
          </w:tcPr>
          <w:p w14:paraId="25AD468E" w14:textId="77777777" w:rsidR="00F822EA" w:rsidRPr="00383853" w:rsidRDefault="00F822EA" w:rsidP="00576D72">
            <w:pPr>
              <w:rPr>
                <w:rFonts w:asciiTheme="minorHAnsi" w:eastAsiaTheme="minorHAnsi" w:hAnsiTheme="minorHAnsi" w:cstheme="minorHAnsi"/>
                <w:color w:val="FF0000"/>
                <w:sz w:val="20"/>
                <w:szCs w:val="20"/>
              </w:rPr>
            </w:pPr>
          </w:p>
        </w:tc>
        <w:tc>
          <w:tcPr>
            <w:tcW w:w="1621" w:type="dxa"/>
            <w:gridSpan w:val="2"/>
            <w:vMerge/>
            <w:shd w:val="clear" w:color="auto" w:fill="FFF2CC" w:themeFill="accent4" w:themeFillTint="33"/>
          </w:tcPr>
          <w:p w14:paraId="3FBC2175" w14:textId="77777777" w:rsidR="00F822EA" w:rsidRPr="00363CD5" w:rsidRDefault="00F822EA" w:rsidP="00576D72">
            <w:pPr>
              <w:pStyle w:val="ListParagraph"/>
              <w:numPr>
                <w:ilvl w:val="0"/>
                <w:numId w:val="24"/>
              </w:numPr>
              <w:spacing w:after="0"/>
              <w:ind w:left="346" w:hanging="346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8280" w:type="dxa"/>
            <w:gridSpan w:val="5"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2F5C4D96" w14:textId="1C0DC012" w:rsidR="00F822EA" w:rsidRPr="00363CD5" w:rsidRDefault="00F822EA" w:rsidP="00CD5F40">
            <w:pPr>
              <w:spacing w:before="120"/>
              <w:ind w:left="317" w:hanging="317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separate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end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 </w:t>
            </w:r>
            <w:r w:rsidRPr="00363CD5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Patient has not returned for documents</w:t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 despite contact attempts. </w:t>
            </w:r>
          </w:p>
        </w:tc>
      </w:tr>
      <w:tr w:rsidR="00F822EA" w:rsidRPr="00422706" w14:paraId="4E42EFAB" w14:textId="77777777" w:rsidTr="00B047C7">
        <w:trPr>
          <w:trHeight w:val="467"/>
        </w:trPr>
        <w:tc>
          <w:tcPr>
            <w:tcW w:w="1169" w:type="dxa"/>
            <w:vMerge/>
            <w:shd w:val="clear" w:color="auto" w:fill="FFE599" w:themeFill="accent4" w:themeFillTint="66"/>
          </w:tcPr>
          <w:p w14:paraId="7B3758E1" w14:textId="77777777" w:rsidR="00F822EA" w:rsidRPr="00383853" w:rsidRDefault="00F822EA" w:rsidP="00576D72">
            <w:pPr>
              <w:rPr>
                <w:rFonts w:asciiTheme="minorHAnsi" w:eastAsiaTheme="minorHAnsi" w:hAnsiTheme="minorHAnsi" w:cstheme="minorHAnsi"/>
                <w:color w:val="FF0000"/>
                <w:sz w:val="20"/>
                <w:szCs w:val="20"/>
              </w:rPr>
            </w:pPr>
          </w:p>
        </w:tc>
        <w:tc>
          <w:tcPr>
            <w:tcW w:w="1621" w:type="dxa"/>
            <w:gridSpan w:val="2"/>
            <w:shd w:val="clear" w:color="auto" w:fill="FFF2CC" w:themeFill="accent4" w:themeFillTint="33"/>
          </w:tcPr>
          <w:p w14:paraId="29334218" w14:textId="38DD8ADE" w:rsidR="00F822EA" w:rsidRPr="00363CD5" w:rsidRDefault="00B047C7" w:rsidP="00B047C7">
            <w:pPr>
              <w:pStyle w:val="ListParagraph"/>
              <w:numPr>
                <w:ilvl w:val="0"/>
                <w:numId w:val="24"/>
              </w:numPr>
              <w:spacing w:before="120" w:after="0"/>
              <w:ind w:left="346" w:hanging="346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Save record.</w:t>
            </w:r>
          </w:p>
        </w:tc>
        <w:tc>
          <w:tcPr>
            <w:tcW w:w="8280" w:type="dxa"/>
            <w:gridSpan w:val="5"/>
            <w:tcBorders>
              <w:top w:val="single" w:sz="4" w:space="0" w:color="auto"/>
            </w:tcBorders>
            <w:shd w:val="clear" w:color="auto" w:fill="FFF2CC" w:themeFill="accent4" w:themeFillTint="33"/>
          </w:tcPr>
          <w:p w14:paraId="2E7B60F2" w14:textId="77777777" w:rsidR="00F822EA" w:rsidRPr="00363CD5" w:rsidRDefault="00F822EA" w:rsidP="00CD5F40">
            <w:pPr>
              <w:spacing w:before="120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</w:r>
            <w:r w:rsidR="0009494A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separate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</w:rPr>
              <w:fldChar w:fldCharType="end"/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 </w:t>
            </w:r>
            <w:r w:rsidRPr="00363CD5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Documents saved</w:t>
            </w:r>
            <w:r w:rsidRPr="00363CD5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 xml:space="preserve"> per IZ practices.</w:t>
            </w:r>
          </w:p>
        </w:tc>
      </w:tr>
    </w:tbl>
    <w:p w14:paraId="45EFC334" w14:textId="77777777" w:rsidR="00383853" w:rsidRPr="00422706" w:rsidRDefault="00383853" w:rsidP="00CD5F40">
      <w:pPr>
        <w:rPr>
          <w:rFonts w:asciiTheme="minorHAnsi" w:eastAsiaTheme="minorHAnsi" w:hAnsiTheme="minorHAnsi" w:cstheme="minorHAnsi"/>
          <w:sz w:val="22"/>
          <w:szCs w:val="22"/>
        </w:rPr>
      </w:pPr>
    </w:p>
    <w:sectPr w:rsidR="00383853" w:rsidRPr="00422706" w:rsidSect="00CD5F40">
      <w:footerReference w:type="default" r:id="rId12"/>
      <w:headerReference w:type="first" r:id="rId13"/>
      <w:footerReference w:type="first" r:id="rId14"/>
      <w:type w:val="continuous"/>
      <w:pgSz w:w="12240" w:h="15840"/>
      <w:pgMar w:top="540" w:right="720" w:bottom="180" w:left="720" w:header="720" w:footer="24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00AB0D" w14:textId="77777777" w:rsidR="0070331E" w:rsidRDefault="0070331E">
      <w:r>
        <w:separator/>
      </w:r>
    </w:p>
  </w:endnote>
  <w:endnote w:type="continuationSeparator" w:id="0">
    <w:p w14:paraId="3EAB7EB5" w14:textId="77777777" w:rsidR="0070331E" w:rsidRDefault="0070331E">
      <w:r>
        <w:continuationSeparator/>
      </w:r>
    </w:p>
  </w:endnote>
  <w:endnote w:type="continuationNotice" w:id="1">
    <w:p w14:paraId="38C12D9C" w14:textId="77777777" w:rsidR="0070331E" w:rsidRDefault="007033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8ABA7" w14:textId="61E22FB5" w:rsidR="000A64A1" w:rsidRPr="00491BB4" w:rsidRDefault="00491BB4" w:rsidP="00491BB4">
    <w:pPr>
      <w:pStyle w:val="Footer"/>
      <w:rPr>
        <w:sz w:val="18"/>
        <w:szCs w:val="18"/>
      </w:rPr>
    </w:pPr>
    <w:r w:rsidRPr="00491BB4">
      <w:rPr>
        <w:sz w:val="18"/>
        <w:szCs w:val="18"/>
      </w:rPr>
      <w:t>SB 2.2024</w:t>
    </w:r>
  </w:p>
  <w:p w14:paraId="164DF971" w14:textId="77777777" w:rsidR="00A80526" w:rsidRPr="00061C44" w:rsidRDefault="00A80526" w:rsidP="00061C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473E4" w14:textId="18D07A6B" w:rsidR="009D4592" w:rsidRPr="00491BB4" w:rsidRDefault="00491BB4" w:rsidP="00491BB4">
    <w:pPr>
      <w:pStyle w:val="Footer"/>
      <w:rPr>
        <w:sz w:val="18"/>
        <w:szCs w:val="18"/>
      </w:rPr>
    </w:pPr>
    <w:r w:rsidRPr="00491BB4">
      <w:rPr>
        <w:sz w:val="18"/>
        <w:szCs w:val="18"/>
      </w:rPr>
      <w:t>SB 2.2024</w:t>
    </w:r>
    <w:r>
      <w:rPr>
        <w:sz w:val="18"/>
        <w:szCs w:val="18"/>
      </w:rPr>
      <w:tab/>
    </w:r>
    <w:r>
      <w:rPr>
        <w:sz w:val="18"/>
        <w:szCs w:val="18"/>
      </w:rPr>
      <w:tab/>
    </w:r>
    <w:r>
      <w:rPr>
        <w:sz w:val="18"/>
        <w:szCs w:val="18"/>
      </w:rPr>
      <w:tab/>
    </w:r>
    <w:r>
      <w:rPr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0D934E" w14:textId="77777777" w:rsidR="0070331E" w:rsidRDefault="0070331E">
      <w:r>
        <w:separator/>
      </w:r>
    </w:p>
  </w:footnote>
  <w:footnote w:type="continuationSeparator" w:id="0">
    <w:p w14:paraId="1186F598" w14:textId="77777777" w:rsidR="0070331E" w:rsidRDefault="0070331E">
      <w:r>
        <w:continuationSeparator/>
      </w:r>
    </w:p>
  </w:footnote>
  <w:footnote w:type="continuationNotice" w:id="1">
    <w:p w14:paraId="6E4892F3" w14:textId="77777777" w:rsidR="0070331E" w:rsidRDefault="0070331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2DB0B" w14:textId="77777777" w:rsidR="00C25308" w:rsidRDefault="00C25308" w:rsidP="00C25308">
    <w:pPr>
      <w:pStyle w:val="Heading4"/>
    </w:pPr>
    <w:r>
      <w:rPr>
        <w:noProof/>
      </w:rPr>
      <w:drawing>
        <wp:anchor distT="0" distB="0" distL="114300" distR="114300" simplePos="0" relativeHeight="251658241" behindDoc="0" locked="0" layoutInCell="1" allowOverlap="1" wp14:anchorId="77446800" wp14:editId="1656D132">
          <wp:simplePos x="0" y="0"/>
          <wp:positionH relativeFrom="column">
            <wp:posOffset>-338455</wp:posOffset>
          </wp:positionH>
          <wp:positionV relativeFrom="paragraph">
            <wp:posOffset>-66675</wp:posOffset>
          </wp:positionV>
          <wp:extent cx="923544" cy="923544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3544" cy="9235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1F9FC7B" w14:textId="77777777" w:rsidR="00C25308" w:rsidRPr="008145A4" w:rsidRDefault="00C25308" w:rsidP="00C25308">
    <w:pPr>
      <w:pStyle w:val="Heading1"/>
      <w:tabs>
        <w:tab w:val="left" w:pos="780"/>
        <w:tab w:val="right" w:pos="10440"/>
      </w:tabs>
      <w:rPr>
        <w:sz w:val="32"/>
      </w:rPr>
    </w:pPr>
    <w:r>
      <w:rPr>
        <w:noProof/>
        <w:u w:val="single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1BA4351F" wp14:editId="0596A475">
              <wp:simplePos x="0" y="0"/>
              <wp:positionH relativeFrom="column">
                <wp:posOffset>638250</wp:posOffset>
              </wp:positionH>
              <wp:positionV relativeFrom="paragraph">
                <wp:posOffset>278257</wp:posOffset>
              </wp:positionV>
              <wp:extent cx="5743143" cy="0"/>
              <wp:effectExtent l="0" t="0" r="0" b="0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43143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63644CA" id="Straight Connector 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0.25pt,21.9pt" to="502.45pt,2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" o:allowincell="f"/>
          </w:pict>
        </mc:Fallback>
      </mc:AlternateContent>
    </w:r>
    <w:r>
      <w:tab/>
    </w:r>
    <w:r w:rsidRPr="008145A4">
      <w:rPr>
        <w:sz w:val="40"/>
      </w:rPr>
      <w:t>County of Fresno</w:t>
    </w:r>
    <w:r w:rsidRPr="008145A4">
      <w:rPr>
        <w:sz w:val="36"/>
      </w:rPr>
      <w:t xml:space="preserve">   </w:t>
    </w:r>
    <w:r w:rsidRPr="008145A4">
      <w:rPr>
        <w:sz w:val="32"/>
      </w:rPr>
      <w:t xml:space="preserve"> </w:t>
    </w:r>
  </w:p>
  <w:p w14:paraId="0E57B91A" w14:textId="77777777" w:rsidR="00C25308" w:rsidRDefault="00C25308" w:rsidP="00C25308">
    <w:pPr>
      <w:pStyle w:val="BodyText"/>
      <w:jc w:val="right"/>
      <w:rPr>
        <w:rFonts w:ascii="Tahoma" w:hAnsi="Tahoma" w:cs="Tahoma"/>
        <w:b/>
        <w:sz w:val="24"/>
        <w:szCs w:val="24"/>
      </w:rPr>
    </w:pPr>
    <w:r>
      <w:tab/>
    </w:r>
    <w:r>
      <w:tab/>
    </w:r>
    <w:r>
      <w:tab/>
    </w:r>
    <w:r>
      <w:tab/>
    </w:r>
    <w:r>
      <w:tab/>
    </w:r>
    <w:r>
      <w:tab/>
    </w:r>
    <w:r>
      <w:tab/>
    </w:r>
    <w:r w:rsidRPr="00B12B5E">
      <w:rPr>
        <w:rFonts w:ascii="Tahoma" w:hAnsi="Tahoma" w:cs="Tahoma"/>
        <w:b/>
        <w:sz w:val="24"/>
        <w:szCs w:val="24"/>
      </w:rPr>
      <w:t>DEPARTMENT</w:t>
    </w:r>
    <w:r w:rsidRPr="000C13A1">
      <w:rPr>
        <w:rFonts w:ascii="Tahoma" w:hAnsi="Tahoma" w:cs="Tahoma"/>
        <w:b/>
        <w:sz w:val="24"/>
        <w:szCs w:val="24"/>
      </w:rPr>
      <w:t xml:space="preserve"> OF PUBLIC HEALTH</w:t>
    </w:r>
  </w:p>
  <w:p w14:paraId="5664D9AF" w14:textId="77777777" w:rsidR="00C25308" w:rsidRDefault="00C25308" w:rsidP="00C25308">
    <w:pPr>
      <w:pStyle w:val="BodyText"/>
      <w:jc w:val="right"/>
      <w:rPr>
        <w:rFonts w:ascii="Tahoma" w:hAnsi="Tahoma" w:cs="Tahoma"/>
        <w:bCs/>
        <w:sz w:val="24"/>
        <w:szCs w:val="24"/>
      </w:rPr>
    </w:pPr>
    <w:r w:rsidRPr="003F393E">
      <w:rPr>
        <w:rFonts w:ascii="Tahoma" w:hAnsi="Tahoma" w:cs="Tahoma"/>
        <w:bCs/>
        <w:sz w:val="24"/>
        <w:szCs w:val="24"/>
      </w:rPr>
      <w:t>David Luchini, Director</w:t>
    </w:r>
  </w:p>
  <w:p w14:paraId="23A29EC8" w14:textId="33552E6E" w:rsidR="00717873" w:rsidRPr="00C25308" w:rsidRDefault="00C25308" w:rsidP="00C25308">
    <w:pPr>
      <w:pStyle w:val="BodyText"/>
      <w:jc w:val="right"/>
      <w:rPr>
        <w:rFonts w:ascii="Tahoma" w:hAnsi="Tahoma" w:cs="Tahoma"/>
        <w:bCs/>
        <w:sz w:val="24"/>
        <w:szCs w:val="24"/>
      </w:rPr>
    </w:pPr>
    <w:r>
      <w:rPr>
        <w:rFonts w:ascii="Tahoma" w:hAnsi="Tahoma" w:cs="Tahoma"/>
        <w:bCs/>
        <w:sz w:val="24"/>
        <w:szCs w:val="24"/>
      </w:rPr>
      <w:t>Dr. Rais Vohra, Interim Health Offic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E4EA4"/>
    <w:multiLevelType w:val="hybridMultilevel"/>
    <w:tmpl w:val="E4AE70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638F1"/>
    <w:multiLevelType w:val="hybridMultilevel"/>
    <w:tmpl w:val="00D656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6B7BFA"/>
    <w:multiLevelType w:val="hybridMultilevel"/>
    <w:tmpl w:val="AAF2B1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E70463"/>
    <w:multiLevelType w:val="hybridMultilevel"/>
    <w:tmpl w:val="174AF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C41CC"/>
    <w:multiLevelType w:val="hybridMultilevel"/>
    <w:tmpl w:val="1006FF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A317A3"/>
    <w:multiLevelType w:val="hybridMultilevel"/>
    <w:tmpl w:val="D422D7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B81FC0"/>
    <w:multiLevelType w:val="hybridMultilevel"/>
    <w:tmpl w:val="CA6873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0E3114"/>
    <w:multiLevelType w:val="hybridMultilevel"/>
    <w:tmpl w:val="972AC1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4C65A1"/>
    <w:multiLevelType w:val="hybridMultilevel"/>
    <w:tmpl w:val="51FCB0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8030A7"/>
    <w:multiLevelType w:val="hybridMultilevel"/>
    <w:tmpl w:val="458EC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690E69"/>
    <w:multiLevelType w:val="hybridMultilevel"/>
    <w:tmpl w:val="D7E064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D403A0"/>
    <w:multiLevelType w:val="hybridMultilevel"/>
    <w:tmpl w:val="B32ACF3E"/>
    <w:lvl w:ilvl="0" w:tplc="27BCD9F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715D81"/>
    <w:multiLevelType w:val="hybridMultilevel"/>
    <w:tmpl w:val="A484D2C4"/>
    <w:lvl w:ilvl="0" w:tplc="2CD2E014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56636B3"/>
    <w:multiLevelType w:val="hybridMultilevel"/>
    <w:tmpl w:val="56BAB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2D51CA"/>
    <w:multiLevelType w:val="hybridMultilevel"/>
    <w:tmpl w:val="CE9CEA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D6799E"/>
    <w:multiLevelType w:val="hybridMultilevel"/>
    <w:tmpl w:val="F6BE7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547655"/>
    <w:multiLevelType w:val="hybridMultilevel"/>
    <w:tmpl w:val="DFA67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6A301E"/>
    <w:multiLevelType w:val="hybridMultilevel"/>
    <w:tmpl w:val="77EE4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F7410C"/>
    <w:multiLevelType w:val="hybridMultilevel"/>
    <w:tmpl w:val="706A1E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8F466A"/>
    <w:multiLevelType w:val="hybridMultilevel"/>
    <w:tmpl w:val="38A45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0105D9"/>
    <w:multiLevelType w:val="hybridMultilevel"/>
    <w:tmpl w:val="074E8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B418DE"/>
    <w:multiLevelType w:val="hybridMultilevel"/>
    <w:tmpl w:val="AAB2E8F6"/>
    <w:lvl w:ilvl="0" w:tplc="7B4CAC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D876B06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603B28"/>
    <w:multiLevelType w:val="hybridMultilevel"/>
    <w:tmpl w:val="3676C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FF5D3C"/>
    <w:multiLevelType w:val="hybridMultilevel"/>
    <w:tmpl w:val="355C6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6A75EC"/>
    <w:multiLevelType w:val="hybridMultilevel"/>
    <w:tmpl w:val="6B10DE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B403E8"/>
    <w:multiLevelType w:val="hybridMultilevel"/>
    <w:tmpl w:val="10D28A08"/>
    <w:lvl w:ilvl="0" w:tplc="3202E84A">
      <w:start w:val="1"/>
      <w:numFmt w:val="decimal"/>
      <w:lvlText w:val="%1)"/>
      <w:lvlJc w:val="left"/>
      <w:pPr>
        <w:ind w:left="1080" w:hanging="360"/>
      </w:pPr>
      <w:rPr>
        <w:rFonts w:ascii="Calibri" w:hAnsi="Calibri" w:cs="Times New Roman"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45827119">
    <w:abstractNumId w:val="19"/>
  </w:num>
  <w:num w:numId="2" w16cid:durableId="1753046454">
    <w:abstractNumId w:val="12"/>
  </w:num>
  <w:num w:numId="3" w16cid:durableId="1028919820">
    <w:abstractNumId w:val="13"/>
  </w:num>
  <w:num w:numId="4" w16cid:durableId="1946763389">
    <w:abstractNumId w:val="25"/>
  </w:num>
  <w:num w:numId="5" w16cid:durableId="2120683211">
    <w:abstractNumId w:val="8"/>
  </w:num>
  <w:num w:numId="6" w16cid:durableId="63721637">
    <w:abstractNumId w:val="1"/>
  </w:num>
  <w:num w:numId="7" w16cid:durableId="499010584">
    <w:abstractNumId w:val="0"/>
  </w:num>
  <w:num w:numId="8" w16cid:durableId="1673533437">
    <w:abstractNumId w:val="2"/>
  </w:num>
  <w:num w:numId="9" w16cid:durableId="319505985">
    <w:abstractNumId w:val="5"/>
  </w:num>
  <w:num w:numId="10" w16cid:durableId="928124252">
    <w:abstractNumId w:val="10"/>
  </w:num>
  <w:num w:numId="11" w16cid:durableId="333266758">
    <w:abstractNumId w:val="23"/>
  </w:num>
  <w:num w:numId="12" w16cid:durableId="2069955034">
    <w:abstractNumId w:val="18"/>
  </w:num>
  <w:num w:numId="13" w16cid:durableId="1370647259">
    <w:abstractNumId w:val="24"/>
  </w:num>
  <w:num w:numId="14" w16cid:durableId="1617447379">
    <w:abstractNumId w:val="11"/>
  </w:num>
  <w:num w:numId="15" w16cid:durableId="2143111832">
    <w:abstractNumId w:val="21"/>
  </w:num>
  <w:num w:numId="16" w16cid:durableId="2045902863">
    <w:abstractNumId w:val="20"/>
  </w:num>
  <w:num w:numId="17" w16cid:durableId="2147239256">
    <w:abstractNumId w:val="14"/>
  </w:num>
  <w:num w:numId="18" w16cid:durableId="680860234">
    <w:abstractNumId w:val="17"/>
  </w:num>
  <w:num w:numId="19" w16cid:durableId="1596130458">
    <w:abstractNumId w:val="15"/>
  </w:num>
  <w:num w:numId="20" w16cid:durableId="2045396750">
    <w:abstractNumId w:val="7"/>
  </w:num>
  <w:num w:numId="21" w16cid:durableId="1043556530">
    <w:abstractNumId w:val="16"/>
  </w:num>
  <w:num w:numId="22" w16cid:durableId="1669282302">
    <w:abstractNumId w:val="3"/>
  </w:num>
  <w:num w:numId="23" w16cid:durableId="2014260619">
    <w:abstractNumId w:val="6"/>
  </w:num>
  <w:num w:numId="24" w16cid:durableId="565843902">
    <w:abstractNumId w:val="4"/>
  </w:num>
  <w:num w:numId="25" w16cid:durableId="102111617">
    <w:abstractNumId w:val="9"/>
  </w:num>
  <w:num w:numId="26" w16cid:durableId="7405765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szQBYgMTIwNDMyUdpeDU4uLM/DyQAqNaAPGcEl8sAAAA"/>
  </w:docVars>
  <w:rsids>
    <w:rsidRoot w:val="003B0152"/>
    <w:rsid w:val="00004B6D"/>
    <w:rsid w:val="00005246"/>
    <w:rsid w:val="00014A0B"/>
    <w:rsid w:val="000214DD"/>
    <w:rsid w:val="00025982"/>
    <w:rsid w:val="00030362"/>
    <w:rsid w:val="000318E3"/>
    <w:rsid w:val="00032393"/>
    <w:rsid w:val="000401F5"/>
    <w:rsid w:val="000407F6"/>
    <w:rsid w:val="00040C80"/>
    <w:rsid w:val="00042AAD"/>
    <w:rsid w:val="000439EE"/>
    <w:rsid w:val="00046E81"/>
    <w:rsid w:val="00054BC9"/>
    <w:rsid w:val="00061C44"/>
    <w:rsid w:val="00073FA7"/>
    <w:rsid w:val="00074EDC"/>
    <w:rsid w:val="00077CBC"/>
    <w:rsid w:val="00081723"/>
    <w:rsid w:val="0008276D"/>
    <w:rsid w:val="00082A34"/>
    <w:rsid w:val="0008446F"/>
    <w:rsid w:val="00084FF3"/>
    <w:rsid w:val="0009494A"/>
    <w:rsid w:val="000958B9"/>
    <w:rsid w:val="000A4289"/>
    <w:rsid w:val="000A64A1"/>
    <w:rsid w:val="000A77FE"/>
    <w:rsid w:val="000B3A76"/>
    <w:rsid w:val="000B479C"/>
    <w:rsid w:val="000B51CF"/>
    <w:rsid w:val="000C13A1"/>
    <w:rsid w:val="000D660C"/>
    <w:rsid w:val="000D6EB1"/>
    <w:rsid w:val="000E2E3D"/>
    <w:rsid w:val="000E32CC"/>
    <w:rsid w:val="000E4CEF"/>
    <w:rsid w:val="000E53DA"/>
    <w:rsid w:val="000E6083"/>
    <w:rsid w:val="000F116B"/>
    <w:rsid w:val="000F20F5"/>
    <w:rsid w:val="00106041"/>
    <w:rsid w:val="00107A82"/>
    <w:rsid w:val="0011240A"/>
    <w:rsid w:val="00123464"/>
    <w:rsid w:val="00127B30"/>
    <w:rsid w:val="001347CF"/>
    <w:rsid w:val="0013765A"/>
    <w:rsid w:val="00137B69"/>
    <w:rsid w:val="00142032"/>
    <w:rsid w:val="00151375"/>
    <w:rsid w:val="0015566A"/>
    <w:rsid w:val="00162EFA"/>
    <w:rsid w:val="00163307"/>
    <w:rsid w:val="0016477F"/>
    <w:rsid w:val="0016688D"/>
    <w:rsid w:val="0018594E"/>
    <w:rsid w:val="001906C4"/>
    <w:rsid w:val="00197788"/>
    <w:rsid w:val="001A2DF0"/>
    <w:rsid w:val="001A3F6C"/>
    <w:rsid w:val="001A4092"/>
    <w:rsid w:val="001A71A6"/>
    <w:rsid w:val="001B035D"/>
    <w:rsid w:val="001B470E"/>
    <w:rsid w:val="001B5080"/>
    <w:rsid w:val="001C3B23"/>
    <w:rsid w:val="001D1CB2"/>
    <w:rsid w:val="001D1D8F"/>
    <w:rsid w:val="001D251C"/>
    <w:rsid w:val="001D5A92"/>
    <w:rsid w:val="001E1BC3"/>
    <w:rsid w:val="001E2034"/>
    <w:rsid w:val="001E3028"/>
    <w:rsid w:val="001E7698"/>
    <w:rsid w:val="001F32DE"/>
    <w:rsid w:val="001F519F"/>
    <w:rsid w:val="001F5A87"/>
    <w:rsid w:val="00200680"/>
    <w:rsid w:val="00203AE2"/>
    <w:rsid w:val="002101F1"/>
    <w:rsid w:val="0021038B"/>
    <w:rsid w:val="00215510"/>
    <w:rsid w:val="00221128"/>
    <w:rsid w:val="00224590"/>
    <w:rsid w:val="002309B8"/>
    <w:rsid w:val="00232B40"/>
    <w:rsid w:val="00234A5D"/>
    <w:rsid w:val="00236D67"/>
    <w:rsid w:val="00240FAA"/>
    <w:rsid w:val="002626AB"/>
    <w:rsid w:val="00271A4C"/>
    <w:rsid w:val="002802CE"/>
    <w:rsid w:val="0028154F"/>
    <w:rsid w:val="00287B58"/>
    <w:rsid w:val="00291724"/>
    <w:rsid w:val="00291801"/>
    <w:rsid w:val="002965A3"/>
    <w:rsid w:val="002A28CA"/>
    <w:rsid w:val="002A6DC8"/>
    <w:rsid w:val="002A6EB8"/>
    <w:rsid w:val="002B4590"/>
    <w:rsid w:val="002B6867"/>
    <w:rsid w:val="002C03C1"/>
    <w:rsid w:val="002C240D"/>
    <w:rsid w:val="002C32BF"/>
    <w:rsid w:val="002C496C"/>
    <w:rsid w:val="002C6CC0"/>
    <w:rsid w:val="002C7C4F"/>
    <w:rsid w:val="002D183F"/>
    <w:rsid w:val="002D3473"/>
    <w:rsid w:val="002D34B2"/>
    <w:rsid w:val="002D58F5"/>
    <w:rsid w:val="002D631D"/>
    <w:rsid w:val="002E1A68"/>
    <w:rsid w:val="002E482D"/>
    <w:rsid w:val="002F02CE"/>
    <w:rsid w:val="002F258A"/>
    <w:rsid w:val="002F5B28"/>
    <w:rsid w:val="002F6B32"/>
    <w:rsid w:val="00301E14"/>
    <w:rsid w:val="00305D42"/>
    <w:rsid w:val="00305E64"/>
    <w:rsid w:val="00307165"/>
    <w:rsid w:val="00314A09"/>
    <w:rsid w:val="00326DDA"/>
    <w:rsid w:val="0033444E"/>
    <w:rsid w:val="0033659C"/>
    <w:rsid w:val="00340C1F"/>
    <w:rsid w:val="003441C2"/>
    <w:rsid w:val="00345CBF"/>
    <w:rsid w:val="00352FF1"/>
    <w:rsid w:val="0036381F"/>
    <w:rsid w:val="00363CD5"/>
    <w:rsid w:val="00371B72"/>
    <w:rsid w:val="003721E6"/>
    <w:rsid w:val="00373E09"/>
    <w:rsid w:val="00374625"/>
    <w:rsid w:val="00381F0B"/>
    <w:rsid w:val="00383853"/>
    <w:rsid w:val="00390922"/>
    <w:rsid w:val="003A288C"/>
    <w:rsid w:val="003A2A41"/>
    <w:rsid w:val="003A4D3D"/>
    <w:rsid w:val="003A5B0E"/>
    <w:rsid w:val="003A63B3"/>
    <w:rsid w:val="003B0152"/>
    <w:rsid w:val="003B3894"/>
    <w:rsid w:val="003B65A9"/>
    <w:rsid w:val="003C3348"/>
    <w:rsid w:val="003C478F"/>
    <w:rsid w:val="003C4D40"/>
    <w:rsid w:val="003C5365"/>
    <w:rsid w:val="003C6BF6"/>
    <w:rsid w:val="003C7308"/>
    <w:rsid w:val="003F1570"/>
    <w:rsid w:val="003F348B"/>
    <w:rsid w:val="003F393E"/>
    <w:rsid w:val="0040251C"/>
    <w:rsid w:val="00405DBD"/>
    <w:rsid w:val="00414245"/>
    <w:rsid w:val="00416E4D"/>
    <w:rsid w:val="0042069A"/>
    <w:rsid w:val="00422706"/>
    <w:rsid w:val="00433970"/>
    <w:rsid w:val="004352B9"/>
    <w:rsid w:val="00437003"/>
    <w:rsid w:val="004402DF"/>
    <w:rsid w:val="004412AD"/>
    <w:rsid w:val="00441FFA"/>
    <w:rsid w:val="00444AB3"/>
    <w:rsid w:val="00451C58"/>
    <w:rsid w:val="00456A03"/>
    <w:rsid w:val="00457F2E"/>
    <w:rsid w:val="00462027"/>
    <w:rsid w:val="00463B06"/>
    <w:rsid w:val="004646A7"/>
    <w:rsid w:val="0046496C"/>
    <w:rsid w:val="004673A7"/>
    <w:rsid w:val="00471EF1"/>
    <w:rsid w:val="00484896"/>
    <w:rsid w:val="00490C99"/>
    <w:rsid w:val="00491BB4"/>
    <w:rsid w:val="004936AD"/>
    <w:rsid w:val="004A34F0"/>
    <w:rsid w:val="004C0CD2"/>
    <w:rsid w:val="004C159A"/>
    <w:rsid w:val="004D57C0"/>
    <w:rsid w:val="004D5F84"/>
    <w:rsid w:val="004E1C1E"/>
    <w:rsid w:val="004E3EB0"/>
    <w:rsid w:val="004F3FD0"/>
    <w:rsid w:val="004F7694"/>
    <w:rsid w:val="004F7981"/>
    <w:rsid w:val="005024B0"/>
    <w:rsid w:val="0050258C"/>
    <w:rsid w:val="00522887"/>
    <w:rsid w:val="005276FF"/>
    <w:rsid w:val="0053132F"/>
    <w:rsid w:val="005326D9"/>
    <w:rsid w:val="005366B3"/>
    <w:rsid w:val="00546C72"/>
    <w:rsid w:val="00547D22"/>
    <w:rsid w:val="00550031"/>
    <w:rsid w:val="005634A7"/>
    <w:rsid w:val="005673DB"/>
    <w:rsid w:val="00570961"/>
    <w:rsid w:val="005740ED"/>
    <w:rsid w:val="00574966"/>
    <w:rsid w:val="0057561F"/>
    <w:rsid w:val="00576D72"/>
    <w:rsid w:val="005831A5"/>
    <w:rsid w:val="00590B63"/>
    <w:rsid w:val="00591EA5"/>
    <w:rsid w:val="0059574D"/>
    <w:rsid w:val="005A1428"/>
    <w:rsid w:val="005A568A"/>
    <w:rsid w:val="005B0890"/>
    <w:rsid w:val="005B6990"/>
    <w:rsid w:val="005B70FE"/>
    <w:rsid w:val="005C7A71"/>
    <w:rsid w:val="005D02FB"/>
    <w:rsid w:val="005D3357"/>
    <w:rsid w:val="005D4711"/>
    <w:rsid w:val="005D48EA"/>
    <w:rsid w:val="005D5E18"/>
    <w:rsid w:val="005D778D"/>
    <w:rsid w:val="005F3BB1"/>
    <w:rsid w:val="005F60EF"/>
    <w:rsid w:val="0060350E"/>
    <w:rsid w:val="0060385C"/>
    <w:rsid w:val="00610F6B"/>
    <w:rsid w:val="0061349A"/>
    <w:rsid w:val="0061589D"/>
    <w:rsid w:val="00621BDD"/>
    <w:rsid w:val="00622595"/>
    <w:rsid w:val="00627F97"/>
    <w:rsid w:val="006309FE"/>
    <w:rsid w:val="00635CF3"/>
    <w:rsid w:val="00637859"/>
    <w:rsid w:val="00641143"/>
    <w:rsid w:val="00644B7A"/>
    <w:rsid w:val="006567AD"/>
    <w:rsid w:val="00664534"/>
    <w:rsid w:val="00664797"/>
    <w:rsid w:val="00675363"/>
    <w:rsid w:val="00675AB8"/>
    <w:rsid w:val="00677156"/>
    <w:rsid w:val="006A4F75"/>
    <w:rsid w:val="006B3F45"/>
    <w:rsid w:val="006B5E78"/>
    <w:rsid w:val="006B686E"/>
    <w:rsid w:val="006B690A"/>
    <w:rsid w:val="006B7484"/>
    <w:rsid w:val="006C173C"/>
    <w:rsid w:val="006C32FA"/>
    <w:rsid w:val="006D60C6"/>
    <w:rsid w:val="006E2C8E"/>
    <w:rsid w:val="006F4EF4"/>
    <w:rsid w:val="006F65BA"/>
    <w:rsid w:val="006F7B23"/>
    <w:rsid w:val="0070132F"/>
    <w:rsid w:val="00702559"/>
    <w:rsid w:val="0070331E"/>
    <w:rsid w:val="007053BD"/>
    <w:rsid w:val="00705919"/>
    <w:rsid w:val="00717873"/>
    <w:rsid w:val="007202D9"/>
    <w:rsid w:val="00724BD4"/>
    <w:rsid w:val="00726EB6"/>
    <w:rsid w:val="007279C6"/>
    <w:rsid w:val="0073251A"/>
    <w:rsid w:val="0073268C"/>
    <w:rsid w:val="007362C8"/>
    <w:rsid w:val="00742C66"/>
    <w:rsid w:val="00742D5A"/>
    <w:rsid w:val="00744B7D"/>
    <w:rsid w:val="00745023"/>
    <w:rsid w:val="00747683"/>
    <w:rsid w:val="00754C11"/>
    <w:rsid w:val="00755F37"/>
    <w:rsid w:val="00770964"/>
    <w:rsid w:val="00776983"/>
    <w:rsid w:val="0078314D"/>
    <w:rsid w:val="0078334D"/>
    <w:rsid w:val="007836CB"/>
    <w:rsid w:val="00784896"/>
    <w:rsid w:val="007868E0"/>
    <w:rsid w:val="00786B32"/>
    <w:rsid w:val="00787DA7"/>
    <w:rsid w:val="007A03A3"/>
    <w:rsid w:val="007A0CA0"/>
    <w:rsid w:val="007A329B"/>
    <w:rsid w:val="007A444F"/>
    <w:rsid w:val="007A5A7E"/>
    <w:rsid w:val="007A5DD3"/>
    <w:rsid w:val="007B2977"/>
    <w:rsid w:val="007B5C65"/>
    <w:rsid w:val="007B7604"/>
    <w:rsid w:val="007C27A7"/>
    <w:rsid w:val="007C46B9"/>
    <w:rsid w:val="007D0820"/>
    <w:rsid w:val="007D77B0"/>
    <w:rsid w:val="007E0DB4"/>
    <w:rsid w:val="007E479C"/>
    <w:rsid w:val="007E72DB"/>
    <w:rsid w:val="007F43CA"/>
    <w:rsid w:val="007F46F0"/>
    <w:rsid w:val="007F5B77"/>
    <w:rsid w:val="007F614F"/>
    <w:rsid w:val="007F776C"/>
    <w:rsid w:val="007F7D88"/>
    <w:rsid w:val="00801875"/>
    <w:rsid w:val="00803630"/>
    <w:rsid w:val="008103F1"/>
    <w:rsid w:val="00810784"/>
    <w:rsid w:val="008145A4"/>
    <w:rsid w:val="00816CDA"/>
    <w:rsid w:val="00824748"/>
    <w:rsid w:val="00825763"/>
    <w:rsid w:val="008266BB"/>
    <w:rsid w:val="008313CA"/>
    <w:rsid w:val="00832665"/>
    <w:rsid w:val="00835D13"/>
    <w:rsid w:val="00836B80"/>
    <w:rsid w:val="008470F2"/>
    <w:rsid w:val="00852FDB"/>
    <w:rsid w:val="00861B3E"/>
    <w:rsid w:val="00862155"/>
    <w:rsid w:val="008801E9"/>
    <w:rsid w:val="00882442"/>
    <w:rsid w:val="0088251C"/>
    <w:rsid w:val="008855C7"/>
    <w:rsid w:val="00891F2F"/>
    <w:rsid w:val="00893E9E"/>
    <w:rsid w:val="00893F2F"/>
    <w:rsid w:val="008954A4"/>
    <w:rsid w:val="008A087A"/>
    <w:rsid w:val="008A7450"/>
    <w:rsid w:val="008B0468"/>
    <w:rsid w:val="008B16DA"/>
    <w:rsid w:val="008B4BCF"/>
    <w:rsid w:val="008B58ED"/>
    <w:rsid w:val="008C1634"/>
    <w:rsid w:val="008C276C"/>
    <w:rsid w:val="008C7905"/>
    <w:rsid w:val="008C79C3"/>
    <w:rsid w:val="008D3D22"/>
    <w:rsid w:val="008D40D4"/>
    <w:rsid w:val="008D5551"/>
    <w:rsid w:val="008E53EB"/>
    <w:rsid w:val="008F2DAE"/>
    <w:rsid w:val="008F40B4"/>
    <w:rsid w:val="008F49F0"/>
    <w:rsid w:val="008F555D"/>
    <w:rsid w:val="0090398C"/>
    <w:rsid w:val="00906019"/>
    <w:rsid w:val="00907D8E"/>
    <w:rsid w:val="00911486"/>
    <w:rsid w:val="009170FA"/>
    <w:rsid w:val="00926852"/>
    <w:rsid w:val="009276A7"/>
    <w:rsid w:val="00931F8C"/>
    <w:rsid w:val="00940ECE"/>
    <w:rsid w:val="00941D8E"/>
    <w:rsid w:val="00944589"/>
    <w:rsid w:val="009464D9"/>
    <w:rsid w:val="00951B69"/>
    <w:rsid w:val="009538CC"/>
    <w:rsid w:val="00961D64"/>
    <w:rsid w:val="009630DE"/>
    <w:rsid w:val="0096647F"/>
    <w:rsid w:val="00970040"/>
    <w:rsid w:val="0097198F"/>
    <w:rsid w:val="009724E9"/>
    <w:rsid w:val="00975E3C"/>
    <w:rsid w:val="009812C1"/>
    <w:rsid w:val="0098651D"/>
    <w:rsid w:val="009875A7"/>
    <w:rsid w:val="00987EC2"/>
    <w:rsid w:val="0099400A"/>
    <w:rsid w:val="00996341"/>
    <w:rsid w:val="009B70E7"/>
    <w:rsid w:val="009C2955"/>
    <w:rsid w:val="009C4B1E"/>
    <w:rsid w:val="009D3653"/>
    <w:rsid w:val="009D37C2"/>
    <w:rsid w:val="009D4592"/>
    <w:rsid w:val="009E57EB"/>
    <w:rsid w:val="009E5D75"/>
    <w:rsid w:val="009E7432"/>
    <w:rsid w:val="009F08E6"/>
    <w:rsid w:val="009F0CFC"/>
    <w:rsid w:val="009F34BA"/>
    <w:rsid w:val="009F517A"/>
    <w:rsid w:val="009F55A0"/>
    <w:rsid w:val="009F66E3"/>
    <w:rsid w:val="00A03043"/>
    <w:rsid w:val="00A0456D"/>
    <w:rsid w:val="00A047DE"/>
    <w:rsid w:val="00A05668"/>
    <w:rsid w:val="00A06D7B"/>
    <w:rsid w:val="00A07253"/>
    <w:rsid w:val="00A177E1"/>
    <w:rsid w:val="00A217C5"/>
    <w:rsid w:val="00A24FD9"/>
    <w:rsid w:val="00A27268"/>
    <w:rsid w:val="00A318FA"/>
    <w:rsid w:val="00A379F4"/>
    <w:rsid w:val="00A4108B"/>
    <w:rsid w:val="00A442DB"/>
    <w:rsid w:val="00A508B3"/>
    <w:rsid w:val="00A80526"/>
    <w:rsid w:val="00A81E52"/>
    <w:rsid w:val="00A82CF4"/>
    <w:rsid w:val="00A87553"/>
    <w:rsid w:val="00A95ECF"/>
    <w:rsid w:val="00AA4E6D"/>
    <w:rsid w:val="00AA5A84"/>
    <w:rsid w:val="00AB5715"/>
    <w:rsid w:val="00AD0D9F"/>
    <w:rsid w:val="00AD4182"/>
    <w:rsid w:val="00AE2F64"/>
    <w:rsid w:val="00AE464C"/>
    <w:rsid w:val="00AE5520"/>
    <w:rsid w:val="00AF11F9"/>
    <w:rsid w:val="00AF5EF6"/>
    <w:rsid w:val="00B047C7"/>
    <w:rsid w:val="00B048EA"/>
    <w:rsid w:val="00B061FE"/>
    <w:rsid w:val="00B12B5E"/>
    <w:rsid w:val="00B13120"/>
    <w:rsid w:val="00B14BA8"/>
    <w:rsid w:val="00B23CF3"/>
    <w:rsid w:val="00B24020"/>
    <w:rsid w:val="00B2425D"/>
    <w:rsid w:val="00B259D1"/>
    <w:rsid w:val="00B30D46"/>
    <w:rsid w:val="00B33368"/>
    <w:rsid w:val="00B36673"/>
    <w:rsid w:val="00B40A3A"/>
    <w:rsid w:val="00B44F29"/>
    <w:rsid w:val="00B53B39"/>
    <w:rsid w:val="00B60329"/>
    <w:rsid w:val="00B640E6"/>
    <w:rsid w:val="00B67907"/>
    <w:rsid w:val="00B703B0"/>
    <w:rsid w:val="00B718B0"/>
    <w:rsid w:val="00B77ADE"/>
    <w:rsid w:val="00B825C9"/>
    <w:rsid w:val="00B90553"/>
    <w:rsid w:val="00BA3D24"/>
    <w:rsid w:val="00BA7803"/>
    <w:rsid w:val="00BB04D9"/>
    <w:rsid w:val="00BB14C2"/>
    <w:rsid w:val="00BB3893"/>
    <w:rsid w:val="00BB4C65"/>
    <w:rsid w:val="00BB712A"/>
    <w:rsid w:val="00BC44B5"/>
    <w:rsid w:val="00BC6273"/>
    <w:rsid w:val="00BD6B49"/>
    <w:rsid w:val="00C03670"/>
    <w:rsid w:val="00C105C6"/>
    <w:rsid w:val="00C11997"/>
    <w:rsid w:val="00C12634"/>
    <w:rsid w:val="00C14172"/>
    <w:rsid w:val="00C155AB"/>
    <w:rsid w:val="00C21943"/>
    <w:rsid w:val="00C2241E"/>
    <w:rsid w:val="00C25308"/>
    <w:rsid w:val="00C253F4"/>
    <w:rsid w:val="00C27A34"/>
    <w:rsid w:val="00C312E1"/>
    <w:rsid w:val="00C44033"/>
    <w:rsid w:val="00C45EBD"/>
    <w:rsid w:val="00C52AB1"/>
    <w:rsid w:val="00C57B88"/>
    <w:rsid w:val="00C65880"/>
    <w:rsid w:val="00C66E03"/>
    <w:rsid w:val="00C72CE4"/>
    <w:rsid w:val="00C8037A"/>
    <w:rsid w:val="00C844F4"/>
    <w:rsid w:val="00C90206"/>
    <w:rsid w:val="00C97DE1"/>
    <w:rsid w:val="00CA108A"/>
    <w:rsid w:val="00CA57CB"/>
    <w:rsid w:val="00CA5CF7"/>
    <w:rsid w:val="00CB2689"/>
    <w:rsid w:val="00CD2A41"/>
    <w:rsid w:val="00CD5F40"/>
    <w:rsid w:val="00CD6D18"/>
    <w:rsid w:val="00CE2E7B"/>
    <w:rsid w:val="00CE3A0A"/>
    <w:rsid w:val="00CE42CF"/>
    <w:rsid w:val="00CE6ABA"/>
    <w:rsid w:val="00CE6CF1"/>
    <w:rsid w:val="00D014BC"/>
    <w:rsid w:val="00D04688"/>
    <w:rsid w:val="00D064F8"/>
    <w:rsid w:val="00D07102"/>
    <w:rsid w:val="00D10710"/>
    <w:rsid w:val="00D13D4A"/>
    <w:rsid w:val="00D1486D"/>
    <w:rsid w:val="00D160CF"/>
    <w:rsid w:val="00D17060"/>
    <w:rsid w:val="00D230AC"/>
    <w:rsid w:val="00D23F28"/>
    <w:rsid w:val="00D26226"/>
    <w:rsid w:val="00D27002"/>
    <w:rsid w:val="00D317A0"/>
    <w:rsid w:val="00D32EBA"/>
    <w:rsid w:val="00D33A0E"/>
    <w:rsid w:val="00D33AC6"/>
    <w:rsid w:val="00D3792B"/>
    <w:rsid w:val="00D40118"/>
    <w:rsid w:val="00D419F3"/>
    <w:rsid w:val="00D42839"/>
    <w:rsid w:val="00D44D3F"/>
    <w:rsid w:val="00D458D9"/>
    <w:rsid w:val="00D5732D"/>
    <w:rsid w:val="00D61192"/>
    <w:rsid w:val="00D62C42"/>
    <w:rsid w:val="00D82F5D"/>
    <w:rsid w:val="00D83AB1"/>
    <w:rsid w:val="00D83C7C"/>
    <w:rsid w:val="00D84902"/>
    <w:rsid w:val="00D87CDF"/>
    <w:rsid w:val="00D90D3A"/>
    <w:rsid w:val="00D95253"/>
    <w:rsid w:val="00D95BDB"/>
    <w:rsid w:val="00D97462"/>
    <w:rsid w:val="00DA0D11"/>
    <w:rsid w:val="00DA11AD"/>
    <w:rsid w:val="00DA2D1D"/>
    <w:rsid w:val="00DA3E2B"/>
    <w:rsid w:val="00DB1587"/>
    <w:rsid w:val="00DB4202"/>
    <w:rsid w:val="00DB610C"/>
    <w:rsid w:val="00DC060E"/>
    <w:rsid w:val="00DC15EC"/>
    <w:rsid w:val="00DC2B85"/>
    <w:rsid w:val="00DE02B4"/>
    <w:rsid w:val="00DE1451"/>
    <w:rsid w:val="00DF154E"/>
    <w:rsid w:val="00DF35DF"/>
    <w:rsid w:val="00DF4C60"/>
    <w:rsid w:val="00E0028C"/>
    <w:rsid w:val="00E03967"/>
    <w:rsid w:val="00E055B6"/>
    <w:rsid w:val="00E06465"/>
    <w:rsid w:val="00E13D55"/>
    <w:rsid w:val="00E1703B"/>
    <w:rsid w:val="00E1746C"/>
    <w:rsid w:val="00E27729"/>
    <w:rsid w:val="00E30429"/>
    <w:rsid w:val="00E3790C"/>
    <w:rsid w:val="00E42EE7"/>
    <w:rsid w:val="00E52F83"/>
    <w:rsid w:val="00E53687"/>
    <w:rsid w:val="00E61C30"/>
    <w:rsid w:val="00E64857"/>
    <w:rsid w:val="00E65FED"/>
    <w:rsid w:val="00E70B90"/>
    <w:rsid w:val="00E806B5"/>
    <w:rsid w:val="00E94E3C"/>
    <w:rsid w:val="00E950E2"/>
    <w:rsid w:val="00E978E4"/>
    <w:rsid w:val="00EA0E44"/>
    <w:rsid w:val="00EC1596"/>
    <w:rsid w:val="00EC24B8"/>
    <w:rsid w:val="00EC3FBC"/>
    <w:rsid w:val="00EC4135"/>
    <w:rsid w:val="00EC623D"/>
    <w:rsid w:val="00ED1299"/>
    <w:rsid w:val="00EF656C"/>
    <w:rsid w:val="00F0156A"/>
    <w:rsid w:val="00F01B7A"/>
    <w:rsid w:val="00F020F7"/>
    <w:rsid w:val="00F02E08"/>
    <w:rsid w:val="00F07BED"/>
    <w:rsid w:val="00F2171A"/>
    <w:rsid w:val="00F23228"/>
    <w:rsid w:val="00F25673"/>
    <w:rsid w:val="00F266D9"/>
    <w:rsid w:val="00F3029C"/>
    <w:rsid w:val="00F3110B"/>
    <w:rsid w:val="00F34522"/>
    <w:rsid w:val="00F3537B"/>
    <w:rsid w:val="00F4099D"/>
    <w:rsid w:val="00F42360"/>
    <w:rsid w:val="00F6101B"/>
    <w:rsid w:val="00F66324"/>
    <w:rsid w:val="00F704F6"/>
    <w:rsid w:val="00F7341B"/>
    <w:rsid w:val="00F741B1"/>
    <w:rsid w:val="00F76191"/>
    <w:rsid w:val="00F770F5"/>
    <w:rsid w:val="00F822EA"/>
    <w:rsid w:val="00F83351"/>
    <w:rsid w:val="00F83447"/>
    <w:rsid w:val="00F93A58"/>
    <w:rsid w:val="00F93C51"/>
    <w:rsid w:val="00F966A8"/>
    <w:rsid w:val="00FA15E3"/>
    <w:rsid w:val="00FA5F3D"/>
    <w:rsid w:val="00FB2403"/>
    <w:rsid w:val="00FB2B00"/>
    <w:rsid w:val="00FB40C7"/>
    <w:rsid w:val="00FB5368"/>
    <w:rsid w:val="00FB625D"/>
    <w:rsid w:val="00FC5CA0"/>
    <w:rsid w:val="00FD04DB"/>
    <w:rsid w:val="00FD30E5"/>
    <w:rsid w:val="00FD66A6"/>
    <w:rsid w:val="00FE05E5"/>
    <w:rsid w:val="00FE2CC1"/>
    <w:rsid w:val="00FE403A"/>
    <w:rsid w:val="00FE62AB"/>
    <w:rsid w:val="00FE633F"/>
    <w:rsid w:val="00FE66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ADA410"/>
  <w15:chartTrackingRefBased/>
  <w15:docId w15:val="{4962B69A-419B-40C7-9B47-EBDCF33E3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1C44"/>
    <w:rPr>
      <w:sz w:val="24"/>
    </w:rPr>
  </w:style>
  <w:style w:type="paragraph" w:styleId="Heading1">
    <w:name w:val="heading 1"/>
    <w:basedOn w:val="Normal"/>
    <w:next w:val="Normal"/>
    <w:qFormat/>
    <w:pPr>
      <w:keepNext/>
      <w:jc w:val="right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napToGrid w:val="0"/>
      <w:sz w:val="20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link w:val="BodyTextChar"/>
    <w:rPr>
      <w:sz w:val="22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widowControl w:val="0"/>
      <w:jc w:val="center"/>
    </w:pPr>
    <w:rPr>
      <w:snapToGrid w:val="0"/>
      <w:sz w:val="32"/>
    </w:rPr>
  </w:style>
  <w:style w:type="paragraph" w:styleId="BodyText2">
    <w:name w:val="Body Text 2"/>
    <w:basedOn w:val="Normal"/>
    <w:rPr>
      <w:sz w:val="16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Indent">
    <w:name w:val="Body Text Indent"/>
    <w:basedOn w:val="Normal"/>
    <w:rsid w:val="001F5A87"/>
    <w:pPr>
      <w:spacing w:after="120"/>
      <w:ind w:left="360"/>
    </w:pPr>
  </w:style>
  <w:style w:type="character" w:customStyle="1" w:styleId="BodyTextChar">
    <w:name w:val="Body Text Char"/>
    <w:link w:val="BodyText"/>
    <w:rsid w:val="004352B9"/>
    <w:rPr>
      <w:sz w:val="22"/>
    </w:rPr>
  </w:style>
  <w:style w:type="paragraph" w:styleId="BlockText">
    <w:name w:val="Block Text"/>
    <w:basedOn w:val="Normal"/>
    <w:rsid w:val="00E13D55"/>
    <w:pPr>
      <w:spacing w:after="120"/>
      <w:ind w:left="1440" w:right="1440"/>
    </w:pPr>
  </w:style>
  <w:style w:type="paragraph" w:styleId="ListParagraph">
    <w:name w:val="List Paragraph"/>
    <w:basedOn w:val="Normal"/>
    <w:uiPriority w:val="34"/>
    <w:qFormat/>
    <w:rsid w:val="00546C7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Spacing">
    <w:name w:val="No Spacing"/>
    <w:uiPriority w:val="1"/>
    <w:qFormat/>
    <w:rsid w:val="00546C72"/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F734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7341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0A64A1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0A64A1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191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  <w:rsid w:val="00491BB4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28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2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9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7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9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D0557FCAEE614E90FBAC1C403C2700" ma:contentTypeVersion="14" ma:contentTypeDescription="Create a new document." ma:contentTypeScope="" ma:versionID="cc0381bf80d2d41b9fcd01be3db28804">
  <xsd:schema xmlns:xsd="http://www.w3.org/2001/XMLSchema" xmlns:xs="http://www.w3.org/2001/XMLSchema" xmlns:p="http://schemas.microsoft.com/office/2006/metadata/properties" xmlns:ns2="a5fef9cd-4c38-46e4-bea6-d6735cab0d18" xmlns:ns3="2959a5a3-b48f-4e65-92b7-265c25912a5f" targetNamespace="http://schemas.microsoft.com/office/2006/metadata/properties" ma:root="true" ma:fieldsID="25abd65297488498eaae24abb2b99b26" ns2:_="" ns3:_="">
    <xsd:import namespace="a5fef9cd-4c38-46e4-bea6-d6735cab0d18"/>
    <xsd:import namespace="2959a5a3-b48f-4e65-92b7-265c25912a5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Section" minOccurs="0"/>
                <xsd:element ref="ns3:FY" minOccurs="0"/>
                <xsd:element ref="ns3:DraftvsSubmitted" minOccurs="0"/>
                <xsd:element ref="ns2:SharedWithUsers" minOccurs="0"/>
                <xsd:element ref="ns2:SharedWithDetails" minOccurs="0"/>
                <xsd:element ref="ns3:MediaServiceDateTaken" minOccurs="0"/>
                <xsd:element ref="ns3:MediaLengthInSeconds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fef9cd-4c38-46e4-bea6-d6735cab0d1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59a5a3-b48f-4e65-92b7-265c25912a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Section" ma:index="13" nillable="true" ma:displayName="Section" ma:format="Dropdown" ma:internalName="Section">
      <xsd:simpleType>
        <xsd:restriction base="dms:Choice">
          <xsd:enumeration value="Budget - Audit"/>
          <xsd:enumeration value="Budget - Annual Internal"/>
          <xsd:enumeration value="Budget - Blanket Purchase Order"/>
          <xsd:enumeration value="Budget - DSS"/>
          <xsd:enumeration value="BUDGET - E-Reports"/>
          <xsd:enumeration value="Budget - IZ Grant"/>
          <xsd:enumeration value="Budget - Invoices"/>
          <xsd:enumeration value="Budget - Realignment"/>
          <xsd:enumeration value="Budget - WFD"/>
          <xsd:enumeration value="CAIR"/>
          <xsd:enumeration value="Consent"/>
          <xsd:enumeration value="CVIC (Central Valley Immunization Coalition)"/>
          <xsd:enumeration value="Data"/>
          <xsd:enumeration value="Equipment"/>
          <xsd:enumeration value="Fee Assessment"/>
          <xsd:enumeration value="Fit Test"/>
          <xsd:enumeration value="Flu Clinic Planning"/>
          <xsd:enumeration value="Forms"/>
          <xsd:enumeration value="General"/>
          <xsd:enumeration value="Health Education Campaigns"/>
          <xsd:enumeration value="Inventory (County-wide checks)"/>
          <xsd:enumeration value="Invoices"/>
          <xsd:enumeration value="IZ Reception"/>
          <xsd:enumeration value="IZ Clinic Workflows"/>
          <xsd:enumeration value="License Resources"/>
          <xsd:enumeration value="Medical Malpractice Encounter #s"/>
          <xsd:enumeration value="Medical Waste Certificates"/>
          <xsd:enumeration value="Meetings"/>
          <xsd:enumeration value="Onboarding Resources"/>
          <xsd:enumeration value="Phone Lists"/>
          <xsd:enumeration value="Pop-Up Event - Back to School"/>
          <xsd:enumeration value="PrepMOD"/>
          <xsd:enumeration value="Presentations - External (we teach to outside entity)"/>
          <xsd:enumeration value="Presentations - Internal (what we teach to ourselves)"/>
          <xsd:enumeration value="Presentations - We learn FROM external agencies"/>
          <xsd:enumeration value="Resources"/>
          <xsd:enumeration value="Resources - Supervisor"/>
          <xsd:enumeration value="SOW- IZ Branch"/>
          <xsd:enumeration value="SOW - DSS"/>
          <xsd:enumeration value="Staff Info &amp; Org Charts"/>
          <xsd:enumeration value="Students &amp; Volunteers"/>
          <xsd:enumeration value="Training Attestations / Meeting Sign-in Sheets"/>
          <xsd:enumeration value="VFC Recertification"/>
          <xsd:enumeration value="Vaccinator Resources"/>
          <xsd:enumeration value="Vaccine Finder"/>
          <xsd:enumeration value="Walk-In Tally"/>
          <xsd:enumeration value="Yellow Fever Certification"/>
        </xsd:restriction>
      </xsd:simpleType>
    </xsd:element>
    <xsd:element name="FY" ma:index="14" nillable="true" ma:displayName="FY" ma:format="Dropdown" ma:internalName="FY">
      <xsd:simpleType>
        <xsd:restriction base="dms:Choice">
          <xsd:enumeration value="20-21"/>
          <xsd:enumeration value="21-22"/>
          <xsd:enumeration value="22-23"/>
          <xsd:enumeration value="Ongoing"/>
          <xsd:enumeration value="23-24"/>
          <xsd:enumeration value="2016-2017"/>
        </xsd:restriction>
      </xsd:simpleType>
    </xsd:element>
    <xsd:element name="DraftvsSubmitted" ma:index="15" nillable="true" ma:displayName="DRAFT vs FINAL" ma:format="Dropdown" ma:internalName="DraftvsSubmitted">
      <xsd:simpleType>
        <xsd:restriction base="dms:Choice">
          <xsd:enumeration value="DRAFT"/>
          <xsd:enumeration value="FINAL/APPROVED"/>
          <xsd:enumeration value="OLD/RETIRED"/>
        </xsd:restriction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ction xmlns="2959a5a3-b48f-4e65-92b7-265c25912a5f">Forms</Section>
    <DraftvsSubmitted xmlns="2959a5a3-b48f-4e65-92b7-265c25912a5f">Draft</DraftvsSubmitted>
    <_dlc_DocId xmlns="a5fef9cd-4c38-46e4-bea6-d6735cab0d18">COFDPH-909019758-531</_dlc_DocId>
    <FY xmlns="2959a5a3-b48f-4e65-92b7-265c25912a5f">23-24</FY>
    <_dlc_DocIdUrl xmlns="a5fef9cd-4c38-46e4-bea6-d6735cab0d18">
      <Url>https://fresnocounty.sharepoint.com/sites/dph/ch/_layouts/15/DocIdRedir.aspx?ID=COFDPH-909019758-531</Url>
      <Description>COFDPH-909019758-531</Description>
    </_dlc_DocIdUrl>
  </documentManagement>
</p:properties>
</file>

<file path=customXml/itemProps1.xml><?xml version="1.0" encoding="utf-8"?>
<ds:datastoreItem xmlns:ds="http://schemas.openxmlformats.org/officeDocument/2006/customXml" ds:itemID="{3FC23DAB-A053-497D-B5E2-07CFBE8774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fef9cd-4c38-46e4-bea6-d6735cab0d18"/>
    <ds:schemaRef ds:uri="2959a5a3-b48f-4e65-92b7-265c25912a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172280-B248-4AC8-831D-377B0A7ED4C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399A670-8E18-43D0-BC59-B4FE5E2CC74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981E9E6-33D8-47C5-80B2-4E565BB9C15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73173AF-6548-45D8-A71C-B68F274946CF}">
  <ds:schemaRefs>
    <ds:schemaRef ds:uri="http://schemas.microsoft.com/office/2006/metadata/properties"/>
    <ds:schemaRef ds:uri="a5fef9cd-4c38-46e4-bea6-d6735cab0d18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2959a5a3-b48f-4e65-92b7-265c25912a5f"/>
    <ds:schemaRef ds:uri="http://purl.org/dc/elements/1.1/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96</Words>
  <Characters>511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uman Services System</vt:lpstr>
    </vt:vector>
  </TitlesOfParts>
  <Company>Dell Computer Corporation</Company>
  <LinksUpToDate>false</LinksUpToDate>
  <CharactersWithSpaces>5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man Services System</dc:title>
  <dc:subject/>
  <dc:creator>Richard Estel</dc:creator>
  <cp:keywords/>
  <cp:lastModifiedBy>Ramirez, Daniel</cp:lastModifiedBy>
  <cp:revision>2</cp:revision>
  <cp:lastPrinted>2024-02-10T01:08:00Z</cp:lastPrinted>
  <dcterms:created xsi:type="dcterms:W3CDTF">2024-03-20T20:07:00Z</dcterms:created>
  <dcterms:modified xsi:type="dcterms:W3CDTF">2024-03-20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D0557FCAEE614E90FBAC1C403C2700</vt:lpwstr>
  </property>
  <property fmtid="{D5CDD505-2E9C-101B-9397-08002B2CF9AE}" pid="3" name="_dlc_DocIdItemGuid">
    <vt:lpwstr>6488131b-eac6-46f8-9cf9-1453e5d90dc1</vt:lpwstr>
  </property>
</Properties>
</file>